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87E96" w14:textId="7C69D5EE" w:rsidR="009154C8" w:rsidRPr="00220B18" w:rsidRDefault="009154C8" w:rsidP="009154C8">
      <w:pPr>
        <w:spacing w:after="0"/>
        <w:jc w:val="center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Introduction</w:t>
      </w:r>
    </w:p>
    <w:p w14:paraId="40D6401B" w14:textId="7E1C2731" w:rsidR="00775A97" w:rsidRPr="00220B18" w:rsidRDefault="00775A97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</w:t>
      </w:r>
      <w:r w:rsidRPr="00220B18">
        <w:rPr>
          <w:rFonts w:asciiTheme="minorBidi" w:hAnsiTheme="minorBidi"/>
          <w:sz w:val="28"/>
        </w:rPr>
        <w:t xml:space="preserve"> = fact </w:t>
      </w:r>
      <w:r w:rsidRPr="00220B18">
        <w:rPr>
          <w:rFonts w:asciiTheme="minorBidi" w:hAnsiTheme="minorBidi"/>
          <w:sz w:val="28"/>
          <w:cs/>
        </w:rPr>
        <w:t>ใดๆ</w:t>
      </w:r>
    </w:p>
    <w:p w14:paraId="41ECCD56" w14:textId="4E919774" w:rsidR="00775A97" w:rsidRPr="00220B18" w:rsidRDefault="00775A97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base</w:t>
      </w:r>
      <w:r w:rsidRPr="00220B18">
        <w:rPr>
          <w:rFonts w:asciiTheme="minorBidi" w:hAnsiTheme="minorBidi"/>
          <w:sz w:val="28"/>
        </w:rPr>
        <w:t xml:space="preserve"> = data </w:t>
      </w:r>
      <w:r w:rsidRPr="00220B18">
        <w:rPr>
          <w:rFonts w:asciiTheme="minorBidi" w:hAnsiTheme="minorBidi"/>
          <w:sz w:val="28"/>
          <w:cs/>
        </w:rPr>
        <w:t xml:space="preserve">เรื่องเดียวกันที่ถูก </w:t>
      </w:r>
      <w:r w:rsidRPr="00220B18">
        <w:rPr>
          <w:rFonts w:asciiTheme="minorBidi" w:hAnsiTheme="minorBidi"/>
          <w:sz w:val="28"/>
        </w:rPr>
        <w:t>organize</w:t>
      </w:r>
    </w:p>
    <w:p w14:paraId="426C0988" w14:textId="5A1D9AED" w:rsidR="00775A97" w:rsidRPr="00220B18" w:rsidRDefault="00775A97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Entity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สิ่งของจับต้องได้ / ไม่ได้ - ข้อมูลที่ </w:t>
      </w:r>
      <w:r w:rsidRPr="00220B18">
        <w:rPr>
          <w:rFonts w:asciiTheme="minorBidi" w:hAnsiTheme="minorBidi"/>
          <w:sz w:val="28"/>
        </w:rPr>
        <w:t xml:space="preserve">entity </w:t>
      </w:r>
      <w:r w:rsidRPr="00220B18">
        <w:rPr>
          <w:rFonts w:asciiTheme="minorBidi" w:hAnsiTheme="minorBidi"/>
          <w:sz w:val="28"/>
          <w:cs/>
        </w:rPr>
        <w:t>เหมือนกันจะมีข้อมูลแบบเดียวกัน</w:t>
      </w:r>
    </w:p>
    <w:p w14:paraId="3CCD4A9E" w14:textId="4D81A870" w:rsidR="00775A97" w:rsidRPr="00220B18" w:rsidRDefault="00775A97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elationship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ความสัมพันธ์ระหว่าง 2 </w:t>
      </w:r>
      <w:r w:rsidRPr="00220B18">
        <w:rPr>
          <w:rFonts w:asciiTheme="minorBidi" w:hAnsiTheme="minorBidi"/>
          <w:sz w:val="28"/>
        </w:rPr>
        <w:t>entity</w:t>
      </w:r>
    </w:p>
    <w:p w14:paraId="5071E5FB" w14:textId="09170C77" w:rsidR="00775A97" w:rsidRPr="00220B18" w:rsidRDefault="00775A97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base machine</w:t>
      </w:r>
      <w:r w:rsidRPr="00220B18">
        <w:rPr>
          <w:rFonts w:asciiTheme="minorBidi" w:hAnsiTheme="minorBidi"/>
          <w:sz w:val="28"/>
        </w:rPr>
        <w:t xml:space="preserve"> = </w:t>
      </w:r>
      <w:r w:rsidR="00794B45" w:rsidRPr="00220B18">
        <w:rPr>
          <w:rFonts w:asciiTheme="minorBidi" w:hAnsiTheme="minorBidi"/>
          <w:sz w:val="28"/>
        </w:rPr>
        <w:t>B</w:t>
      </w:r>
      <w:r w:rsidRPr="00220B18">
        <w:rPr>
          <w:rFonts w:asciiTheme="minorBidi" w:hAnsiTheme="minorBidi"/>
          <w:sz w:val="28"/>
        </w:rPr>
        <w:t>ackend processor</w:t>
      </w:r>
      <w:r w:rsidR="00794B45" w:rsidRPr="00220B18">
        <w:rPr>
          <w:rFonts w:asciiTheme="minorBidi" w:hAnsiTheme="minorBidi"/>
          <w:sz w:val="28"/>
        </w:rPr>
        <w:t xml:space="preserve"> = hardware </w:t>
      </w:r>
      <w:r w:rsidR="00794B45" w:rsidRPr="00220B18">
        <w:rPr>
          <w:rFonts w:asciiTheme="minorBidi" w:hAnsiTheme="minorBidi"/>
          <w:sz w:val="28"/>
          <w:cs/>
        </w:rPr>
        <w:t xml:space="preserve">ที่เก็บ </w:t>
      </w:r>
      <w:r w:rsidR="00794B45" w:rsidRPr="00220B18">
        <w:rPr>
          <w:rFonts w:asciiTheme="minorBidi" w:hAnsiTheme="minorBidi"/>
          <w:sz w:val="28"/>
        </w:rPr>
        <w:t>data</w:t>
      </w:r>
      <w:r w:rsidR="00794B45" w:rsidRPr="00220B18">
        <w:rPr>
          <w:rFonts w:asciiTheme="minorBidi" w:hAnsiTheme="minorBidi"/>
          <w:sz w:val="28"/>
          <w:cs/>
        </w:rPr>
        <w:t xml:space="preserve"> - </w:t>
      </w:r>
      <w:r w:rsidR="00794B45" w:rsidRPr="00220B18">
        <w:rPr>
          <w:rFonts w:asciiTheme="minorBidi" w:hAnsiTheme="minorBidi"/>
          <w:sz w:val="28"/>
        </w:rPr>
        <w:t>s</w:t>
      </w:r>
      <w:r w:rsidRPr="00220B18">
        <w:rPr>
          <w:rFonts w:asciiTheme="minorBidi" w:hAnsiTheme="minorBidi"/>
          <w:sz w:val="28"/>
        </w:rPr>
        <w:t xml:space="preserve">torage </w:t>
      </w:r>
      <w:r w:rsidRPr="00220B18">
        <w:rPr>
          <w:rFonts w:asciiTheme="minorBidi" w:hAnsiTheme="minorBidi"/>
          <w:sz w:val="28"/>
          <w:cs/>
        </w:rPr>
        <w:t>อาจเป็น</w:t>
      </w:r>
      <w:r w:rsidR="00794B45" w:rsidRPr="00220B18">
        <w:rPr>
          <w:rFonts w:asciiTheme="minorBidi" w:hAnsiTheme="minorBidi"/>
          <w:sz w:val="28"/>
          <w:cs/>
        </w:rPr>
        <w:t xml:space="preserve"> </w:t>
      </w:r>
      <w:r w:rsidR="00794B45" w:rsidRPr="00220B18">
        <w:rPr>
          <w:rFonts w:asciiTheme="minorBidi" w:hAnsiTheme="minorBidi"/>
          <w:sz w:val="28"/>
        </w:rPr>
        <w:t>tape, disks, optical disks</w:t>
      </w:r>
    </w:p>
    <w:p w14:paraId="4743B632" w14:textId="77777777" w:rsidR="004F35EE" w:rsidRPr="00220B18" w:rsidRDefault="004F35EE" w:rsidP="009154C8">
      <w:pPr>
        <w:spacing w:after="0"/>
        <w:rPr>
          <w:rFonts w:asciiTheme="minorBidi" w:hAnsiTheme="minorBidi"/>
          <w:sz w:val="28"/>
        </w:rPr>
      </w:pPr>
    </w:p>
    <w:p w14:paraId="1F04439A" w14:textId="6D3C8EEB" w:rsidR="00794B45" w:rsidRPr="00220B18" w:rsidRDefault="00794B45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BMS</w:t>
      </w:r>
      <w:r w:rsidRPr="00220B18">
        <w:rPr>
          <w:rFonts w:asciiTheme="minorBidi" w:hAnsiTheme="minorBidi"/>
          <w:sz w:val="28"/>
        </w:rPr>
        <w:t xml:space="preserve"> = Database management system = software </w:t>
      </w:r>
      <w:r w:rsidRPr="00220B18">
        <w:rPr>
          <w:rFonts w:asciiTheme="minorBidi" w:hAnsiTheme="minorBidi"/>
          <w:sz w:val="28"/>
          <w:cs/>
        </w:rPr>
        <w:t xml:space="preserve">เพื่อเก็บและจัดการ </w:t>
      </w:r>
      <w:r w:rsidRPr="00220B18">
        <w:rPr>
          <w:rFonts w:asciiTheme="minorBidi" w:hAnsiTheme="minorBidi"/>
          <w:sz w:val="28"/>
        </w:rPr>
        <w:t>database</w:t>
      </w:r>
    </w:p>
    <w:p w14:paraId="44D04F18" w14:textId="77777777" w:rsidR="005A1144" w:rsidRPr="00220B18" w:rsidRDefault="005A1144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ลักษณะของ </w:t>
      </w:r>
      <w:r w:rsidRPr="00220B18">
        <w:rPr>
          <w:rFonts w:asciiTheme="minorBidi" w:hAnsiTheme="minorBidi"/>
          <w:sz w:val="28"/>
        </w:rPr>
        <w:t>DBMS</w:t>
      </w:r>
    </w:p>
    <w:p w14:paraId="4A264BC5" w14:textId="3639070D" w:rsidR="005A1144" w:rsidRPr="00220B18" w:rsidRDefault="005A1144" w:rsidP="009154C8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CID</w:t>
      </w:r>
      <w:r w:rsidRPr="00220B18">
        <w:rPr>
          <w:rFonts w:asciiTheme="minorBidi" w:hAnsiTheme="minorBidi"/>
          <w:sz w:val="28"/>
        </w:rPr>
        <w:t xml:space="preserve"> property support</w:t>
      </w:r>
    </w:p>
    <w:p w14:paraId="4CE7903C" w14:textId="4A2D8C73" w:rsidR="005A1144" w:rsidRPr="00220B18" w:rsidRDefault="005A1144" w:rsidP="009154C8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tomicity</w:t>
      </w:r>
      <w:r w:rsidRPr="00220B18">
        <w:rPr>
          <w:rFonts w:asciiTheme="minorBidi" w:hAnsiTheme="minorBidi"/>
          <w:sz w:val="28"/>
        </w:rPr>
        <w:t xml:space="preserve"> - </w:t>
      </w:r>
      <w:r w:rsidRPr="00220B18">
        <w:rPr>
          <w:rFonts w:asciiTheme="minorBidi" w:hAnsiTheme="minorBidi"/>
          <w:sz w:val="28"/>
          <w:cs/>
        </w:rPr>
        <w:t xml:space="preserve">แต่ละ </w:t>
      </w:r>
      <w:r w:rsidRPr="00220B18">
        <w:rPr>
          <w:rFonts w:asciiTheme="minorBidi" w:hAnsiTheme="minorBidi"/>
          <w:sz w:val="28"/>
        </w:rPr>
        <w:t xml:space="preserve">transaction </w:t>
      </w:r>
      <w:r w:rsidRPr="00220B18">
        <w:rPr>
          <w:rFonts w:asciiTheme="minorBidi" w:hAnsiTheme="minorBidi"/>
          <w:sz w:val="28"/>
          <w:cs/>
        </w:rPr>
        <w:t>ถ้าไม่สำเร็จจะถอยหลังได้</w:t>
      </w:r>
    </w:p>
    <w:p w14:paraId="21FC58ED" w14:textId="22FCF992" w:rsidR="005A1144" w:rsidRPr="00220B18" w:rsidRDefault="005A1144" w:rsidP="009154C8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Consistency</w:t>
      </w:r>
      <w:r w:rsidRPr="00220B18">
        <w:rPr>
          <w:rFonts w:asciiTheme="minorBidi" w:hAnsiTheme="minorBidi"/>
          <w:sz w:val="28"/>
          <w:cs/>
        </w:rPr>
        <w:t xml:space="preserve"> - ข้อมูลล่าสุดเหมือนกัน</w:t>
      </w:r>
    </w:p>
    <w:p w14:paraId="4E1EC9E6" w14:textId="0086E502" w:rsidR="005A1144" w:rsidRPr="00220B18" w:rsidRDefault="005A1144" w:rsidP="009154C8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Isolation</w:t>
      </w:r>
      <w:r w:rsidRPr="00220B18">
        <w:rPr>
          <w:rFonts w:asciiTheme="minorBidi" w:hAnsiTheme="minorBidi"/>
          <w:sz w:val="28"/>
        </w:rPr>
        <w:t xml:space="preserve"> – concurrent transaction </w:t>
      </w:r>
      <w:r w:rsidRPr="00220B18">
        <w:rPr>
          <w:rFonts w:asciiTheme="minorBidi" w:hAnsiTheme="minorBidi"/>
          <w:sz w:val="28"/>
          <w:cs/>
        </w:rPr>
        <w:t xml:space="preserve">ไม่ </w:t>
      </w:r>
      <w:r w:rsidRPr="00220B18">
        <w:rPr>
          <w:rFonts w:asciiTheme="minorBidi" w:hAnsiTheme="minorBidi"/>
          <w:sz w:val="28"/>
        </w:rPr>
        <w:t>effect each other</w:t>
      </w:r>
    </w:p>
    <w:p w14:paraId="0358362A" w14:textId="7FAB80F3" w:rsidR="005A1144" w:rsidRPr="00220B18" w:rsidRDefault="005A1144" w:rsidP="009154C8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urability</w:t>
      </w:r>
      <w:r w:rsidRPr="00220B18">
        <w:rPr>
          <w:rFonts w:asciiTheme="minorBidi" w:hAnsiTheme="minorBidi"/>
          <w:sz w:val="28"/>
        </w:rPr>
        <w:t xml:space="preserve"> – </w:t>
      </w:r>
      <w:r w:rsidRPr="00220B18">
        <w:rPr>
          <w:rFonts w:asciiTheme="minorBidi" w:hAnsiTheme="minorBidi"/>
          <w:sz w:val="28"/>
          <w:cs/>
        </w:rPr>
        <w:t>ไฟดับก็ไม่หาย</w:t>
      </w:r>
    </w:p>
    <w:p w14:paraId="0D4850BA" w14:textId="5572B4C0" w:rsidR="005A1144" w:rsidRPr="00220B18" w:rsidRDefault="005A1144" w:rsidP="009154C8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 security</w:t>
      </w:r>
    </w:p>
    <w:p w14:paraId="2C8D1D5E" w14:textId="726B9BDE" w:rsidR="005A1144" w:rsidRPr="00220B18" w:rsidRDefault="005A1144" w:rsidP="009154C8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 consistency</w:t>
      </w:r>
    </w:p>
    <w:p w14:paraId="25478DEF" w14:textId="6A2BBE74" w:rsidR="005A1144" w:rsidRPr="00220B18" w:rsidRDefault="005A1144" w:rsidP="009154C8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Less redundancy</w:t>
      </w:r>
      <w:r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  <w:cs/>
        </w:rPr>
        <w:t>- ไม่ซ้ำซ้อน</w:t>
      </w:r>
    </w:p>
    <w:p w14:paraId="1F97F689" w14:textId="4DEDA1FF" w:rsidR="005A1144" w:rsidRPr="00220B18" w:rsidRDefault="005A1144" w:rsidP="009154C8">
      <w:pPr>
        <w:spacing w:after="0"/>
        <w:rPr>
          <w:rFonts w:asciiTheme="minorBidi" w:hAnsiTheme="minorBidi"/>
          <w:sz w:val="28"/>
          <w:cs/>
        </w:rPr>
      </w:pPr>
      <w:r w:rsidRPr="00220B18">
        <w:rPr>
          <w:rFonts w:asciiTheme="minorBidi" w:hAnsiTheme="minorBidi"/>
          <w:b/>
          <w:bCs/>
          <w:sz w:val="28"/>
        </w:rPr>
        <w:t>CAP theorem</w:t>
      </w:r>
      <w:r w:rsidRPr="00220B18">
        <w:rPr>
          <w:rFonts w:asciiTheme="minorBidi" w:hAnsiTheme="minorBidi"/>
          <w:sz w:val="28"/>
        </w:rPr>
        <w:t xml:space="preserve"> - </w:t>
      </w:r>
      <w:r w:rsidRPr="00220B18">
        <w:rPr>
          <w:rFonts w:asciiTheme="minorBidi" w:hAnsiTheme="minorBidi"/>
          <w:sz w:val="28"/>
          <w:cs/>
        </w:rPr>
        <w:t>ไม่มีทางมีทั้ง 3 อย่าง</w:t>
      </w:r>
    </w:p>
    <w:p w14:paraId="55E20429" w14:textId="03677D56" w:rsidR="005A1144" w:rsidRPr="00220B18" w:rsidRDefault="005A1144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Consistency</w:t>
      </w:r>
    </w:p>
    <w:p w14:paraId="48F26BA0" w14:textId="13D57AD5" w:rsidR="005A1144" w:rsidRPr="00220B18" w:rsidRDefault="005A1144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vailability</w:t>
      </w:r>
      <w:r w:rsidRPr="00220B18">
        <w:rPr>
          <w:rFonts w:asciiTheme="minorBidi" w:hAnsiTheme="minorBidi"/>
          <w:sz w:val="28"/>
        </w:rPr>
        <w:t xml:space="preserve"> - </w:t>
      </w:r>
      <w:r w:rsidRPr="00220B18">
        <w:rPr>
          <w:rFonts w:asciiTheme="minorBidi" w:hAnsiTheme="minorBidi"/>
          <w:sz w:val="28"/>
          <w:cs/>
        </w:rPr>
        <w:t xml:space="preserve">ทุก </w:t>
      </w:r>
      <w:r w:rsidRPr="00220B18">
        <w:rPr>
          <w:rFonts w:asciiTheme="minorBidi" w:hAnsiTheme="minorBidi"/>
          <w:sz w:val="28"/>
        </w:rPr>
        <w:t xml:space="preserve">user </w:t>
      </w:r>
      <w:r w:rsidRPr="00220B18">
        <w:rPr>
          <w:rFonts w:asciiTheme="minorBidi" w:hAnsiTheme="minorBidi"/>
          <w:sz w:val="28"/>
          <w:cs/>
        </w:rPr>
        <w:t xml:space="preserve">เห็น </w:t>
      </w:r>
      <w:r w:rsidRPr="00220B18">
        <w:rPr>
          <w:rFonts w:asciiTheme="minorBidi" w:hAnsiTheme="minorBidi"/>
          <w:sz w:val="28"/>
        </w:rPr>
        <w:t>same data</w:t>
      </w:r>
    </w:p>
    <w:p w14:paraId="4BB78282" w14:textId="142FBDFB" w:rsidR="005A1144" w:rsidRPr="00220B18" w:rsidRDefault="005A1144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Partition-tolerance</w:t>
      </w:r>
      <w:r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  <w:cs/>
        </w:rPr>
        <w:t xml:space="preserve">- แม้มี </w:t>
      </w:r>
      <w:r w:rsidRPr="00220B18">
        <w:rPr>
          <w:rFonts w:asciiTheme="minorBidi" w:hAnsiTheme="minorBidi"/>
          <w:sz w:val="28"/>
        </w:rPr>
        <w:t xml:space="preserve">network partition </w:t>
      </w:r>
      <w:r w:rsidRPr="00220B18">
        <w:rPr>
          <w:rFonts w:asciiTheme="minorBidi" w:hAnsiTheme="minorBidi"/>
          <w:sz w:val="28"/>
          <w:cs/>
        </w:rPr>
        <w:t>ก็ทนได้</w:t>
      </w:r>
    </w:p>
    <w:p w14:paraId="61050697" w14:textId="77777777" w:rsidR="009154C8" w:rsidRPr="00220B18" w:rsidRDefault="009154C8" w:rsidP="009154C8">
      <w:pPr>
        <w:spacing w:after="0"/>
        <w:rPr>
          <w:rFonts w:asciiTheme="minorBidi" w:hAnsiTheme="minorBidi"/>
          <w:b/>
          <w:bCs/>
          <w:sz w:val="28"/>
        </w:rPr>
      </w:pPr>
    </w:p>
    <w:p w14:paraId="49268D4E" w14:textId="1DC671B6" w:rsidR="004F35EE" w:rsidRPr="00220B18" w:rsidRDefault="004F35EE" w:rsidP="009154C8">
      <w:pPr>
        <w:spacing w:after="0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3 Schema architecture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25"/>
        <w:gridCol w:w="2083"/>
        <w:gridCol w:w="4157"/>
        <w:gridCol w:w="2520"/>
      </w:tblGrid>
      <w:tr w:rsidR="004F35EE" w:rsidRPr="00220B18" w14:paraId="4520054F" w14:textId="77777777" w:rsidTr="004F35EE">
        <w:tc>
          <w:tcPr>
            <w:tcW w:w="2125" w:type="dxa"/>
          </w:tcPr>
          <w:p w14:paraId="344F85FD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2083" w:type="dxa"/>
          </w:tcPr>
          <w:p w14:paraId="69D41040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4157" w:type="dxa"/>
          </w:tcPr>
          <w:p w14:paraId="0780632F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2520" w:type="dxa"/>
          </w:tcPr>
          <w:p w14:paraId="6BE4D72F" w14:textId="544A03DC" w:rsidR="004F35EE" w:rsidRPr="00220B18" w:rsidRDefault="004F35EE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ใคร </w:t>
            </w:r>
            <w:r w:rsidRPr="00220B18">
              <w:rPr>
                <w:rFonts w:asciiTheme="minorBidi" w:hAnsiTheme="minorBidi"/>
                <w:sz w:val="28"/>
              </w:rPr>
              <w:t xml:space="preserve">work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ใน </w:t>
            </w:r>
            <w:r w:rsidRPr="00220B18">
              <w:rPr>
                <w:rFonts w:asciiTheme="minorBidi" w:hAnsiTheme="minorBidi"/>
                <w:sz w:val="28"/>
              </w:rPr>
              <w:t>level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 นี้</w:t>
            </w:r>
          </w:p>
        </w:tc>
      </w:tr>
      <w:tr w:rsidR="004F35EE" w:rsidRPr="00220B18" w14:paraId="454DD445" w14:textId="77777777" w:rsidTr="004F35EE">
        <w:tc>
          <w:tcPr>
            <w:tcW w:w="2125" w:type="dxa"/>
          </w:tcPr>
          <w:p w14:paraId="78787C71" w14:textId="39DD8248" w:rsidR="004F35EE" w:rsidRPr="00220B18" w:rsidRDefault="004F35EE" w:rsidP="009154C8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Internal level</w:t>
            </w:r>
          </w:p>
        </w:tc>
        <w:tc>
          <w:tcPr>
            <w:tcW w:w="2083" w:type="dxa"/>
          </w:tcPr>
          <w:p w14:paraId="414AE599" w14:textId="179C05A5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Physical schema</w:t>
            </w:r>
          </w:p>
        </w:tc>
        <w:tc>
          <w:tcPr>
            <w:tcW w:w="4157" w:type="dxa"/>
          </w:tcPr>
          <w:p w14:paraId="1BAFA341" w14:textId="22D6A448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อธิบาย </w:t>
            </w:r>
            <w:r w:rsidRPr="00220B18">
              <w:rPr>
                <w:rFonts w:asciiTheme="minorBidi" w:hAnsiTheme="minorBidi"/>
                <w:sz w:val="28"/>
              </w:rPr>
              <w:t xml:space="preserve">structure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ของ </w:t>
            </w:r>
            <w:r w:rsidRPr="00220B18">
              <w:rPr>
                <w:rFonts w:asciiTheme="minorBidi" w:hAnsiTheme="minorBidi"/>
                <w:sz w:val="28"/>
              </w:rPr>
              <w:t xml:space="preserve">data </w:t>
            </w:r>
            <w:r w:rsidRPr="00220B18">
              <w:rPr>
                <w:rFonts w:asciiTheme="minorBidi" w:hAnsiTheme="minorBidi"/>
                <w:sz w:val="28"/>
                <w:cs/>
              </w:rPr>
              <w:t>เลยว่าเก็บที่ไหน</w:t>
            </w:r>
            <w:r w:rsidRPr="00220B18">
              <w:rPr>
                <w:rFonts w:asciiTheme="minorBidi" w:hAnsiTheme="minorBidi"/>
                <w:sz w:val="28"/>
              </w:rPr>
              <w:t xml:space="preserve"> </w:t>
            </w:r>
            <w:r w:rsidRPr="00220B18">
              <w:rPr>
                <w:rFonts w:asciiTheme="minorBidi" w:hAnsiTheme="minorBidi"/>
                <w:sz w:val="28"/>
                <w:cs/>
              </w:rPr>
              <w:t>(</w:t>
            </w:r>
            <w:r w:rsidRPr="00220B18">
              <w:rPr>
                <w:rFonts w:asciiTheme="minorBidi" w:hAnsiTheme="minorBidi"/>
                <w:sz w:val="28"/>
              </w:rPr>
              <w:t>Physical data model</w:t>
            </w:r>
            <w:r w:rsidRPr="00220B18">
              <w:rPr>
                <w:rFonts w:asciiTheme="minorBidi" w:hAnsiTheme="minorBidi"/>
                <w:sz w:val="28"/>
                <w:cs/>
              </w:rPr>
              <w:t>)</w:t>
            </w:r>
          </w:p>
          <w:p w14:paraId="715703CF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2520" w:type="dxa"/>
          </w:tcPr>
          <w:p w14:paraId="0CC2506F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Admin database</w:t>
            </w:r>
          </w:p>
          <w:p w14:paraId="76E83533" w14:textId="77777777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</w:p>
        </w:tc>
      </w:tr>
      <w:tr w:rsidR="004F35EE" w:rsidRPr="00220B18" w14:paraId="126D733A" w14:textId="77777777" w:rsidTr="004F35EE">
        <w:tc>
          <w:tcPr>
            <w:tcW w:w="2125" w:type="dxa"/>
          </w:tcPr>
          <w:p w14:paraId="55D546E3" w14:textId="373D64FF" w:rsidR="004F35EE" w:rsidRPr="00220B18" w:rsidRDefault="004F35EE" w:rsidP="009154C8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Conceptual level</w:t>
            </w:r>
          </w:p>
        </w:tc>
        <w:tc>
          <w:tcPr>
            <w:tcW w:w="2083" w:type="dxa"/>
          </w:tcPr>
          <w:p w14:paraId="720D5AEA" w14:textId="55050B04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Logical schema</w:t>
            </w:r>
          </w:p>
        </w:tc>
        <w:tc>
          <w:tcPr>
            <w:tcW w:w="4157" w:type="dxa"/>
          </w:tcPr>
          <w:p w14:paraId="0565A4CB" w14:textId="7A92324A" w:rsidR="004F35EE" w:rsidRPr="00220B18" w:rsidRDefault="004F35EE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อธิบาย </w:t>
            </w:r>
            <w:r w:rsidRPr="00220B18">
              <w:rPr>
                <w:rFonts w:asciiTheme="minorBidi" w:hAnsiTheme="minorBidi"/>
                <w:sz w:val="28"/>
              </w:rPr>
              <w:t xml:space="preserve">design </w:t>
            </w:r>
            <w:r w:rsidRPr="00220B18">
              <w:rPr>
                <w:rFonts w:asciiTheme="minorBidi" w:hAnsiTheme="minorBidi"/>
                <w:sz w:val="28"/>
                <w:cs/>
              </w:rPr>
              <w:t>(ลักษณะ ความสัมพันธ์)</w:t>
            </w:r>
          </w:p>
        </w:tc>
        <w:tc>
          <w:tcPr>
            <w:tcW w:w="2520" w:type="dxa"/>
          </w:tcPr>
          <w:p w14:paraId="037AA08A" w14:textId="74047923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Programmer</w:t>
            </w:r>
          </w:p>
        </w:tc>
      </w:tr>
      <w:tr w:rsidR="004F35EE" w:rsidRPr="00220B18" w14:paraId="484F52D3" w14:textId="77777777" w:rsidTr="004F35EE">
        <w:tc>
          <w:tcPr>
            <w:tcW w:w="2125" w:type="dxa"/>
          </w:tcPr>
          <w:p w14:paraId="0BEA282E" w14:textId="2D56A9F8" w:rsidR="004F35EE" w:rsidRPr="00220B18" w:rsidRDefault="004F35EE" w:rsidP="009154C8">
            <w:pPr>
              <w:pStyle w:val="ListParagraph"/>
              <w:numPr>
                <w:ilvl w:val="0"/>
                <w:numId w:val="4"/>
              </w:num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External level</w:t>
            </w:r>
          </w:p>
        </w:tc>
        <w:tc>
          <w:tcPr>
            <w:tcW w:w="2083" w:type="dxa"/>
          </w:tcPr>
          <w:p w14:paraId="3114115A" w14:textId="1DBB2850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View schema</w:t>
            </w:r>
          </w:p>
        </w:tc>
        <w:tc>
          <w:tcPr>
            <w:tcW w:w="4157" w:type="dxa"/>
          </w:tcPr>
          <w:p w14:paraId="69EA7CB7" w14:textId="00B6210F" w:rsidR="004F35EE" w:rsidRPr="00220B18" w:rsidRDefault="004F35EE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แต่ละ </w:t>
            </w:r>
            <w:r w:rsidRPr="00220B18">
              <w:rPr>
                <w:rFonts w:asciiTheme="minorBidi" w:hAnsiTheme="minorBidi"/>
                <w:sz w:val="28"/>
              </w:rPr>
              <w:t xml:space="preserve">user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เห็น </w:t>
            </w:r>
            <w:r w:rsidRPr="00220B18">
              <w:rPr>
                <w:rFonts w:asciiTheme="minorBidi" w:hAnsiTheme="minorBidi"/>
                <w:sz w:val="28"/>
              </w:rPr>
              <w:t xml:space="preserve">view </w:t>
            </w:r>
            <w:r w:rsidRPr="00220B18">
              <w:rPr>
                <w:rFonts w:asciiTheme="minorBidi" w:hAnsiTheme="minorBidi"/>
                <w:sz w:val="28"/>
                <w:cs/>
              </w:rPr>
              <w:t>ไม่เหมือนกัน</w:t>
            </w:r>
          </w:p>
        </w:tc>
        <w:tc>
          <w:tcPr>
            <w:tcW w:w="2520" w:type="dxa"/>
          </w:tcPr>
          <w:p w14:paraId="3F415464" w14:textId="05DB1EA8" w:rsidR="004F35EE" w:rsidRPr="00220B18" w:rsidRDefault="004F35EE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End user</w:t>
            </w:r>
          </w:p>
        </w:tc>
      </w:tr>
    </w:tbl>
    <w:p w14:paraId="1CE3989D" w14:textId="7F5BD869" w:rsidR="004F35EE" w:rsidRPr="00220B18" w:rsidRDefault="004F35EE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Logical data independent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>เปลี่ยนระดับน้อย ไม่กระทบระดับมาก</w:t>
      </w:r>
    </w:p>
    <w:p w14:paraId="018A22F8" w14:textId="181B8D46" w:rsidR="004F35EE" w:rsidRPr="00220B18" w:rsidRDefault="004F35EE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Physical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เปลี่ยน </w:t>
      </w:r>
      <w:r w:rsidRPr="00220B18">
        <w:rPr>
          <w:rFonts w:asciiTheme="minorBidi" w:hAnsiTheme="minorBidi"/>
          <w:sz w:val="28"/>
        </w:rPr>
        <w:t xml:space="preserve">physical </w:t>
      </w:r>
      <w:r w:rsidRPr="00220B18">
        <w:rPr>
          <w:rFonts w:asciiTheme="minorBidi" w:hAnsiTheme="minorBidi"/>
          <w:sz w:val="28"/>
          <w:cs/>
        </w:rPr>
        <w:t xml:space="preserve">ไม่กระทบ </w:t>
      </w:r>
      <w:r w:rsidRPr="00220B18">
        <w:rPr>
          <w:rFonts w:asciiTheme="minorBidi" w:hAnsiTheme="minorBidi"/>
          <w:sz w:val="28"/>
        </w:rPr>
        <w:t>logical</w:t>
      </w:r>
    </w:p>
    <w:p w14:paraId="257BC4CB" w14:textId="4259DBA2" w:rsidR="004F35EE" w:rsidRPr="00220B18" w:rsidRDefault="004F35EE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Logical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เปลี่ยน </w:t>
      </w:r>
      <w:r w:rsidRPr="00220B18">
        <w:rPr>
          <w:rFonts w:asciiTheme="minorBidi" w:hAnsiTheme="minorBidi"/>
          <w:sz w:val="28"/>
        </w:rPr>
        <w:t xml:space="preserve">logical </w:t>
      </w:r>
      <w:r w:rsidRPr="00220B18">
        <w:rPr>
          <w:rFonts w:asciiTheme="minorBidi" w:hAnsiTheme="minorBidi"/>
          <w:sz w:val="28"/>
          <w:cs/>
        </w:rPr>
        <w:t xml:space="preserve">ไม่กระทบ </w:t>
      </w:r>
      <w:r w:rsidRPr="00220B18">
        <w:rPr>
          <w:rFonts w:asciiTheme="minorBidi" w:hAnsiTheme="minorBidi"/>
          <w:sz w:val="28"/>
        </w:rPr>
        <w:t>view</w:t>
      </w:r>
    </w:p>
    <w:p w14:paraId="7A5EB158" w14:textId="77777777" w:rsidR="009154C8" w:rsidRPr="00220B18" w:rsidRDefault="009154C8" w:rsidP="009154C8">
      <w:pPr>
        <w:spacing w:after="0"/>
        <w:rPr>
          <w:rFonts w:asciiTheme="minorBidi" w:hAnsiTheme="minorBidi"/>
          <w:sz w:val="28"/>
        </w:rPr>
      </w:pPr>
    </w:p>
    <w:p w14:paraId="3186939F" w14:textId="646B1056" w:rsidR="004F35EE" w:rsidRPr="00220B18" w:rsidRDefault="004F35EE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*metadata = </w:t>
      </w:r>
      <w:r w:rsidRPr="00220B18">
        <w:rPr>
          <w:rFonts w:asciiTheme="minorBidi" w:hAnsiTheme="minorBidi"/>
          <w:sz w:val="28"/>
          <w:cs/>
        </w:rPr>
        <w:t xml:space="preserve">อธิบาย </w:t>
      </w:r>
      <w:r w:rsidRPr="00220B18">
        <w:rPr>
          <w:rFonts w:asciiTheme="minorBidi" w:hAnsiTheme="minorBidi"/>
          <w:sz w:val="28"/>
        </w:rPr>
        <w:t xml:space="preserve">data </w:t>
      </w:r>
      <w:r w:rsidRPr="00220B18">
        <w:rPr>
          <w:rFonts w:asciiTheme="minorBidi" w:hAnsiTheme="minorBidi"/>
          <w:sz w:val="28"/>
          <w:cs/>
        </w:rPr>
        <w:t>ว่าหมายถึงอะไร</w:t>
      </w:r>
      <w:r w:rsidRPr="00220B18">
        <w:rPr>
          <w:rFonts w:asciiTheme="minorBidi" w:hAnsiTheme="minorBidi"/>
          <w:sz w:val="28"/>
        </w:rPr>
        <w:t>*</w:t>
      </w:r>
    </w:p>
    <w:p w14:paraId="31745A58" w14:textId="77777777" w:rsidR="004F35EE" w:rsidRPr="00220B18" w:rsidRDefault="004F35EE" w:rsidP="009154C8">
      <w:pPr>
        <w:spacing w:after="0"/>
        <w:rPr>
          <w:rFonts w:asciiTheme="minorBidi" w:hAnsiTheme="minorBidi"/>
          <w:sz w:val="28"/>
        </w:rPr>
      </w:pPr>
    </w:p>
    <w:p w14:paraId="54DC60F2" w14:textId="397F4450" w:rsidR="005A1144" w:rsidRPr="00220B18" w:rsidRDefault="005A1144" w:rsidP="009154C8">
      <w:pPr>
        <w:spacing w:after="0"/>
        <w:rPr>
          <w:rFonts w:asciiTheme="minorBidi" w:hAnsiTheme="minorBidi"/>
          <w:sz w:val="28"/>
          <w:cs/>
        </w:rPr>
      </w:pPr>
      <w:r w:rsidRPr="00220B18">
        <w:rPr>
          <w:rFonts w:asciiTheme="minorBidi" w:hAnsiTheme="minorBidi"/>
          <w:b/>
          <w:bCs/>
          <w:sz w:val="28"/>
        </w:rPr>
        <w:lastRenderedPageBreak/>
        <w:t>SQL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>ภาษา</w:t>
      </w:r>
      <w:r w:rsidR="004F35EE" w:rsidRPr="00220B18">
        <w:rPr>
          <w:rFonts w:asciiTheme="minorBidi" w:hAnsiTheme="minorBidi"/>
          <w:sz w:val="28"/>
          <w:cs/>
        </w:rPr>
        <w:t xml:space="preserve">ที่จัดการ </w:t>
      </w:r>
      <w:r w:rsidR="004F35EE" w:rsidRPr="00220B18">
        <w:rPr>
          <w:rFonts w:asciiTheme="minorBidi" w:hAnsiTheme="minorBidi"/>
          <w:sz w:val="28"/>
        </w:rPr>
        <w:t xml:space="preserve">data </w:t>
      </w:r>
      <w:r w:rsidR="004F35EE" w:rsidRPr="00220B18">
        <w:rPr>
          <w:rFonts w:asciiTheme="minorBidi" w:hAnsiTheme="minorBidi"/>
          <w:sz w:val="28"/>
          <w:cs/>
        </w:rPr>
        <w:t>แบบ</w:t>
      </w:r>
      <w:r w:rsidR="007B7E5B" w:rsidRPr="00220B18">
        <w:rPr>
          <w:rFonts w:asciiTheme="minorBidi" w:hAnsiTheme="minorBidi"/>
          <w:sz w:val="28"/>
        </w:rPr>
        <w:t xml:space="preserve"> relational</w:t>
      </w:r>
      <w:r w:rsidR="007B7E5B" w:rsidRPr="00220B18">
        <w:rPr>
          <w:rFonts w:asciiTheme="minorBidi" w:hAnsiTheme="minorBidi"/>
          <w:sz w:val="28"/>
          <w:cs/>
        </w:rPr>
        <w:t xml:space="preserve"> คือมีรูปแบบความสัมพันธ์ชัดเจ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5"/>
        <w:gridCol w:w="2630"/>
        <w:gridCol w:w="1890"/>
        <w:gridCol w:w="5665"/>
      </w:tblGrid>
      <w:tr w:rsidR="007B7E5B" w:rsidRPr="00220B18" w14:paraId="58967C6C" w14:textId="1206A36A" w:rsidTr="007B7E5B">
        <w:tc>
          <w:tcPr>
            <w:tcW w:w="605" w:type="dxa"/>
          </w:tcPr>
          <w:p w14:paraId="1C789C87" w14:textId="3F810F15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DL</w:t>
            </w:r>
          </w:p>
        </w:tc>
        <w:tc>
          <w:tcPr>
            <w:tcW w:w="2630" w:type="dxa"/>
          </w:tcPr>
          <w:p w14:paraId="5A19B737" w14:textId="47D686FF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ata definition</w:t>
            </w:r>
            <w:r w:rsidRPr="00220B18">
              <w:rPr>
                <w:rFonts w:asciiTheme="minorBidi" w:hAnsiTheme="minorBidi"/>
                <w:sz w:val="28"/>
              </w:rPr>
              <w:t xml:space="preserve"> language</w:t>
            </w:r>
          </w:p>
        </w:tc>
        <w:tc>
          <w:tcPr>
            <w:tcW w:w="1890" w:type="dxa"/>
          </w:tcPr>
          <w:p w14:paraId="2796A075" w14:textId="08E8577B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สร้างข้อมูล</w:t>
            </w:r>
          </w:p>
        </w:tc>
        <w:tc>
          <w:tcPr>
            <w:tcW w:w="5665" w:type="dxa"/>
          </w:tcPr>
          <w:p w14:paraId="23B7D17B" w14:textId="09DFB5E3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create, drop, alter, truncate, comment</w:t>
            </w:r>
          </w:p>
        </w:tc>
      </w:tr>
      <w:tr w:rsidR="007B7E5B" w:rsidRPr="00220B18" w14:paraId="2D03AA78" w14:textId="2A7FE8B1" w:rsidTr="007B7E5B">
        <w:tc>
          <w:tcPr>
            <w:tcW w:w="605" w:type="dxa"/>
          </w:tcPr>
          <w:p w14:paraId="203025DC" w14:textId="69A71AD1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ML</w:t>
            </w:r>
          </w:p>
        </w:tc>
        <w:tc>
          <w:tcPr>
            <w:tcW w:w="2630" w:type="dxa"/>
          </w:tcPr>
          <w:p w14:paraId="72292E9A" w14:textId="526F0B3E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ata manipulation</w:t>
            </w:r>
            <w:r w:rsidRPr="00220B18">
              <w:rPr>
                <w:rFonts w:asciiTheme="minorBidi" w:hAnsiTheme="minorBidi"/>
                <w:sz w:val="28"/>
              </w:rPr>
              <w:t xml:space="preserve"> language</w:t>
            </w:r>
          </w:p>
        </w:tc>
        <w:tc>
          <w:tcPr>
            <w:tcW w:w="1890" w:type="dxa"/>
          </w:tcPr>
          <w:p w14:paraId="30EDC74D" w14:textId="6DB290A4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แก้ไขข้อมูล</w:t>
            </w:r>
          </w:p>
        </w:tc>
        <w:tc>
          <w:tcPr>
            <w:tcW w:w="5665" w:type="dxa"/>
          </w:tcPr>
          <w:p w14:paraId="080E8693" w14:textId="77E7B36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select, update, insert, delete, merge, call, lack table, explain plan</w:t>
            </w:r>
          </w:p>
        </w:tc>
      </w:tr>
      <w:tr w:rsidR="007B7E5B" w:rsidRPr="00220B18" w14:paraId="1D3AF693" w14:textId="71F24976" w:rsidTr="007B7E5B">
        <w:tc>
          <w:tcPr>
            <w:tcW w:w="605" w:type="dxa"/>
          </w:tcPr>
          <w:p w14:paraId="00AF7ABD" w14:textId="7070C805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CL</w:t>
            </w:r>
          </w:p>
        </w:tc>
        <w:tc>
          <w:tcPr>
            <w:tcW w:w="2630" w:type="dxa"/>
          </w:tcPr>
          <w:p w14:paraId="67046087" w14:textId="26B80258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Data control</w:t>
            </w:r>
            <w:r w:rsidRPr="00220B18">
              <w:rPr>
                <w:rFonts w:asciiTheme="minorBidi" w:hAnsiTheme="minorBidi"/>
                <w:sz w:val="28"/>
              </w:rPr>
              <w:t xml:space="preserve"> language</w:t>
            </w:r>
          </w:p>
        </w:tc>
        <w:tc>
          <w:tcPr>
            <w:tcW w:w="1890" w:type="dxa"/>
          </w:tcPr>
          <w:p w14:paraId="2DF7F9E8" w14:textId="2C7FAD2E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ควบคุมการ </w:t>
            </w:r>
            <w:r w:rsidRPr="00220B18">
              <w:rPr>
                <w:rFonts w:asciiTheme="minorBidi" w:hAnsiTheme="minorBidi"/>
                <w:sz w:val="28"/>
              </w:rPr>
              <w:t>access</w:t>
            </w:r>
          </w:p>
        </w:tc>
        <w:tc>
          <w:tcPr>
            <w:tcW w:w="5665" w:type="dxa"/>
          </w:tcPr>
          <w:p w14:paraId="76F92AC6" w14:textId="360D8738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grant, revoke</w:t>
            </w:r>
          </w:p>
        </w:tc>
      </w:tr>
      <w:tr w:rsidR="007B7E5B" w:rsidRPr="00220B18" w14:paraId="403FDC6B" w14:textId="71E1C091" w:rsidTr="007B7E5B">
        <w:tc>
          <w:tcPr>
            <w:tcW w:w="605" w:type="dxa"/>
          </w:tcPr>
          <w:p w14:paraId="7A122F34" w14:textId="0ED2D32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TCL</w:t>
            </w:r>
          </w:p>
        </w:tc>
        <w:tc>
          <w:tcPr>
            <w:tcW w:w="2630" w:type="dxa"/>
          </w:tcPr>
          <w:p w14:paraId="26A9DADF" w14:textId="0CBA2718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b/>
                <w:bCs/>
                <w:sz w:val="28"/>
              </w:rPr>
              <w:t>Transaction control</w:t>
            </w:r>
            <w:r w:rsidRPr="00220B18">
              <w:rPr>
                <w:rFonts w:asciiTheme="minorBidi" w:hAnsiTheme="minorBidi"/>
                <w:sz w:val="28"/>
              </w:rPr>
              <w:t xml:space="preserve"> language</w:t>
            </w:r>
          </w:p>
        </w:tc>
        <w:tc>
          <w:tcPr>
            <w:tcW w:w="1890" w:type="dxa"/>
          </w:tcPr>
          <w:p w14:paraId="5D3E75F3" w14:textId="4366F5C2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ควบคุม </w:t>
            </w:r>
            <w:r w:rsidRPr="00220B18">
              <w:rPr>
                <w:rFonts w:asciiTheme="minorBidi" w:hAnsiTheme="minorBidi"/>
                <w:sz w:val="28"/>
              </w:rPr>
              <w:t>transaction</w:t>
            </w:r>
          </w:p>
        </w:tc>
        <w:tc>
          <w:tcPr>
            <w:tcW w:w="5665" w:type="dxa"/>
          </w:tcPr>
          <w:p w14:paraId="7CA577BA" w14:textId="635DFF4B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commit, rollback, savepoint, set transaction</w:t>
            </w:r>
          </w:p>
        </w:tc>
      </w:tr>
    </w:tbl>
    <w:p w14:paraId="5C04ABA6" w14:textId="395BCAB5" w:rsidR="005A1144" w:rsidRPr="00220B18" w:rsidRDefault="007B7E5B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NoSQL</w:t>
      </w:r>
      <w:r w:rsidRPr="00220B18">
        <w:rPr>
          <w:rFonts w:asciiTheme="minorBidi" w:hAnsiTheme="minorBidi"/>
          <w:sz w:val="28"/>
        </w:rPr>
        <w:t xml:space="preserve"> = Not only SQL </w:t>
      </w:r>
      <w:r w:rsidRPr="00220B18">
        <w:rPr>
          <w:rFonts w:asciiTheme="minorBidi" w:hAnsiTheme="minorBidi"/>
          <w:sz w:val="28"/>
          <w:cs/>
        </w:rPr>
        <w:t xml:space="preserve">- </w:t>
      </w:r>
      <w:r w:rsidR="005A1144" w:rsidRPr="00220B18">
        <w:rPr>
          <w:rFonts w:asciiTheme="minorBidi" w:hAnsiTheme="minorBidi"/>
          <w:sz w:val="28"/>
          <w:cs/>
        </w:rPr>
        <w:t>เก็บข้อมูลที่ไม่ได้มีรูปแบบ</w:t>
      </w:r>
      <w:r w:rsidRPr="00220B18">
        <w:rPr>
          <w:rFonts w:asciiTheme="minorBidi" w:hAnsiTheme="minorBidi"/>
          <w:sz w:val="28"/>
          <w:cs/>
        </w:rPr>
        <w:t>ความสัมพันธ์</w:t>
      </w:r>
      <w:r w:rsidR="005A1144" w:rsidRPr="00220B18">
        <w:rPr>
          <w:rFonts w:asciiTheme="minorBidi" w:hAnsiTheme="minorBidi"/>
          <w:sz w:val="28"/>
          <w:cs/>
        </w:rPr>
        <w:t>ที่ชัดเจน</w:t>
      </w:r>
    </w:p>
    <w:p w14:paraId="685A4457" w14:textId="77777777" w:rsidR="007B7E5B" w:rsidRPr="00220B18" w:rsidRDefault="007B7E5B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Document database</w:t>
      </w:r>
      <w:r w:rsidRPr="00220B18">
        <w:rPr>
          <w:rFonts w:asciiTheme="minorBidi" w:hAnsiTheme="minorBidi"/>
          <w:sz w:val="28"/>
          <w:cs/>
        </w:rPr>
        <w:t xml:space="preserve"> </w:t>
      </w:r>
      <w:r w:rsidRPr="00220B18">
        <w:rPr>
          <w:rFonts w:asciiTheme="minorBidi" w:hAnsiTheme="minorBidi"/>
          <w:sz w:val="28"/>
        </w:rPr>
        <w:t>: mongoDB</w:t>
      </w:r>
    </w:p>
    <w:p w14:paraId="69FCAF45" w14:textId="37B51C92" w:rsidR="007B7E5B" w:rsidRPr="00220B18" w:rsidRDefault="007B7E5B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Wide-column DBMS</w:t>
      </w:r>
      <w:r w:rsidRPr="00220B18">
        <w:rPr>
          <w:rFonts w:asciiTheme="minorBidi" w:hAnsiTheme="minorBidi"/>
          <w:sz w:val="28"/>
          <w:cs/>
        </w:rPr>
        <w:t xml:space="preserve"> - กระจายข้าม </w:t>
      </w:r>
      <w:r w:rsidRPr="00220B18">
        <w:rPr>
          <w:rFonts w:asciiTheme="minorBidi" w:hAnsiTheme="minorBidi"/>
          <w:sz w:val="28"/>
        </w:rPr>
        <w:t xml:space="preserve">server/node </w:t>
      </w:r>
      <w:r w:rsidRPr="00220B18">
        <w:rPr>
          <w:rFonts w:asciiTheme="minorBidi" w:hAnsiTheme="minorBidi"/>
          <w:sz w:val="28"/>
          <w:cs/>
        </w:rPr>
        <w:t>ได้</w:t>
      </w:r>
      <w:r w:rsidRPr="00220B18">
        <w:rPr>
          <w:rFonts w:asciiTheme="minorBidi" w:hAnsiTheme="minorBidi"/>
          <w:sz w:val="28"/>
        </w:rPr>
        <w:t xml:space="preserve"> : </w:t>
      </w:r>
      <w:r w:rsidR="009154C8" w:rsidRPr="00220B18">
        <w:rPr>
          <w:rFonts w:asciiTheme="minorBidi" w:hAnsiTheme="minorBidi"/>
          <w:sz w:val="28"/>
        </w:rPr>
        <w:pgNum/>
      </w:r>
      <w:r w:rsidR="009154C8" w:rsidRPr="00220B18">
        <w:rPr>
          <w:rFonts w:asciiTheme="minorBidi" w:hAnsiTheme="minorBidi"/>
          <w:sz w:val="28"/>
        </w:rPr>
        <w:t>assandra</w:t>
      </w:r>
    </w:p>
    <w:p w14:paraId="1DDCD8F6" w14:textId="77777777" w:rsidR="007B7E5B" w:rsidRPr="00220B18" w:rsidRDefault="007B7E5B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Key-value database</w:t>
      </w:r>
      <w:r w:rsidRPr="00220B18">
        <w:rPr>
          <w:rFonts w:asciiTheme="minorBidi" w:hAnsiTheme="minorBidi"/>
          <w:sz w:val="28"/>
          <w:cs/>
        </w:rPr>
        <w:t xml:space="preserve"> – ข้อมูลเล็กๆ </w:t>
      </w:r>
      <w:r w:rsidRPr="00220B18">
        <w:rPr>
          <w:rFonts w:asciiTheme="minorBidi" w:hAnsiTheme="minorBidi"/>
          <w:sz w:val="28"/>
        </w:rPr>
        <w:t xml:space="preserve"> IoT : redis</w:t>
      </w:r>
    </w:p>
    <w:p w14:paraId="3C7C289D" w14:textId="77777777" w:rsidR="007B7E5B" w:rsidRPr="00220B18" w:rsidRDefault="007B7E5B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Graph database : neo4j</w:t>
      </w:r>
    </w:p>
    <w:p w14:paraId="117C4B1D" w14:textId="1D0D927A" w:rsidR="007B7E5B" w:rsidRPr="00220B18" w:rsidRDefault="007B7E5B" w:rsidP="009154C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Time series DBMS : inflexd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272"/>
        <w:gridCol w:w="4273"/>
      </w:tblGrid>
      <w:tr w:rsidR="007B7E5B" w:rsidRPr="00220B18" w14:paraId="1B008FC0" w14:textId="77777777" w:rsidTr="007B7E5B">
        <w:tc>
          <w:tcPr>
            <w:tcW w:w="2245" w:type="dxa"/>
          </w:tcPr>
          <w:p w14:paraId="735D7096" w14:textId="77777777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4272" w:type="dxa"/>
          </w:tcPr>
          <w:p w14:paraId="62B51D81" w14:textId="2554838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RDBMS</w:t>
            </w:r>
          </w:p>
        </w:tc>
        <w:tc>
          <w:tcPr>
            <w:tcW w:w="4273" w:type="dxa"/>
          </w:tcPr>
          <w:p w14:paraId="5939D72C" w14:textId="22BFB2F0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NoSQL</w:t>
            </w:r>
          </w:p>
        </w:tc>
      </w:tr>
      <w:tr w:rsidR="007B7E5B" w:rsidRPr="00220B18" w14:paraId="32D0FB6D" w14:textId="77777777" w:rsidTr="007B7E5B">
        <w:tc>
          <w:tcPr>
            <w:tcW w:w="2245" w:type="dxa"/>
          </w:tcPr>
          <w:p w14:paraId="7F976747" w14:textId="23B2D89F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ชนิด</w:t>
            </w:r>
          </w:p>
        </w:tc>
        <w:tc>
          <w:tcPr>
            <w:tcW w:w="4272" w:type="dxa"/>
          </w:tcPr>
          <w:p w14:paraId="6E620746" w14:textId="0FE49F6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Relational</w:t>
            </w:r>
          </w:p>
        </w:tc>
        <w:tc>
          <w:tcPr>
            <w:tcW w:w="4273" w:type="dxa"/>
          </w:tcPr>
          <w:p w14:paraId="41BE0BA1" w14:textId="4A536C35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Non-relational</w:t>
            </w:r>
          </w:p>
        </w:tc>
      </w:tr>
      <w:tr w:rsidR="007B7E5B" w:rsidRPr="00220B18" w14:paraId="1F58369C" w14:textId="77777777" w:rsidTr="007B7E5B">
        <w:tc>
          <w:tcPr>
            <w:tcW w:w="2245" w:type="dxa"/>
          </w:tcPr>
          <w:p w14:paraId="164A5992" w14:textId="752498D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รูปแบบชุดข้อมูล</w:t>
            </w:r>
          </w:p>
        </w:tc>
        <w:tc>
          <w:tcPr>
            <w:tcW w:w="4272" w:type="dxa"/>
          </w:tcPr>
          <w:p w14:paraId="3D5AE8C4" w14:textId="775E6C77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เป็นโครงสร้าง เก็บใน </w:t>
            </w:r>
            <w:r w:rsidRPr="00220B18">
              <w:rPr>
                <w:rFonts w:asciiTheme="minorBidi" w:hAnsiTheme="minorBidi"/>
                <w:sz w:val="28"/>
              </w:rPr>
              <w:t>table</w:t>
            </w:r>
          </w:p>
        </w:tc>
        <w:tc>
          <w:tcPr>
            <w:tcW w:w="4273" w:type="dxa"/>
          </w:tcPr>
          <w:p w14:paraId="63A07FEB" w14:textId="78CDC8EA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ไม่เป็นโครงสร้าง เก็บใน </w:t>
            </w:r>
            <w:r w:rsidRPr="00220B18">
              <w:rPr>
                <w:rFonts w:asciiTheme="minorBidi" w:hAnsiTheme="minorBidi"/>
                <w:sz w:val="28"/>
              </w:rPr>
              <w:t>json/text</w:t>
            </w:r>
          </w:p>
        </w:tc>
      </w:tr>
      <w:tr w:rsidR="007B7E5B" w:rsidRPr="00220B18" w14:paraId="3A339498" w14:textId="77777777" w:rsidTr="007B7E5B">
        <w:tc>
          <w:tcPr>
            <w:tcW w:w="2245" w:type="dxa"/>
          </w:tcPr>
          <w:p w14:paraId="1633C927" w14:textId="442B004B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การ </w:t>
            </w:r>
            <w:r w:rsidRPr="00220B18">
              <w:rPr>
                <w:rFonts w:asciiTheme="minorBidi" w:hAnsiTheme="minorBidi"/>
                <w:sz w:val="28"/>
              </w:rPr>
              <w:t>scale</w:t>
            </w:r>
          </w:p>
        </w:tc>
        <w:tc>
          <w:tcPr>
            <w:tcW w:w="4272" w:type="dxa"/>
          </w:tcPr>
          <w:p w14:paraId="5BB8A5C6" w14:textId="64785A98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Vertical = </w:t>
            </w:r>
            <w:r w:rsidRPr="00220B18">
              <w:rPr>
                <w:rFonts w:asciiTheme="minorBidi" w:hAnsiTheme="minorBidi"/>
                <w:sz w:val="28"/>
                <w:cs/>
              </w:rPr>
              <w:t>เพิ่ม</w:t>
            </w:r>
            <w:r w:rsidRPr="00220B18">
              <w:rPr>
                <w:rFonts w:asciiTheme="minorBidi" w:hAnsiTheme="minorBidi"/>
                <w:sz w:val="28"/>
              </w:rPr>
              <w:t xml:space="preserve"> spec server</w:t>
            </w:r>
          </w:p>
        </w:tc>
        <w:tc>
          <w:tcPr>
            <w:tcW w:w="4273" w:type="dxa"/>
          </w:tcPr>
          <w:p w14:paraId="55BC7724" w14:textId="5B8BE27B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Horizontal =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เพิ่มจำนวน </w:t>
            </w:r>
            <w:r w:rsidRPr="00220B18">
              <w:rPr>
                <w:rFonts w:asciiTheme="minorBidi" w:hAnsiTheme="minorBidi"/>
                <w:sz w:val="28"/>
              </w:rPr>
              <w:t>server</w:t>
            </w:r>
          </w:p>
        </w:tc>
      </w:tr>
      <w:tr w:rsidR="007B7E5B" w:rsidRPr="00220B18" w14:paraId="4CF3E3EA" w14:textId="77777777" w:rsidTr="007B7E5B">
        <w:tc>
          <w:tcPr>
            <w:tcW w:w="2245" w:type="dxa"/>
          </w:tcPr>
          <w:p w14:paraId="67D85000" w14:textId="0E7D25E9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Schema</w:t>
            </w:r>
          </w:p>
        </w:tc>
        <w:tc>
          <w:tcPr>
            <w:tcW w:w="4272" w:type="dxa"/>
          </w:tcPr>
          <w:p w14:paraId="70820676" w14:textId="0C04F362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เปลี่ยนไม่ได้</w:t>
            </w:r>
          </w:p>
        </w:tc>
        <w:tc>
          <w:tcPr>
            <w:tcW w:w="4273" w:type="dxa"/>
          </w:tcPr>
          <w:p w14:paraId="473EBD60" w14:textId="6859220F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เปลี่ยนได้ ยืดหยุ่น</w:t>
            </w:r>
          </w:p>
        </w:tc>
      </w:tr>
      <w:tr w:rsidR="007B7E5B" w:rsidRPr="00220B18" w14:paraId="302B493F" w14:textId="77777777" w:rsidTr="007B7E5B">
        <w:tc>
          <w:tcPr>
            <w:tcW w:w="2245" w:type="dxa"/>
          </w:tcPr>
          <w:p w14:paraId="437B7242" w14:textId="771F1920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ตัวอย่าง</w:t>
            </w:r>
          </w:p>
        </w:tc>
        <w:tc>
          <w:tcPr>
            <w:tcW w:w="4272" w:type="dxa"/>
          </w:tcPr>
          <w:p w14:paraId="71DB172E" w14:textId="3A2DA9C6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Oracle, MySQL</w:t>
            </w:r>
          </w:p>
        </w:tc>
        <w:tc>
          <w:tcPr>
            <w:tcW w:w="4273" w:type="dxa"/>
          </w:tcPr>
          <w:p w14:paraId="7D152B4E" w14:textId="07332245" w:rsidR="007B7E5B" w:rsidRPr="00220B18" w:rsidRDefault="007B7E5B" w:rsidP="009154C8">
            <w:pPr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MongoDB, Cassandra</w:t>
            </w:r>
          </w:p>
        </w:tc>
      </w:tr>
      <w:tr w:rsidR="007B7E5B" w:rsidRPr="00220B18" w14:paraId="0BF9323D" w14:textId="77777777" w:rsidTr="007B7E5B">
        <w:tc>
          <w:tcPr>
            <w:tcW w:w="2245" w:type="dxa"/>
          </w:tcPr>
          <w:p w14:paraId="2A85EA6B" w14:textId="5C92BC6C" w:rsidR="007B7E5B" w:rsidRPr="00220B18" w:rsidRDefault="007B7E5B" w:rsidP="009154C8">
            <w:pPr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ใช้เมื่อ</w:t>
            </w:r>
          </w:p>
        </w:tc>
        <w:tc>
          <w:tcPr>
            <w:tcW w:w="4272" w:type="dxa"/>
          </w:tcPr>
          <w:p w14:paraId="008C6A3E" w14:textId="77777777" w:rsidR="007B7E5B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Workload </w:t>
            </w:r>
            <w:r w:rsidRPr="00220B18">
              <w:rPr>
                <w:rFonts w:asciiTheme="minorBidi" w:hAnsiTheme="minorBidi"/>
                <w:sz w:val="28"/>
                <w:cs/>
              </w:rPr>
              <w:t>คงที่ ต้องการพื้นที่ปายกลางถึงมาก</w:t>
            </w:r>
          </w:p>
          <w:p w14:paraId="744B8616" w14:textId="1063E9F0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รูปแบบข้อมูลมีโครงสร้างชัดเจน</w:t>
            </w:r>
          </w:p>
          <w:p w14:paraId="4B076511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มี </w:t>
            </w:r>
            <w:r w:rsidRPr="00220B18">
              <w:rPr>
                <w:rFonts w:asciiTheme="minorBidi" w:hAnsiTheme="minorBidi"/>
                <w:sz w:val="28"/>
              </w:rPr>
              <w:t xml:space="preserve">relation </w:t>
            </w:r>
            <w:r w:rsidRPr="00220B18">
              <w:rPr>
                <w:rFonts w:asciiTheme="minorBidi" w:hAnsiTheme="minorBidi"/>
                <w:sz w:val="28"/>
                <w:cs/>
              </w:rPr>
              <w:t>เชื่อมกัน</w:t>
            </w:r>
          </w:p>
          <w:p w14:paraId="185921BC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เป็นไปตาม </w:t>
            </w:r>
            <w:r w:rsidRPr="00220B18">
              <w:rPr>
                <w:rFonts w:asciiTheme="minorBidi" w:hAnsiTheme="minorBidi"/>
                <w:sz w:val="28"/>
              </w:rPr>
              <w:t>condition</w:t>
            </w:r>
          </w:p>
          <w:p w14:paraId="216784C8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 </w:t>
            </w:r>
            <w:r w:rsidRPr="00220B18">
              <w:rPr>
                <w:rFonts w:asciiTheme="minorBidi" w:hAnsiTheme="minorBidi"/>
                <w:sz w:val="28"/>
              </w:rPr>
              <w:t xml:space="preserve">complex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ต้องการ </w:t>
            </w:r>
            <w:r w:rsidRPr="00220B18">
              <w:rPr>
                <w:rFonts w:asciiTheme="minorBidi" w:hAnsiTheme="minorBidi"/>
                <w:sz w:val="28"/>
              </w:rPr>
              <w:t>report</w:t>
            </w:r>
          </w:p>
          <w:p w14:paraId="30C4C8BC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ให้ </w:t>
            </w:r>
            <w:r w:rsidRPr="00220B18">
              <w:rPr>
                <w:rFonts w:asciiTheme="minorBidi" w:hAnsiTheme="minorBidi"/>
                <w:sz w:val="28"/>
              </w:rPr>
              <w:t xml:space="preserve">user </w:t>
            </w:r>
            <w:r w:rsidRPr="00220B18">
              <w:rPr>
                <w:rFonts w:asciiTheme="minorBidi" w:hAnsiTheme="minorBidi"/>
                <w:sz w:val="28"/>
                <w:cs/>
              </w:rPr>
              <w:t>ควบคุม</w:t>
            </w:r>
          </w:p>
          <w:p w14:paraId="6E7EDD97" w14:textId="67C528AE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7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Deploy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ใส่ </w:t>
            </w:r>
            <w:r w:rsidRPr="00220B18">
              <w:rPr>
                <w:rFonts w:asciiTheme="minorBidi" w:hAnsiTheme="minorBidi"/>
                <w:sz w:val="28"/>
              </w:rPr>
              <w:t xml:space="preserve">hardware </w:t>
            </w:r>
            <w:r w:rsidRPr="00220B18">
              <w:rPr>
                <w:rFonts w:asciiTheme="minorBidi" w:hAnsiTheme="minorBidi"/>
                <w:sz w:val="28"/>
                <w:cs/>
              </w:rPr>
              <w:t>ขนาดใหญ่ / ของตัวเอง</w:t>
            </w:r>
          </w:p>
        </w:tc>
        <w:tc>
          <w:tcPr>
            <w:tcW w:w="4273" w:type="dxa"/>
          </w:tcPr>
          <w:p w14:paraId="0F79B506" w14:textId="77777777" w:rsidR="007B7E5B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Workload </w:t>
            </w:r>
            <w:r w:rsidRPr="00220B18">
              <w:rPr>
                <w:rFonts w:asciiTheme="minorBidi" w:hAnsiTheme="minorBidi"/>
                <w:sz w:val="28"/>
                <w:cs/>
              </w:rPr>
              <w:t>มหาศาล</w:t>
            </w:r>
          </w:p>
          <w:p w14:paraId="45B1A544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แบบ </w:t>
            </w:r>
            <w:r w:rsidRPr="00220B18">
              <w:rPr>
                <w:rFonts w:asciiTheme="minorBidi" w:hAnsiTheme="minorBidi"/>
                <w:sz w:val="28"/>
              </w:rPr>
              <w:t xml:space="preserve">dynamic </w:t>
            </w:r>
            <w:r w:rsidRPr="00220B18">
              <w:rPr>
                <w:rFonts w:asciiTheme="minorBidi" w:hAnsiTheme="minorBidi"/>
                <w:sz w:val="28"/>
                <w:cs/>
              </w:rPr>
              <w:t>เปลี่ยนแปลงบ่อย</w:t>
            </w:r>
          </w:p>
          <w:p w14:paraId="4D6BC435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ไม่จำเป็นต้องมี </w:t>
            </w:r>
            <w:r w:rsidRPr="00220B18">
              <w:rPr>
                <w:rFonts w:asciiTheme="minorBidi" w:hAnsiTheme="minorBidi"/>
                <w:sz w:val="28"/>
              </w:rPr>
              <w:t>relation</w:t>
            </w:r>
          </w:p>
          <w:p w14:paraId="121553E5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เน้นเขียนไว ไม่เน้น </w:t>
            </w:r>
            <w:r w:rsidRPr="00220B18">
              <w:rPr>
                <w:rFonts w:asciiTheme="minorBidi" w:hAnsiTheme="minorBidi"/>
                <w:sz w:val="28"/>
              </w:rPr>
              <w:t>condition</w:t>
            </w:r>
          </w:p>
          <w:p w14:paraId="02322298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ข้อมูล </w:t>
            </w:r>
            <w:r w:rsidRPr="00220B18">
              <w:rPr>
                <w:rFonts w:asciiTheme="minorBidi" w:hAnsiTheme="minorBidi"/>
                <w:sz w:val="28"/>
              </w:rPr>
              <w:t>simple</w:t>
            </w:r>
          </w:p>
          <w:p w14:paraId="660AAF23" w14:textId="77777777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>ต้องการให้ข้อมูลกระจายให้เข้าถึงได้ทุกส่วน</w:t>
            </w:r>
          </w:p>
          <w:p w14:paraId="1407D814" w14:textId="2133DA06" w:rsidR="009154C8" w:rsidRPr="00220B18" w:rsidRDefault="009154C8" w:rsidP="009154C8">
            <w:pPr>
              <w:pStyle w:val="ListParagraph"/>
              <w:numPr>
                <w:ilvl w:val="0"/>
                <w:numId w:val="1"/>
              </w:numPr>
              <w:ind w:left="120" w:hanging="90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Deploy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บน </w:t>
            </w:r>
            <w:r w:rsidRPr="00220B18">
              <w:rPr>
                <w:rFonts w:asciiTheme="minorBidi" w:hAnsiTheme="minorBidi"/>
                <w:sz w:val="28"/>
              </w:rPr>
              <w:t>cloud</w:t>
            </w:r>
          </w:p>
        </w:tc>
      </w:tr>
    </w:tbl>
    <w:p w14:paraId="0C8E13B5" w14:textId="1E7D704A" w:rsidR="005A1144" w:rsidRPr="00220B18" w:rsidRDefault="005A1144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NewSQL</w:t>
      </w:r>
      <w:r w:rsidR="007B7E5B" w:rsidRPr="00220B18">
        <w:rPr>
          <w:rFonts w:asciiTheme="minorBidi" w:hAnsiTheme="minorBidi"/>
          <w:sz w:val="28"/>
          <w:cs/>
        </w:rPr>
        <w:t xml:space="preserve"> - ได้ทั้ง </w:t>
      </w:r>
      <w:r w:rsidR="007B7E5B" w:rsidRPr="00220B18">
        <w:rPr>
          <w:rFonts w:asciiTheme="minorBidi" w:hAnsiTheme="minorBidi"/>
          <w:sz w:val="28"/>
        </w:rPr>
        <w:t xml:space="preserve">relational </w:t>
      </w:r>
      <w:r w:rsidR="007B7E5B" w:rsidRPr="00220B18">
        <w:rPr>
          <w:rFonts w:asciiTheme="minorBidi" w:hAnsiTheme="minorBidi"/>
          <w:sz w:val="28"/>
          <w:cs/>
        </w:rPr>
        <w:t xml:space="preserve">และ </w:t>
      </w:r>
      <w:r w:rsidR="007B7E5B" w:rsidRPr="00220B18">
        <w:rPr>
          <w:rFonts w:asciiTheme="minorBidi" w:hAnsiTheme="minorBidi"/>
          <w:sz w:val="28"/>
        </w:rPr>
        <w:t>non-relational</w:t>
      </w:r>
    </w:p>
    <w:p w14:paraId="4D499ACD" w14:textId="1BC49519" w:rsidR="009154C8" w:rsidRPr="00220B18" w:rsidRDefault="009154C8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br w:type="page"/>
      </w:r>
    </w:p>
    <w:p w14:paraId="5F98A5C4" w14:textId="7C9BB6DC" w:rsidR="009154C8" w:rsidRPr="00220B18" w:rsidRDefault="009154C8" w:rsidP="009154C8">
      <w:pPr>
        <w:spacing w:after="0"/>
        <w:jc w:val="center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lastRenderedPageBreak/>
        <w:t>E</w:t>
      </w:r>
      <w:r w:rsidR="009406FF" w:rsidRPr="00220B18">
        <w:rPr>
          <w:rFonts w:asciiTheme="minorBidi" w:hAnsiTheme="minorBidi"/>
          <w:b/>
          <w:bCs/>
          <w:sz w:val="28"/>
        </w:rPr>
        <w:t>ntity-</w:t>
      </w:r>
      <w:r w:rsidRPr="00220B18">
        <w:rPr>
          <w:rFonts w:asciiTheme="minorBidi" w:hAnsiTheme="minorBidi"/>
          <w:b/>
          <w:bCs/>
          <w:sz w:val="28"/>
        </w:rPr>
        <w:t>R</w:t>
      </w:r>
      <w:r w:rsidR="009406FF" w:rsidRPr="00220B18">
        <w:rPr>
          <w:rFonts w:asciiTheme="minorBidi" w:hAnsiTheme="minorBidi"/>
          <w:b/>
          <w:bCs/>
          <w:sz w:val="28"/>
        </w:rPr>
        <w:t>elationship</w:t>
      </w:r>
      <w:r w:rsidRPr="00220B18">
        <w:rPr>
          <w:rFonts w:asciiTheme="minorBidi" w:hAnsiTheme="minorBidi"/>
          <w:b/>
          <w:bCs/>
          <w:sz w:val="28"/>
        </w:rPr>
        <w:t xml:space="preserve"> Model</w:t>
      </w:r>
    </w:p>
    <w:p w14:paraId="0CD4BBDB" w14:textId="1935995E" w:rsidR="009154C8" w:rsidRPr="00220B18" w:rsidRDefault="009406FF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atabase schema</w:t>
      </w:r>
      <w:r w:rsidRPr="00220B18">
        <w:rPr>
          <w:rFonts w:asciiTheme="minorBidi" w:hAnsiTheme="minorBidi"/>
          <w:sz w:val="28"/>
        </w:rPr>
        <w:t xml:space="preserve"> = database description</w:t>
      </w:r>
    </w:p>
    <w:p w14:paraId="38496FB5" w14:textId="7DB0B5D1" w:rsidR="009406FF" w:rsidRPr="00220B18" w:rsidRDefault="009406FF" w:rsidP="009154C8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Database application</w:t>
      </w:r>
    </w:p>
    <w:p w14:paraId="7F3C2110" w14:textId="24C9D20B" w:rsidR="009406FF" w:rsidRPr="00220B18" w:rsidRDefault="009406FF" w:rsidP="009406FF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ลด </w:t>
      </w:r>
      <w:r w:rsidRPr="00220B18">
        <w:rPr>
          <w:rFonts w:asciiTheme="minorBidi" w:hAnsiTheme="minorBidi"/>
          <w:sz w:val="28"/>
        </w:rPr>
        <w:t>redundancy</w:t>
      </w:r>
    </w:p>
    <w:p w14:paraId="6D8BA425" w14:textId="33169802" w:rsidR="009406FF" w:rsidRPr="00220B18" w:rsidRDefault="009406FF" w:rsidP="009406FF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มี </w:t>
      </w:r>
      <w:r w:rsidRPr="00220B18">
        <w:rPr>
          <w:rFonts w:asciiTheme="minorBidi" w:hAnsiTheme="minorBidi"/>
          <w:sz w:val="28"/>
        </w:rPr>
        <w:t>consistency</w:t>
      </w:r>
    </w:p>
    <w:p w14:paraId="04D256A1" w14:textId="4F174EEA" w:rsidR="00FC68C6" w:rsidRPr="00220B18" w:rsidRDefault="00FC68C6" w:rsidP="00FC68C6">
      <w:pPr>
        <w:spacing w:after="0"/>
        <w:rPr>
          <w:rFonts w:asciiTheme="minorBidi" w:hAnsiTheme="minorBidi"/>
          <w:sz w:val="28"/>
        </w:rPr>
      </w:pPr>
    </w:p>
    <w:p w14:paraId="4C3B58F9" w14:textId="1063C7BF" w:rsidR="00FC68C6" w:rsidRPr="00220B18" w:rsidRDefault="00FC68C6" w:rsidP="00FC68C6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Entity</w:t>
      </w:r>
      <w:r w:rsidRPr="00220B18">
        <w:rPr>
          <w:rFonts w:asciiTheme="minorBidi" w:hAnsiTheme="minorBidi"/>
          <w:sz w:val="28"/>
        </w:rPr>
        <w:t xml:space="preserve"> = specific object</w:t>
      </w:r>
    </w:p>
    <w:p w14:paraId="1C45DCF8" w14:textId="14BA4C81" w:rsidR="004F212D" w:rsidRPr="00220B18" w:rsidRDefault="004F212D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Entity type</w:t>
      </w:r>
      <w:r w:rsidRPr="00220B18">
        <w:rPr>
          <w:rFonts w:asciiTheme="minorBidi" w:hAnsiTheme="minorBidi"/>
          <w:sz w:val="28"/>
        </w:rPr>
        <w:t xml:space="preserve"> = entity </w:t>
      </w:r>
      <w:r w:rsidRPr="00220B18">
        <w:rPr>
          <w:rFonts w:asciiTheme="minorBidi" w:hAnsiTheme="minorBidi"/>
          <w:sz w:val="28"/>
          <w:cs/>
        </w:rPr>
        <w:t xml:space="preserve">ที่มี </w:t>
      </w:r>
      <w:r w:rsidRPr="00220B18">
        <w:rPr>
          <w:rFonts w:asciiTheme="minorBidi" w:hAnsiTheme="minorBidi"/>
          <w:sz w:val="28"/>
        </w:rPr>
        <w:t xml:space="preserve">attribute </w:t>
      </w:r>
      <w:r w:rsidRPr="00220B18">
        <w:rPr>
          <w:rFonts w:asciiTheme="minorBidi" w:hAnsiTheme="minorBidi"/>
          <w:sz w:val="28"/>
          <w:cs/>
        </w:rPr>
        <w:t>เหมือนกัน</w:t>
      </w:r>
    </w:p>
    <w:p w14:paraId="5EF29B8A" w14:textId="2CF66D42" w:rsidR="004F212D" w:rsidRPr="00220B18" w:rsidRDefault="004F212D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Entity set</w:t>
      </w:r>
      <w:r w:rsidRPr="00220B18">
        <w:rPr>
          <w:rFonts w:asciiTheme="minorBidi" w:hAnsiTheme="minorBidi"/>
          <w:sz w:val="28"/>
        </w:rPr>
        <w:t xml:space="preserve"> = entity </w:t>
      </w:r>
      <w:r w:rsidRPr="00220B18">
        <w:rPr>
          <w:rFonts w:asciiTheme="minorBidi" w:hAnsiTheme="minorBidi"/>
          <w:sz w:val="28"/>
          <w:cs/>
        </w:rPr>
        <w:t xml:space="preserve">ใน </w:t>
      </w:r>
      <w:r w:rsidRPr="00220B18">
        <w:rPr>
          <w:rFonts w:asciiTheme="minorBidi" w:hAnsiTheme="minorBidi"/>
          <w:sz w:val="28"/>
        </w:rPr>
        <w:t xml:space="preserve">database </w:t>
      </w:r>
      <w:r w:rsidRPr="00220B18">
        <w:rPr>
          <w:rFonts w:asciiTheme="minorBidi" w:hAnsiTheme="minorBidi"/>
          <w:sz w:val="28"/>
          <w:cs/>
        </w:rPr>
        <w:t>ณ ขณะหนึ่ง</w:t>
      </w:r>
    </w:p>
    <w:p w14:paraId="4449976D" w14:textId="77777777" w:rsidR="00CD6D1A" w:rsidRPr="00220B18" w:rsidRDefault="00FD34B3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Weak entity type</w:t>
      </w:r>
      <w:r w:rsidRPr="00220B18">
        <w:rPr>
          <w:rFonts w:asciiTheme="minorBidi" w:hAnsiTheme="minorBidi"/>
          <w:sz w:val="28"/>
        </w:rPr>
        <w:t xml:space="preserve"> = entity </w:t>
      </w:r>
      <w:r w:rsidRPr="00220B18">
        <w:rPr>
          <w:rFonts w:asciiTheme="minorBidi" w:hAnsiTheme="minorBidi"/>
          <w:sz w:val="28"/>
          <w:cs/>
        </w:rPr>
        <w:t xml:space="preserve">ที่ไม่มี </w:t>
      </w:r>
      <w:r w:rsidRPr="00220B18">
        <w:rPr>
          <w:rFonts w:asciiTheme="minorBidi" w:hAnsiTheme="minorBidi"/>
          <w:sz w:val="28"/>
        </w:rPr>
        <w:t xml:space="preserve">key </w:t>
      </w:r>
      <w:r w:rsidRPr="00220B18">
        <w:rPr>
          <w:rFonts w:asciiTheme="minorBidi" w:hAnsiTheme="minorBidi"/>
          <w:sz w:val="28"/>
          <w:cs/>
        </w:rPr>
        <w:t xml:space="preserve">ที่จะ </w:t>
      </w:r>
      <w:r w:rsidRPr="00220B18">
        <w:rPr>
          <w:rFonts w:asciiTheme="minorBidi" w:hAnsiTheme="minorBidi"/>
          <w:sz w:val="28"/>
        </w:rPr>
        <w:t>unique identify</w:t>
      </w:r>
    </w:p>
    <w:p w14:paraId="67981BAA" w14:textId="72BC9FD7" w:rsidR="00CD6D1A" w:rsidRPr="00220B18" w:rsidRDefault="00FD34B3" w:rsidP="00CD6D1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ต้องมี </w:t>
      </w:r>
      <w:r w:rsidRPr="00220B18">
        <w:rPr>
          <w:rFonts w:asciiTheme="minorBidi" w:hAnsiTheme="minorBidi"/>
          <w:sz w:val="28"/>
        </w:rPr>
        <w:t>identify relationship</w:t>
      </w:r>
      <w:r w:rsidR="00CD6D1A" w:rsidRPr="00220B18">
        <w:rPr>
          <w:rFonts w:asciiTheme="minorBidi" w:hAnsiTheme="minorBidi"/>
          <w:sz w:val="28"/>
        </w:rPr>
        <w:t xml:space="preserve"> </w:t>
      </w:r>
      <w:r w:rsidR="00CD6D1A" w:rsidRPr="00220B18">
        <w:rPr>
          <w:rFonts w:asciiTheme="minorBidi" w:hAnsiTheme="minorBidi"/>
          <w:sz w:val="28"/>
          <w:cs/>
        </w:rPr>
        <w:t xml:space="preserve">กับ </w:t>
      </w:r>
      <w:r w:rsidR="00CD6D1A" w:rsidRPr="00220B18">
        <w:rPr>
          <w:rFonts w:asciiTheme="minorBidi" w:hAnsiTheme="minorBidi"/>
          <w:sz w:val="28"/>
        </w:rPr>
        <w:t>identifying entity type</w:t>
      </w:r>
    </w:p>
    <w:p w14:paraId="04CA4E6D" w14:textId="625DB297" w:rsidR="00FD34B3" w:rsidRPr="00220B18" w:rsidRDefault="00CD6D1A" w:rsidP="00CD6D1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identify </w:t>
      </w:r>
      <w:r w:rsidRPr="00220B18">
        <w:rPr>
          <w:rFonts w:asciiTheme="minorBidi" w:hAnsiTheme="minorBidi"/>
          <w:sz w:val="28"/>
          <w:cs/>
        </w:rPr>
        <w:t xml:space="preserve">โดยใช้ </w:t>
      </w:r>
      <w:r w:rsidRPr="00220B18">
        <w:rPr>
          <w:rFonts w:asciiTheme="minorBidi" w:hAnsiTheme="minorBidi"/>
          <w:sz w:val="28"/>
        </w:rPr>
        <w:t xml:space="preserve">partial key </w:t>
      </w:r>
      <w:r w:rsidRPr="00220B18">
        <w:rPr>
          <w:rFonts w:asciiTheme="minorBidi" w:hAnsiTheme="minorBidi"/>
          <w:sz w:val="28"/>
          <w:cs/>
        </w:rPr>
        <w:t xml:space="preserve">กับ </w:t>
      </w:r>
      <w:r w:rsidRPr="00220B18">
        <w:rPr>
          <w:rFonts w:asciiTheme="minorBidi" w:hAnsiTheme="minorBidi"/>
          <w:sz w:val="28"/>
        </w:rPr>
        <w:t>related entity’s key</w:t>
      </w:r>
    </w:p>
    <w:p w14:paraId="3CB9A37B" w14:textId="5E9416B3" w:rsidR="004F212D" w:rsidRPr="00220B18" w:rsidRDefault="004F212D" w:rsidP="00FC68C6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ttribute</w:t>
      </w:r>
      <w:r w:rsidRPr="00220B18">
        <w:rPr>
          <w:rFonts w:asciiTheme="minorBidi" w:hAnsiTheme="minorBidi"/>
          <w:sz w:val="28"/>
        </w:rPr>
        <w:t xml:space="preserve"> = property </w:t>
      </w:r>
      <w:r w:rsidRPr="00220B18">
        <w:rPr>
          <w:rFonts w:asciiTheme="minorBidi" w:hAnsiTheme="minorBidi"/>
          <w:sz w:val="28"/>
          <w:cs/>
        </w:rPr>
        <w:t xml:space="preserve">ของ </w:t>
      </w:r>
      <w:r w:rsidRPr="00220B18">
        <w:rPr>
          <w:rFonts w:asciiTheme="minorBidi" w:hAnsiTheme="minorBidi"/>
          <w:sz w:val="28"/>
        </w:rPr>
        <w:t xml:space="preserve">entity - </w:t>
      </w:r>
      <w:r w:rsidRPr="00220B18">
        <w:rPr>
          <w:rFonts w:asciiTheme="minorBidi" w:hAnsiTheme="minorBidi"/>
          <w:sz w:val="28"/>
          <w:cs/>
        </w:rPr>
        <w:t xml:space="preserve">แต่ละ </w:t>
      </w:r>
      <w:r w:rsidRPr="00220B18">
        <w:rPr>
          <w:rFonts w:asciiTheme="minorBidi" w:hAnsiTheme="minorBidi"/>
          <w:sz w:val="28"/>
        </w:rPr>
        <w:t xml:space="preserve">attribute </w:t>
      </w:r>
      <w:r w:rsidRPr="00220B18">
        <w:rPr>
          <w:rFonts w:asciiTheme="minorBidi" w:hAnsiTheme="minorBidi"/>
          <w:sz w:val="28"/>
          <w:cs/>
        </w:rPr>
        <w:t xml:space="preserve">มี </w:t>
      </w:r>
      <w:r w:rsidRPr="00220B18">
        <w:rPr>
          <w:rFonts w:asciiTheme="minorBidi" w:hAnsiTheme="minorBidi"/>
          <w:sz w:val="28"/>
        </w:rPr>
        <w:t xml:space="preserve">value set </w:t>
      </w:r>
      <w:r w:rsidRPr="00220B18">
        <w:rPr>
          <w:rFonts w:asciiTheme="minorBidi" w:hAnsiTheme="minorBidi"/>
          <w:sz w:val="28"/>
          <w:cs/>
        </w:rPr>
        <w:t>(</w:t>
      </w:r>
      <w:r w:rsidRPr="00220B18">
        <w:rPr>
          <w:rFonts w:asciiTheme="minorBidi" w:hAnsiTheme="minorBidi"/>
          <w:sz w:val="28"/>
        </w:rPr>
        <w:t>data type</w:t>
      </w:r>
      <w:r w:rsidRPr="00220B18">
        <w:rPr>
          <w:rFonts w:asciiTheme="minorBidi" w:hAnsiTheme="minorBidi"/>
          <w:sz w:val="28"/>
          <w:cs/>
        </w:rPr>
        <w:t>)</w:t>
      </w:r>
    </w:p>
    <w:p w14:paraId="7237CA2F" w14:textId="39B36BE3" w:rsidR="004F212D" w:rsidRPr="00220B18" w:rsidRDefault="004F212D" w:rsidP="004F212D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Key attribute</w:t>
      </w:r>
      <w:r w:rsidRPr="00220B18">
        <w:rPr>
          <w:rFonts w:asciiTheme="minorBidi" w:hAnsiTheme="minorBidi"/>
          <w:sz w:val="28"/>
        </w:rPr>
        <w:t xml:space="preserve"> = attribute </w:t>
      </w:r>
      <w:r w:rsidRPr="00220B18">
        <w:rPr>
          <w:rFonts w:asciiTheme="minorBidi" w:hAnsiTheme="minorBidi"/>
          <w:sz w:val="28"/>
          <w:cs/>
        </w:rPr>
        <w:t xml:space="preserve">ที่มี </w:t>
      </w:r>
      <w:r w:rsidRPr="00220B18">
        <w:rPr>
          <w:rFonts w:asciiTheme="minorBidi" w:hAnsiTheme="minorBidi"/>
          <w:sz w:val="28"/>
        </w:rPr>
        <w:t xml:space="preserve">unique value </w:t>
      </w:r>
      <w:r w:rsidRPr="00220B18">
        <w:rPr>
          <w:rFonts w:asciiTheme="minorBidi" w:hAnsiTheme="minorBidi"/>
          <w:sz w:val="28"/>
          <w:cs/>
        </w:rPr>
        <w:t xml:space="preserve">- ใช้ในการ </w:t>
      </w:r>
      <w:r w:rsidRPr="00220B18">
        <w:rPr>
          <w:rFonts w:asciiTheme="minorBidi" w:hAnsiTheme="minorBidi"/>
          <w:sz w:val="28"/>
        </w:rPr>
        <w:t>identify entity</w:t>
      </w:r>
    </w:p>
    <w:p w14:paraId="6498E046" w14:textId="62D5A68A" w:rsidR="00FC68C6" w:rsidRPr="00220B18" w:rsidRDefault="00FC68C6" w:rsidP="00FC68C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Simple</w:t>
      </w:r>
      <w:r w:rsidRPr="00220B18">
        <w:rPr>
          <w:rFonts w:asciiTheme="minorBidi" w:hAnsiTheme="minorBidi"/>
          <w:sz w:val="28"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 xml:space="preserve">เป็น </w:t>
      </w:r>
      <w:r w:rsidRPr="00220B18">
        <w:rPr>
          <w:rFonts w:asciiTheme="minorBidi" w:hAnsiTheme="minorBidi"/>
          <w:sz w:val="28"/>
        </w:rPr>
        <w:t xml:space="preserve">atomic value – value </w:t>
      </w:r>
      <w:r w:rsidRPr="00220B18">
        <w:rPr>
          <w:rFonts w:asciiTheme="minorBidi" w:hAnsiTheme="minorBidi"/>
          <w:sz w:val="28"/>
          <w:cs/>
        </w:rPr>
        <w:t>แยกต่อไม่ได้</w:t>
      </w:r>
    </w:p>
    <w:p w14:paraId="6B5FDAB8" w14:textId="3962ED33" w:rsidR="00FC68C6" w:rsidRPr="00220B18" w:rsidRDefault="00FC68C6" w:rsidP="00FC68C6">
      <w:pPr>
        <w:pStyle w:val="ListParagraph"/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Composite</w:t>
      </w:r>
      <w:r w:rsidRPr="00220B18">
        <w:rPr>
          <w:rFonts w:asciiTheme="minorBidi" w:hAnsiTheme="minorBidi"/>
          <w:sz w:val="28"/>
          <w:cs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 xml:space="preserve">มีหลาย </w:t>
      </w:r>
      <w:r w:rsidRPr="00220B18">
        <w:rPr>
          <w:rFonts w:asciiTheme="minorBidi" w:hAnsiTheme="minorBidi"/>
          <w:sz w:val="28"/>
        </w:rPr>
        <w:t xml:space="preserve">field : </w:t>
      </w:r>
      <w:r w:rsidRPr="00220B18">
        <w:rPr>
          <w:rFonts w:asciiTheme="minorBidi" w:hAnsiTheme="minorBidi"/>
          <w:sz w:val="28"/>
          <w:cs/>
        </w:rPr>
        <w:t>ชื่อ</w:t>
      </w:r>
      <w:r w:rsidRPr="00220B18">
        <w:rPr>
          <w:rFonts w:asciiTheme="minorBidi" w:hAnsiTheme="minorBidi"/>
          <w:sz w:val="28"/>
        </w:rPr>
        <w:t>(</w:t>
      </w:r>
      <w:r w:rsidRPr="00220B18">
        <w:rPr>
          <w:rFonts w:asciiTheme="minorBidi" w:hAnsiTheme="minorBidi"/>
          <w:sz w:val="28"/>
          <w:cs/>
        </w:rPr>
        <w:t>ชื่อจริง</w:t>
      </w:r>
      <w:r w:rsidRPr="00220B18">
        <w:rPr>
          <w:rFonts w:asciiTheme="minorBidi" w:hAnsiTheme="minorBidi"/>
          <w:sz w:val="28"/>
        </w:rPr>
        <w:t xml:space="preserve">, </w:t>
      </w:r>
      <w:r w:rsidRPr="00220B18">
        <w:rPr>
          <w:rFonts w:asciiTheme="minorBidi" w:hAnsiTheme="minorBidi"/>
          <w:sz w:val="28"/>
          <w:cs/>
        </w:rPr>
        <w:t>นามสกุล</w:t>
      </w:r>
      <w:r w:rsidRPr="00220B18">
        <w:rPr>
          <w:rFonts w:asciiTheme="minorBidi" w:hAnsiTheme="minorBidi"/>
          <w:sz w:val="28"/>
        </w:rPr>
        <w:t>)</w:t>
      </w:r>
    </w:p>
    <w:p w14:paraId="030F2E42" w14:textId="23329B0A" w:rsidR="00FC68C6" w:rsidRPr="00220B18" w:rsidRDefault="00FC68C6" w:rsidP="00FC68C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Single-valued</w:t>
      </w:r>
      <w:r w:rsidRPr="00220B18">
        <w:rPr>
          <w:rFonts w:asciiTheme="minorBidi" w:hAnsiTheme="minorBidi"/>
          <w:sz w:val="28"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 xml:space="preserve">มีอันเดียว </w:t>
      </w:r>
      <w:r w:rsidRPr="00220B18">
        <w:rPr>
          <w:rFonts w:asciiTheme="minorBidi" w:hAnsiTheme="minorBidi"/>
          <w:sz w:val="28"/>
        </w:rPr>
        <w:t xml:space="preserve">: </w:t>
      </w:r>
      <w:r w:rsidRPr="00220B18">
        <w:rPr>
          <w:rFonts w:asciiTheme="minorBidi" w:hAnsiTheme="minorBidi"/>
          <w:sz w:val="28"/>
          <w:cs/>
        </w:rPr>
        <w:t>อายุ</w:t>
      </w:r>
    </w:p>
    <w:p w14:paraId="34A0DF0C" w14:textId="67729C7B" w:rsidR="00FC68C6" w:rsidRPr="00220B18" w:rsidRDefault="00FC68C6" w:rsidP="00FC68C6">
      <w:pPr>
        <w:pStyle w:val="ListParagraph"/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Multi-valued</w:t>
      </w:r>
      <w:r w:rsidRPr="00220B18">
        <w:rPr>
          <w:rFonts w:asciiTheme="minorBidi" w:hAnsiTheme="minorBidi"/>
          <w:sz w:val="28"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 xml:space="preserve">มีหลายอัน </w:t>
      </w:r>
      <w:r w:rsidRPr="00220B18">
        <w:rPr>
          <w:rFonts w:asciiTheme="minorBidi" w:hAnsiTheme="minorBidi"/>
          <w:sz w:val="28"/>
        </w:rPr>
        <w:t>: {</w:t>
      </w:r>
      <w:r w:rsidRPr="00220B18">
        <w:rPr>
          <w:rFonts w:asciiTheme="minorBidi" w:hAnsiTheme="minorBidi"/>
          <w:sz w:val="28"/>
          <w:cs/>
        </w:rPr>
        <w:t>เบอร์โทรศัพท์</w:t>
      </w:r>
      <w:r w:rsidRPr="00220B18">
        <w:rPr>
          <w:rFonts w:asciiTheme="minorBidi" w:hAnsiTheme="minorBidi"/>
          <w:sz w:val="28"/>
        </w:rPr>
        <w:t>}</w:t>
      </w:r>
    </w:p>
    <w:p w14:paraId="22F6A5BC" w14:textId="27587E5B" w:rsidR="00FC68C6" w:rsidRPr="00220B18" w:rsidRDefault="00FC68C6" w:rsidP="00FC68C6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Stored</w:t>
      </w:r>
      <w:r w:rsidRPr="00220B18">
        <w:rPr>
          <w:rFonts w:asciiTheme="minorBidi" w:hAnsiTheme="minorBidi"/>
          <w:sz w:val="28"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>เก็บค่าจริงๆ</w:t>
      </w:r>
    </w:p>
    <w:p w14:paraId="7D56AF6D" w14:textId="151B1886" w:rsidR="00FC68C6" w:rsidRPr="00220B18" w:rsidRDefault="00FC68C6" w:rsidP="00FC68C6">
      <w:pPr>
        <w:pStyle w:val="ListParagraph"/>
        <w:spacing w:after="0"/>
        <w:rPr>
          <w:rFonts w:asciiTheme="minorBidi" w:hAnsiTheme="minorBidi"/>
          <w:sz w:val="28"/>
          <w:cs/>
        </w:rPr>
      </w:pPr>
      <w:r w:rsidRPr="00220B18">
        <w:rPr>
          <w:rFonts w:asciiTheme="minorBidi" w:hAnsiTheme="minorBidi"/>
          <w:b/>
          <w:bCs/>
          <w:sz w:val="28"/>
        </w:rPr>
        <w:t>Derived</w:t>
      </w:r>
      <w:r w:rsidRPr="00220B18">
        <w:rPr>
          <w:rFonts w:asciiTheme="minorBidi" w:hAnsiTheme="minorBidi"/>
          <w:sz w:val="28"/>
          <w:cs/>
        </w:rPr>
        <w:t xml:space="preserve"> </w:t>
      </w:r>
      <w:r w:rsidR="004F212D" w:rsidRPr="00220B18">
        <w:rPr>
          <w:rFonts w:asciiTheme="minorBidi" w:hAnsiTheme="minorBidi"/>
          <w:b/>
          <w:bCs/>
          <w:sz w:val="28"/>
        </w:rPr>
        <w:t>attribute</w:t>
      </w:r>
      <w:r w:rsidR="004F212D"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>คำนวณจากค่าอื่น</w:t>
      </w:r>
    </w:p>
    <w:p w14:paraId="5BAC7859" w14:textId="2C584B37" w:rsidR="00FC68C6" w:rsidRPr="00220B18" w:rsidRDefault="00FC68C6" w:rsidP="00FC68C6">
      <w:pPr>
        <w:pStyle w:val="ListParagraph"/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Null value</w:t>
      </w:r>
      <w:r w:rsidRPr="00220B18">
        <w:rPr>
          <w:rFonts w:asciiTheme="minorBidi" w:hAnsiTheme="minorBidi"/>
          <w:sz w:val="28"/>
          <w:cs/>
        </w:rPr>
        <w:t xml:space="preserve"> </w:t>
      </w:r>
      <w:r w:rsidRPr="00220B18">
        <w:rPr>
          <w:rFonts w:asciiTheme="minorBidi" w:hAnsiTheme="minorBidi"/>
          <w:sz w:val="28"/>
        </w:rPr>
        <w:t xml:space="preserve">= </w:t>
      </w:r>
      <w:r w:rsidRPr="00220B18">
        <w:rPr>
          <w:rFonts w:asciiTheme="minorBidi" w:hAnsiTheme="minorBidi"/>
          <w:sz w:val="28"/>
          <w:cs/>
        </w:rPr>
        <w:t>ไม่มีค่า / ไม่ทราบค่า</w:t>
      </w:r>
    </w:p>
    <w:p w14:paraId="524A4FDA" w14:textId="4A8798E5" w:rsidR="00B973E5" w:rsidRPr="00220B18" w:rsidRDefault="00B973E5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elationship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การ </w:t>
      </w:r>
      <w:r w:rsidRPr="00220B18">
        <w:rPr>
          <w:rFonts w:asciiTheme="minorBidi" w:hAnsiTheme="minorBidi"/>
          <w:sz w:val="28"/>
        </w:rPr>
        <w:t xml:space="preserve">relate 2 entity </w:t>
      </w:r>
      <w:r w:rsidRPr="00220B18">
        <w:rPr>
          <w:rFonts w:asciiTheme="minorBidi" w:hAnsiTheme="minorBidi"/>
          <w:sz w:val="28"/>
          <w:cs/>
        </w:rPr>
        <w:t>ขึ้นไป</w:t>
      </w:r>
    </w:p>
    <w:p w14:paraId="4F01790F" w14:textId="5AAEAD54" w:rsidR="00B973E5" w:rsidRPr="00220B18" w:rsidRDefault="00B973E5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elationship type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การ </w:t>
      </w:r>
      <w:r w:rsidRPr="00220B18">
        <w:rPr>
          <w:rFonts w:asciiTheme="minorBidi" w:hAnsiTheme="minorBidi"/>
          <w:sz w:val="28"/>
        </w:rPr>
        <w:t>relate entity type</w:t>
      </w:r>
    </w:p>
    <w:p w14:paraId="7A3C5FC1" w14:textId="02B82FBC" w:rsidR="00B973E5" w:rsidRPr="00220B18" w:rsidRDefault="00B973E5" w:rsidP="00B973E5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Degree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จำนวน </w:t>
      </w:r>
      <w:r w:rsidRPr="00220B18">
        <w:rPr>
          <w:rFonts w:asciiTheme="minorBidi" w:hAnsiTheme="minorBidi"/>
          <w:sz w:val="28"/>
        </w:rPr>
        <w:t xml:space="preserve">entity </w:t>
      </w:r>
      <w:r w:rsidRPr="00220B18">
        <w:rPr>
          <w:rFonts w:asciiTheme="minorBidi" w:hAnsiTheme="minorBidi"/>
          <w:sz w:val="28"/>
          <w:cs/>
        </w:rPr>
        <w:t xml:space="preserve">ที่ </w:t>
      </w:r>
      <w:r w:rsidRPr="00220B18">
        <w:rPr>
          <w:rFonts w:asciiTheme="minorBidi" w:hAnsiTheme="minorBidi"/>
          <w:sz w:val="28"/>
        </w:rPr>
        <w:t>relate</w:t>
      </w:r>
    </w:p>
    <w:p w14:paraId="6F0BF013" w14:textId="7702CEF8" w:rsidR="00B973E5" w:rsidRPr="00220B18" w:rsidRDefault="00B973E5" w:rsidP="00B973E5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Binary</w:t>
      </w:r>
    </w:p>
    <w:p w14:paraId="41CAFFFF" w14:textId="1367D613" w:rsidR="00B973E5" w:rsidRPr="00220B18" w:rsidRDefault="00B973E5" w:rsidP="00B973E5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Ternary</w:t>
      </w:r>
    </w:p>
    <w:p w14:paraId="079C4DAF" w14:textId="1EE9AD61" w:rsidR="00B973E5" w:rsidRPr="00220B18" w:rsidRDefault="00B973E5" w:rsidP="00B973E5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N-ary</w:t>
      </w:r>
      <w:r w:rsidRPr="00220B18">
        <w:rPr>
          <w:rFonts w:asciiTheme="minorBidi" w:hAnsiTheme="minorBidi"/>
          <w:sz w:val="28"/>
        </w:rPr>
        <w:t xml:space="preserve"> - </w:t>
      </w:r>
      <w:r w:rsidRPr="00220B18">
        <w:rPr>
          <w:rFonts w:asciiTheme="minorBidi" w:hAnsiTheme="minorBidi"/>
          <w:sz w:val="28"/>
          <w:cs/>
        </w:rPr>
        <w:t xml:space="preserve">ไม่เหมือน </w:t>
      </w:r>
      <w:r w:rsidRPr="00220B18">
        <w:rPr>
          <w:rFonts w:asciiTheme="minorBidi" w:hAnsiTheme="minorBidi"/>
          <w:sz w:val="28"/>
        </w:rPr>
        <w:t xml:space="preserve">n binary relationship </w:t>
      </w:r>
      <w:r w:rsidRPr="00220B18">
        <w:rPr>
          <w:rFonts w:asciiTheme="minorBidi" w:hAnsiTheme="minorBidi"/>
          <w:sz w:val="28"/>
          <w:cs/>
        </w:rPr>
        <w:t xml:space="preserve">เพราะ </w:t>
      </w:r>
      <w:r w:rsidRPr="00220B18">
        <w:rPr>
          <w:rFonts w:asciiTheme="minorBidi" w:hAnsiTheme="minorBidi"/>
          <w:sz w:val="28"/>
        </w:rPr>
        <w:t xml:space="preserve">n-ary </w:t>
      </w:r>
      <w:r w:rsidRPr="00220B18">
        <w:rPr>
          <w:rFonts w:asciiTheme="minorBidi" w:hAnsiTheme="minorBidi"/>
          <w:sz w:val="28"/>
          <w:cs/>
        </w:rPr>
        <w:t xml:space="preserve">บังคับว่าต้องมีครบ </w:t>
      </w:r>
      <w:r w:rsidRPr="00220B18">
        <w:rPr>
          <w:rFonts w:asciiTheme="minorBidi" w:hAnsiTheme="minorBidi"/>
          <w:sz w:val="28"/>
        </w:rPr>
        <w:t>n entity</w:t>
      </w:r>
    </w:p>
    <w:p w14:paraId="7EC12183" w14:textId="5A9800E2" w:rsidR="00B973E5" w:rsidRPr="00220B18" w:rsidRDefault="00B973E5" w:rsidP="00B973E5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ttribute</w:t>
      </w:r>
    </w:p>
    <w:p w14:paraId="1466C5CE" w14:textId="2165B41E" w:rsidR="00B973E5" w:rsidRPr="00220B18" w:rsidRDefault="00DB4827" w:rsidP="00B973E5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atio c</w:t>
      </w:r>
      <w:r w:rsidR="00B973E5" w:rsidRPr="00220B18">
        <w:rPr>
          <w:rFonts w:asciiTheme="minorBidi" w:hAnsiTheme="minorBidi"/>
          <w:b/>
          <w:bCs/>
          <w:sz w:val="28"/>
        </w:rPr>
        <w:t>onstraint</w:t>
      </w:r>
    </w:p>
    <w:p w14:paraId="513CCFDF" w14:textId="77777777" w:rsidR="00DB4827" w:rsidRPr="00220B18" w:rsidRDefault="00DB4827" w:rsidP="00DB4827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Maximum cardinality</w:t>
      </w:r>
    </w:p>
    <w:p w14:paraId="5842FF5C" w14:textId="77777777" w:rsidR="00DB4827" w:rsidRPr="00220B18" w:rsidRDefault="00DB4827" w:rsidP="00DB4827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1:1</w:t>
      </w:r>
    </w:p>
    <w:p w14:paraId="135CEAE7" w14:textId="77777777" w:rsidR="00DB4827" w:rsidRPr="00220B18" w:rsidRDefault="00DB4827" w:rsidP="00DB4827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1:N</w:t>
      </w:r>
    </w:p>
    <w:p w14:paraId="4469F833" w14:textId="6FE3DB31" w:rsidR="00DB4827" w:rsidRPr="00220B18" w:rsidRDefault="00DB4827" w:rsidP="00DB4827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N:N</w:t>
      </w:r>
    </w:p>
    <w:p w14:paraId="7420DA10" w14:textId="6EAC5C62" w:rsidR="00DB4827" w:rsidRPr="00220B18" w:rsidRDefault="00DB4827" w:rsidP="00DB4827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Minimum cardinality</w:t>
      </w:r>
      <w:r w:rsidRPr="00220B18">
        <w:rPr>
          <w:rFonts w:asciiTheme="minorBidi" w:hAnsiTheme="minorBidi"/>
          <w:sz w:val="28"/>
        </w:rPr>
        <w:t xml:space="preserve"> = Participation constraint = Existence dependency constraint</w:t>
      </w:r>
    </w:p>
    <w:p w14:paraId="65610BD8" w14:textId="791F0FDE" w:rsidR="00DB4827" w:rsidRPr="00220B18" w:rsidRDefault="00DB4827" w:rsidP="00DB4827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lastRenderedPageBreak/>
        <w:t>Zero</w:t>
      </w:r>
      <w:r w:rsidR="00822ADF" w:rsidRPr="00220B18">
        <w:rPr>
          <w:rFonts w:asciiTheme="minorBidi" w:hAnsiTheme="minorBidi"/>
          <w:sz w:val="28"/>
        </w:rPr>
        <w:t xml:space="preserve"> = Optional participation = Not existence-dependent</w:t>
      </w:r>
      <w:r w:rsidRPr="00220B18">
        <w:rPr>
          <w:rFonts w:asciiTheme="minorBidi" w:hAnsiTheme="minorBidi"/>
          <w:sz w:val="28"/>
          <w:cs/>
        </w:rPr>
        <w:t xml:space="preserve"> - ไม่มีก็ได้</w:t>
      </w:r>
    </w:p>
    <w:p w14:paraId="3B74C447" w14:textId="03BF34D1" w:rsidR="00DB4827" w:rsidRPr="00220B18" w:rsidRDefault="00DB4827" w:rsidP="00DB4827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One / more = Mandatory </w:t>
      </w:r>
      <w:r w:rsidR="00822ADF" w:rsidRPr="00220B18">
        <w:rPr>
          <w:rFonts w:asciiTheme="minorBidi" w:hAnsiTheme="minorBidi"/>
          <w:sz w:val="28"/>
        </w:rPr>
        <w:t>= Existence-dependent –</w:t>
      </w:r>
      <w:r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  <w:cs/>
        </w:rPr>
        <w:t>ต้องมี</w:t>
      </w:r>
    </w:p>
    <w:p w14:paraId="67B73C08" w14:textId="55BBA31C" w:rsidR="00822ADF" w:rsidRPr="00220B18" w:rsidRDefault="00822ADF" w:rsidP="00822ADF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ecursive</w:t>
      </w:r>
      <w:r w:rsidRPr="00220B18">
        <w:rPr>
          <w:rFonts w:asciiTheme="minorBidi" w:hAnsiTheme="minorBidi"/>
          <w:sz w:val="28"/>
        </w:rPr>
        <w:t xml:space="preserve"> relationship type = relation </w:t>
      </w:r>
      <w:r w:rsidRPr="00220B18">
        <w:rPr>
          <w:rFonts w:asciiTheme="minorBidi" w:hAnsiTheme="minorBidi"/>
          <w:sz w:val="28"/>
          <w:cs/>
        </w:rPr>
        <w:t xml:space="preserve">ระหว่าง 1 </w:t>
      </w:r>
      <w:r w:rsidRPr="00220B18">
        <w:rPr>
          <w:rFonts w:asciiTheme="minorBidi" w:hAnsiTheme="minorBidi"/>
          <w:sz w:val="28"/>
        </w:rPr>
        <w:t>entity</w:t>
      </w:r>
      <w:r w:rsidRPr="00220B18">
        <w:rPr>
          <w:rFonts w:asciiTheme="minorBidi" w:hAnsiTheme="minorBidi"/>
          <w:sz w:val="28"/>
          <w:cs/>
        </w:rPr>
        <w:t xml:space="preserve"> </w:t>
      </w:r>
      <w:r w:rsidRPr="00220B18">
        <w:rPr>
          <w:rFonts w:asciiTheme="minorBidi" w:hAnsiTheme="minorBidi"/>
          <w:sz w:val="28"/>
        </w:rPr>
        <w:t xml:space="preserve">type </w:t>
      </w:r>
      <w:r w:rsidRPr="00220B18">
        <w:rPr>
          <w:rFonts w:asciiTheme="minorBidi" w:hAnsiTheme="minorBidi"/>
          <w:sz w:val="28"/>
          <w:cs/>
        </w:rPr>
        <w:t xml:space="preserve">(แต่คนละ </w:t>
      </w:r>
      <w:r w:rsidRPr="00220B18">
        <w:rPr>
          <w:rFonts w:asciiTheme="minorBidi" w:hAnsiTheme="minorBidi"/>
          <w:sz w:val="28"/>
        </w:rPr>
        <w:t>object</w:t>
      </w:r>
      <w:r w:rsidRPr="00220B18">
        <w:rPr>
          <w:rFonts w:asciiTheme="minorBidi" w:hAnsiTheme="minorBidi"/>
          <w:sz w:val="28"/>
          <w:cs/>
        </w:rPr>
        <w:t>)</w:t>
      </w:r>
    </w:p>
    <w:p w14:paraId="1A6D5C90" w14:textId="78E363D1" w:rsidR="00822ADF" w:rsidRPr="00220B18" w:rsidRDefault="00822ADF" w:rsidP="00822ADF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Relationship structural constraint</w:t>
      </w:r>
    </w:p>
    <w:p w14:paraId="490113F1" w14:textId="783FD1AD" w:rsidR="00822ADF" w:rsidRPr="00220B18" w:rsidRDefault="00822ADF" w:rsidP="00822ADF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Cardinality ratio</w:t>
      </w:r>
      <w:r w:rsidR="00FD34B3" w:rsidRPr="00220B18">
        <w:rPr>
          <w:rFonts w:asciiTheme="minorBidi" w:hAnsiTheme="minorBidi"/>
          <w:sz w:val="28"/>
          <w:cs/>
        </w:rPr>
        <w:t xml:space="preserve"> - เขียน 1 / </w:t>
      </w:r>
      <w:r w:rsidR="00FD34B3" w:rsidRPr="00220B18">
        <w:rPr>
          <w:rFonts w:asciiTheme="minorBidi" w:hAnsiTheme="minorBidi"/>
          <w:sz w:val="28"/>
        </w:rPr>
        <w:t xml:space="preserve">N </w:t>
      </w:r>
      <w:r w:rsidR="00FD34B3" w:rsidRPr="00220B18">
        <w:rPr>
          <w:rFonts w:asciiTheme="minorBidi" w:hAnsiTheme="minorBidi"/>
          <w:sz w:val="28"/>
          <w:cs/>
        </w:rPr>
        <w:t>ไว้ที่เส้น</w:t>
      </w:r>
    </w:p>
    <w:p w14:paraId="435BE4D7" w14:textId="308C0C37" w:rsidR="00FD34B3" w:rsidRPr="00220B18" w:rsidRDefault="00FD34B3" w:rsidP="00FD34B3">
      <w:pPr>
        <w:pStyle w:val="ListParagraph"/>
        <w:spacing w:after="0"/>
        <w:ind w:left="144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Participation constraint – </w:t>
      </w:r>
      <w:r w:rsidRPr="00220B18">
        <w:rPr>
          <w:rFonts w:asciiTheme="minorBidi" w:hAnsiTheme="minorBidi"/>
          <w:sz w:val="28"/>
          <w:cs/>
        </w:rPr>
        <w:t xml:space="preserve">เขียนเส้นเดี่ยว </w:t>
      </w:r>
      <w:r w:rsidRPr="00220B18">
        <w:rPr>
          <w:rFonts w:asciiTheme="minorBidi" w:hAnsiTheme="minorBidi"/>
          <w:sz w:val="28"/>
        </w:rPr>
        <w:t xml:space="preserve">Partial </w:t>
      </w:r>
      <w:r w:rsidRPr="00220B18">
        <w:rPr>
          <w:rFonts w:asciiTheme="minorBidi" w:hAnsiTheme="minorBidi"/>
          <w:sz w:val="28"/>
          <w:cs/>
        </w:rPr>
        <w:t xml:space="preserve">/ เส้นคู่ </w:t>
      </w:r>
      <w:r w:rsidRPr="00220B18">
        <w:rPr>
          <w:rFonts w:asciiTheme="minorBidi" w:hAnsiTheme="minorBidi"/>
          <w:sz w:val="28"/>
        </w:rPr>
        <w:t>Total</w:t>
      </w:r>
    </w:p>
    <w:p w14:paraId="46793DD0" w14:textId="74661939" w:rsidR="00822ADF" w:rsidRPr="00220B18" w:rsidRDefault="00822ADF" w:rsidP="00822ADF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(min, max) notation </w:t>
      </w:r>
      <w:r w:rsidR="00FD34B3" w:rsidRPr="00220B18">
        <w:rPr>
          <w:rFonts w:asciiTheme="minorBidi" w:hAnsiTheme="minorBidi"/>
          <w:sz w:val="28"/>
        </w:rPr>
        <w:t>–</w:t>
      </w:r>
      <w:r w:rsidRPr="00220B18">
        <w:rPr>
          <w:rFonts w:asciiTheme="minorBidi" w:hAnsiTheme="minorBidi"/>
          <w:sz w:val="28"/>
        </w:rPr>
        <w:t xml:space="preserve"> </w:t>
      </w:r>
      <w:r w:rsidRPr="00220B18">
        <w:rPr>
          <w:rFonts w:asciiTheme="minorBidi" w:hAnsiTheme="minorBidi"/>
          <w:sz w:val="28"/>
          <w:cs/>
        </w:rPr>
        <w:t>บอกว่าเส้นนั้นมีได้เท่าไร</w:t>
      </w:r>
    </w:p>
    <w:p w14:paraId="09C37475" w14:textId="28044DC9" w:rsidR="00FD34B3" w:rsidRPr="00220B18" w:rsidRDefault="00FD34B3" w:rsidP="00FD34B3">
      <w:pPr>
        <w:spacing w:after="0"/>
        <w:ind w:left="108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เส้นคู่ </w:t>
      </w:r>
      <w:r w:rsidRPr="00220B18">
        <w:rPr>
          <w:rFonts w:asciiTheme="minorBidi" w:hAnsiTheme="minorBidi"/>
          <w:sz w:val="28"/>
        </w:rPr>
        <w:sym w:font="Wingdings" w:char="F0E0"/>
      </w:r>
      <w:r w:rsidRPr="00220B18">
        <w:rPr>
          <w:rFonts w:asciiTheme="minorBidi" w:hAnsiTheme="minorBidi"/>
          <w:sz w:val="28"/>
        </w:rPr>
        <w:t xml:space="preserve"> min = 1</w:t>
      </w:r>
    </w:p>
    <w:p w14:paraId="4828F0E2" w14:textId="0F61E048" w:rsidR="00FD34B3" w:rsidRPr="00220B18" w:rsidRDefault="00FD34B3" w:rsidP="00FD34B3">
      <w:pPr>
        <w:spacing w:after="0"/>
        <w:ind w:left="108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  <w:cs/>
        </w:rPr>
        <w:t xml:space="preserve">เส้นเดี่ยว </w:t>
      </w:r>
      <w:r w:rsidRPr="00220B18">
        <w:rPr>
          <w:rFonts w:asciiTheme="minorBidi" w:hAnsiTheme="minorBidi"/>
          <w:sz w:val="28"/>
        </w:rPr>
        <w:sym w:font="Wingdings" w:char="F0E0"/>
      </w:r>
      <w:r w:rsidRPr="00220B18">
        <w:rPr>
          <w:rFonts w:asciiTheme="minorBidi" w:hAnsiTheme="minorBidi"/>
          <w:sz w:val="28"/>
        </w:rPr>
        <w:t xml:space="preserve"> min = 0</w:t>
      </w:r>
    </w:p>
    <w:p w14:paraId="38E5F4C9" w14:textId="7E30B0AA" w:rsidR="00FD34B3" w:rsidRPr="00220B18" w:rsidRDefault="00FD34B3" w:rsidP="00FD34B3">
      <w:pPr>
        <w:spacing w:after="0"/>
        <w:ind w:left="1080"/>
        <w:rPr>
          <w:rFonts w:asciiTheme="minorBidi" w:hAnsiTheme="minorBidi"/>
          <w:sz w:val="28"/>
          <w:cs/>
        </w:rPr>
      </w:pPr>
      <w:r w:rsidRPr="00220B18">
        <w:rPr>
          <w:rFonts w:asciiTheme="minorBidi" w:hAnsiTheme="minorBidi"/>
          <w:sz w:val="28"/>
          <w:cs/>
        </w:rPr>
        <w:t xml:space="preserve">เลขที่เส้น </w:t>
      </w:r>
      <w:r w:rsidRPr="00220B18">
        <w:rPr>
          <w:rFonts w:asciiTheme="minorBidi" w:hAnsiTheme="minorBidi"/>
          <w:sz w:val="28"/>
        </w:rPr>
        <w:t xml:space="preserve">= max </w:t>
      </w:r>
      <w:r w:rsidRPr="00220B18">
        <w:rPr>
          <w:rFonts w:asciiTheme="minorBidi" w:hAnsiTheme="minorBidi"/>
          <w:sz w:val="28"/>
          <w:cs/>
        </w:rPr>
        <w:t>ของอีกข้าง</w:t>
      </w:r>
    </w:p>
    <w:p w14:paraId="02FF9B02" w14:textId="77777777" w:rsidR="00580EE1" w:rsidRPr="00220B18" w:rsidRDefault="00580EE1" w:rsidP="00B973E5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Superclass/</w:t>
      </w:r>
      <w:r w:rsidR="00CD6D1A" w:rsidRPr="00220B18">
        <w:rPr>
          <w:rFonts w:asciiTheme="minorBidi" w:hAnsiTheme="minorBidi"/>
          <w:b/>
          <w:bCs/>
          <w:sz w:val="28"/>
        </w:rPr>
        <w:t>Subclass</w:t>
      </w:r>
      <w:r w:rsidRPr="00220B18">
        <w:rPr>
          <w:rFonts w:asciiTheme="minorBidi" w:hAnsiTheme="minorBidi"/>
          <w:b/>
          <w:bCs/>
          <w:sz w:val="28"/>
        </w:rPr>
        <w:t xml:space="preserve"> relationship</w:t>
      </w:r>
    </w:p>
    <w:p w14:paraId="079D68BA" w14:textId="59A5D410" w:rsidR="00B973E5" w:rsidRPr="00220B18" w:rsidRDefault="00580EE1" w:rsidP="00580EE1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subclass </w:t>
      </w:r>
      <w:r w:rsidRPr="00220B18">
        <w:rPr>
          <w:rFonts w:asciiTheme="minorBidi" w:hAnsiTheme="minorBidi"/>
          <w:sz w:val="28"/>
          <w:cs/>
        </w:rPr>
        <w:t>เป็น</w:t>
      </w:r>
      <w:r w:rsidRPr="00220B18">
        <w:rPr>
          <w:rFonts w:asciiTheme="minorBidi" w:hAnsiTheme="minorBidi"/>
          <w:sz w:val="28"/>
        </w:rPr>
        <w:t xml:space="preserve"> subset </w:t>
      </w:r>
      <w:r w:rsidRPr="00220B18">
        <w:rPr>
          <w:rFonts w:asciiTheme="minorBidi" w:hAnsiTheme="minorBidi"/>
          <w:sz w:val="28"/>
          <w:cs/>
        </w:rPr>
        <w:t>ของ</w:t>
      </w:r>
      <w:r w:rsidR="00CD6D1A" w:rsidRPr="00220B18">
        <w:rPr>
          <w:rFonts w:asciiTheme="minorBidi" w:hAnsiTheme="minorBidi"/>
          <w:sz w:val="28"/>
          <w:cs/>
        </w:rPr>
        <w:t xml:space="preserve"> </w:t>
      </w:r>
      <w:r w:rsidRPr="00220B18">
        <w:rPr>
          <w:rFonts w:asciiTheme="minorBidi" w:hAnsiTheme="minorBidi"/>
          <w:sz w:val="28"/>
        </w:rPr>
        <w:t>s</w:t>
      </w:r>
      <w:r w:rsidR="00CD6D1A" w:rsidRPr="00220B18">
        <w:rPr>
          <w:rFonts w:asciiTheme="minorBidi" w:hAnsiTheme="minorBidi"/>
          <w:sz w:val="28"/>
        </w:rPr>
        <w:t>uperclass</w:t>
      </w:r>
    </w:p>
    <w:p w14:paraId="519DA5FF" w14:textId="13477D82" w:rsidR="00CD6D1A" w:rsidRPr="00220B18" w:rsidRDefault="00CD6D1A" w:rsidP="00CD6D1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IS-A relationship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ถ้า </w:t>
      </w:r>
      <w:r w:rsidRPr="00220B18">
        <w:rPr>
          <w:rFonts w:asciiTheme="minorBidi" w:hAnsiTheme="minorBidi"/>
          <w:sz w:val="28"/>
        </w:rPr>
        <w:t xml:space="preserve">entity </w:t>
      </w:r>
      <w:r w:rsidRPr="00220B18">
        <w:rPr>
          <w:rFonts w:asciiTheme="minorBidi" w:hAnsiTheme="minorBidi"/>
          <w:sz w:val="28"/>
          <w:cs/>
        </w:rPr>
        <w:t xml:space="preserve">อยู่ใน </w:t>
      </w:r>
      <w:r w:rsidRPr="00220B18">
        <w:rPr>
          <w:rFonts w:asciiTheme="minorBidi" w:hAnsiTheme="minorBidi"/>
          <w:sz w:val="28"/>
        </w:rPr>
        <w:t xml:space="preserve">subclass </w:t>
      </w:r>
      <w:r w:rsidRPr="00220B18">
        <w:rPr>
          <w:rFonts w:asciiTheme="minorBidi" w:hAnsiTheme="minorBidi"/>
          <w:sz w:val="28"/>
        </w:rPr>
        <w:sym w:font="Wingdings" w:char="F0E0"/>
      </w:r>
      <w:r w:rsidRPr="00220B18">
        <w:rPr>
          <w:rFonts w:asciiTheme="minorBidi" w:hAnsiTheme="minorBidi"/>
          <w:sz w:val="28"/>
        </w:rPr>
        <w:t xml:space="preserve"> entity </w:t>
      </w:r>
      <w:r w:rsidRPr="00220B18">
        <w:rPr>
          <w:rFonts w:asciiTheme="minorBidi" w:hAnsiTheme="minorBidi"/>
          <w:sz w:val="28"/>
          <w:cs/>
        </w:rPr>
        <w:t xml:space="preserve">อยู่ใน </w:t>
      </w:r>
      <w:r w:rsidRPr="00220B18">
        <w:rPr>
          <w:rFonts w:asciiTheme="minorBidi" w:hAnsiTheme="minorBidi"/>
          <w:sz w:val="28"/>
        </w:rPr>
        <w:t xml:space="preserve">superclass </w:t>
      </w:r>
      <w:r w:rsidRPr="00220B18">
        <w:rPr>
          <w:rFonts w:asciiTheme="minorBidi" w:hAnsiTheme="minorBidi"/>
          <w:sz w:val="28"/>
          <w:cs/>
        </w:rPr>
        <w:t>ด้วย</w:t>
      </w:r>
    </w:p>
    <w:p w14:paraId="38A69C33" w14:textId="648AA500" w:rsidR="00CD6D1A" w:rsidRPr="00220B18" w:rsidRDefault="00580EE1" w:rsidP="00CD6D1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>s</w:t>
      </w:r>
      <w:r w:rsidR="00CD6D1A" w:rsidRPr="00220B18">
        <w:rPr>
          <w:rFonts w:asciiTheme="minorBidi" w:hAnsiTheme="minorBidi"/>
          <w:sz w:val="28"/>
        </w:rPr>
        <w:t xml:space="preserve">ubclass inherit </w:t>
      </w:r>
      <w:r w:rsidR="00CD6D1A" w:rsidRPr="00220B18">
        <w:rPr>
          <w:rFonts w:asciiTheme="minorBidi" w:hAnsiTheme="minorBidi"/>
          <w:sz w:val="28"/>
          <w:cs/>
        </w:rPr>
        <w:t xml:space="preserve">ทุก </w:t>
      </w:r>
      <w:r w:rsidR="00CD6D1A" w:rsidRPr="00220B18">
        <w:rPr>
          <w:rFonts w:asciiTheme="minorBidi" w:hAnsiTheme="minorBidi"/>
          <w:sz w:val="28"/>
        </w:rPr>
        <w:t xml:space="preserve">attribute </w:t>
      </w:r>
      <w:r w:rsidR="00CD6D1A" w:rsidRPr="00220B18">
        <w:rPr>
          <w:rFonts w:asciiTheme="minorBidi" w:hAnsiTheme="minorBidi"/>
          <w:sz w:val="28"/>
          <w:cs/>
        </w:rPr>
        <w:t xml:space="preserve">และ </w:t>
      </w:r>
      <w:r w:rsidR="00CD6D1A" w:rsidRPr="00220B18">
        <w:rPr>
          <w:rFonts w:asciiTheme="minorBidi" w:hAnsiTheme="minorBidi"/>
          <w:sz w:val="28"/>
        </w:rPr>
        <w:t xml:space="preserve">relationship </w:t>
      </w:r>
      <w:r w:rsidR="00CD6D1A" w:rsidRPr="00220B18">
        <w:rPr>
          <w:rFonts w:asciiTheme="minorBidi" w:hAnsiTheme="minorBidi"/>
          <w:sz w:val="28"/>
          <w:cs/>
        </w:rPr>
        <w:t xml:space="preserve">ของ </w:t>
      </w:r>
      <w:r w:rsidR="00CD6D1A" w:rsidRPr="00220B18">
        <w:rPr>
          <w:rFonts w:asciiTheme="minorBidi" w:hAnsiTheme="minorBidi"/>
          <w:sz w:val="28"/>
        </w:rPr>
        <w:t>superclass</w:t>
      </w:r>
    </w:p>
    <w:p w14:paraId="35E8CF8F" w14:textId="4EB64ABB" w:rsidR="00DE719E" w:rsidRPr="00220B18" w:rsidRDefault="00220B18" w:rsidP="00DE719E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S</w:t>
      </w:r>
      <w:r w:rsidR="00DE719E" w:rsidRPr="00220B18">
        <w:rPr>
          <w:rFonts w:asciiTheme="minorBidi" w:hAnsiTheme="minorBidi"/>
          <w:b/>
          <w:bCs/>
          <w:sz w:val="28"/>
        </w:rPr>
        <w:t>pecific attribute</w:t>
      </w:r>
      <w:r w:rsidR="00DE719E" w:rsidRPr="00220B18">
        <w:rPr>
          <w:rFonts w:asciiTheme="minorBidi" w:hAnsiTheme="minorBidi"/>
          <w:sz w:val="28"/>
        </w:rPr>
        <w:t xml:space="preserve"> = attribute </w:t>
      </w:r>
      <w:r w:rsidR="00DE719E" w:rsidRPr="00220B18">
        <w:rPr>
          <w:rFonts w:asciiTheme="minorBidi" w:hAnsiTheme="minorBidi"/>
          <w:sz w:val="28"/>
          <w:cs/>
        </w:rPr>
        <w:t xml:space="preserve">ของ </w:t>
      </w:r>
      <w:r w:rsidR="00DE719E" w:rsidRPr="00220B18">
        <w:rPr>
          <w:rFonts w:asciiTheme="minorBidi" w:hAnsiTheme="minorBidi"/>
          <w:sz w:val="28"/>
        </w:rPr>
        <w:t>subclass</w:t>
      </w:r>
    </w:p>
    <w:p w14:paraId="46CF7408" w14:textId="19D64C9D" w:rsidR="00220B18" w:rsidRPr="00220B18" w:rsidRDefault="00220B18" w:rsidP="00B973E5">
      <w:pPr>
        <w:spacing w:after="0"/>
        <w:rPr>
          <w:rFonts w:asciiTheme="minorBidi" w:hAnsiTheme="minorBidi"/>
          <w:b/>
          <w:bCs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Specialization &amp; Generalization</w:t>
      </w:r>
    </w:p>
    <w:p w14:paraId="27413A56" w14:textId="63987F02" w:rsidR="00CD6D1A" w:rsidRPr="00220B18" w:rsidRDefault="00580EE1" w:rsidP="00220B1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 xml:space="preserve">Specialization </w:t>
      </w:r>
      <w:r w:rsidR="00CD6D1A" w:rsidRPr="00220B18">
        <w:rPr>
          <w:rFonts w:asciiTheme="minorBidi" w:hAnsiTheme="minorBidi"/>
          <w:sz w:val="28"/>
        </w:rPr>
        <w:t xml:space="preserve">= </w:t>
      </w:r>
      <w:r w:rsidR="003557F4" w:rsidRPr="00220B18">
        <w:rPr>
          <w:rFonts w:asciiTheme="minorBidi" w:hAnsiTheme="minorBidi"/>
          <w:sz w:val="28"/>
          <w:cs/>
        </w:rPr>
        <w:t xml:space="preserve">การสร้าง </w:t>
      </w:r>
      <w:r w:rsidR="003557F4" w:rsidRPr="00220B18">
        <w:rPr>
          <w:rFonts w:asciiTheme="minorBidi" w:hAnsiTheme="minorBidi"/>
          <w:sz w:val="28"/>
        </w:rPr>
        <w:t xml:space="preserve">subclass </w:t>
      </w:r>
      <w:r w:rsidR="003557F4" w:rsidRPr="00220B18">
        <w:rPr>
          <w:rFonts w:asciiTheme="minorBidi" w:hAnsiTheme="minorBidi"/>
          <w:sz w:val="28"/>
          <w:cs/>
        </w:rPr>
        <w:t xml:space="preserve">จาก </w:t>
      </w:r>
      <w:r w:rsidR="003557F4" w:rsidRPr="00220B18">
        <w:rPr>
          <w:rFonts w:asciiTheme="minorBidi" w:hAnsiTheme="minorBidi"/>
          <w:sz w:val="28"/>
        </w:rPr>
        <w:t xml:space="preserve">superclass - </w:t>
      </w:r>
      <w:r w:rsidR="00DE719E" w:rsidRPr="00220B18">
        <w:rPr>
          <w:rFonts w:asciiTheme="minorBidi" w:hAnsiTheme="minorBidi"/>
          <w:sz w:val="28"/>
          <w:cs/>
        </w:rPr>
        <w:t>แบ่งจาก</w:t>
      </w:r>
      <w:r w:rsidR="003557F4" w:rsidRPr="00220B18">
        <w:rPr>
          <w:rFonts w:asciiTheme="minorBidi" w:hAnsiTheme="minorBidi"/>
          <w:sz w:val="28"/>
          <w:cs/>
        </w:rPr>
        <w:t xml:space="preserve">ลักษณะของ </w:t>
      </w:r>
      <w:r w:rsidR="003557F4" w:rsidRPr="00220B18">
        <w:rPr>
          <w:rFonts w:asciiTheme="minorBidi" w:hAnsiTheme="minorBidi"/>
          <w:sz w:val="28"/>
        </w:rPr>
        <w:t xml:space="preserve">entity </w:t>
      </w:r>
      <w:r w:rsidR="003557F4" w:rsidRPr="00220B18">
        <w:rPr>
          <w:rFonts w:asciiTheme="minorBidi" w:hAnsiTheme="minorBidi"/>
          <w:sz w:val="28"/>
          <w:cs/>
        </w:rPr>
        <w:t xml:space="preserve">ใน </w:t>
      </w:r>
      <w:r w:rsidR="003557F4" w:rsidRPr="00220B18">
        <w:rPr>
          <w:rFonts w:asciiTheme="minorBidi" w:hAnsiTheme="minorBidi"/>
          <w:sz w:val="28"/>
        </w:rPr>
        <w:t>superclass</w:t>
      </w:r>
    </w:p>
    <w:p w14:paraId="3D27A000" w14:textId="6D42054E" w:rsidR="00DE719E" w:rsidRPr="00220B18" w:rsidRDefault="00DE719E" w:rsidP="00220B18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Generalization</w:t>
      </w:r>
      <w:r w:rsidRPr="00220B18">
        <w:rPr>
          <w:rFonts w:asciiTheme="minorBidi" w:hAnsiTheme="minorBidi"/>
          <w:sz w:val="28"/>
        </w:rPr>
        <w:t xml:space="preserve"> = </w:t>
      </w:r>
      <w:r w:rsidRPr="00220B18">
        <w:rPr>
          <w:rFonts w:asciiTheme="minorBidi" w:hAnsiTheme="minorBidi"/>
          <w:sz w:val="28"/>
          <w:cs/>
        </w:rPr>
        <w:t xml:space="preserve">การสร้าง </w:t>
      </w:r>
      <w:r w:rsidRPr="00220B18">
        <w:rPr>
          <w:rFonts w:asciiTheme="minorBidi" w:hAnsiTheme="minorBidi"/>
          <w:sz w:val="28"/>
        </w:rPr>
        <w:t xml:space="preserve">superclass </w:t>
      </w:r>
      <w:r w:rsidRPr="00220B18">
        <w:rPr>
          <w:rFonts w:asciiTheme="minorBidi" w:hAnsiTheme="minorBidi"/>
          <w:sz w:val="28"/>
          <w:cs/>
        </w:rPr>
        <w:t xml:space="preserve">จาก </w:t>
      </w:r>
      <w:r w:rsidRPr="00220B18">
        <w:rPr>
          <w:rFonts w:asciiTheme="minorBidi" w:hAnsiTheme="minorBidi"/>
          <w:sz w:val="28"/>
        </w:rPr>
        <w:t xml:space="preserve">subclass - </w:t>
      </w:r>
      <w:r w:rsidRPr="00220B18">
        <w:rPr>
          <w:rFonts w:asciiTheme="minorBidi" w:hAnsiTheme="minorBidi"/>
          <w:sz w:val="28"/>
          <w:cs/>
        </w:rPr>
        <w:t>ดูที่</w:t>
      </w:r>
      <w:r w:rsidRPr="00220B18">
        <w:rPr>
          <w:rFonts w:asciiTheme="minorBidi" w:hAnsiTheme="minorBidi"/>
          <w:sz w:val="28"/>
        </w:rPr>
        <w:t xml:space="preserve"> common feature </w:t>
      </w:r>
      <w:r w:rsidRPr="00220B18">
        <w:rPr>
          <w:rFonts w:asciiTheme="minorBidi" w:hAnsiTheme="minorBidi"/>
          <w:sz w:val="28"/>
          <w:cs/>
        </w:rPr>
        <w:t xml:space="preserve">ของทุก </w:t>
      </w:r>
      <w:r w:rsidRPr="00220B18">
        <w:rPr>
          <w:rFonts w:asciiTheme="minorBidi" w:hAnsiTheme="minorBidi"/>
          <w:sz w:val="28"/>
        </w:rPr>
        <w:t>subclass</w:t>
      </w:r>
    </w:p>
    <w:p w14:paraId="6D19EF13" w14:textId="30606A06" w:rsidR="00DE719E" w:rsidRPr="00220B18" w:rsidRDefault="00DE719E" w:rsidP="00220B18">
      <w:pPr>
        <w:spacing w:after="0"/>
        <w:ind w:firstLine="36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: {CAR, TRUCK} </w:t>
      </w:r>
      <w:r w:rsidRPr="00220B18">
        <w:rPr>
          <w:rFonts w:asciiTheme="minorBidi" w:hAnsiTheme="minorBidi"/>
          <w:sz w:val="28"/>
          <w:cs/>
        </w:rPr>
        <w:t xml:space="preserve">เป็น </w:t>
      </w:r>
      <w:r w:rsidRPr="00220B18">
        <w:rPr>
          <w:rFonts w:asciiTheme="minorBidi" w:hAnsiTheme="minorBidi"/>
          <w:sz w:val="28"/>
        </w:rPr>
        <w:t xml:space="preserve">specialization </w:t>
      </w:r>
      <w:r w:rsidRPr="00220B18">
        <w:rPr>
          <w:rFonts w:asciiTheme="minorBidi" w:hAnsiTheme="minorBidi"/>
          <w:sz w:val="28"/>
          <w:cs/>
        </w:rPr>
        <w:t xml:space="preserve">ของ </w:t>
      </w:r>
      <w:r w:rsidRPr="00220B18">
        <w:rPr>
          <w:rFonts w:asciiTheme="minorBidi" w:hAnsiTheme="minorBidi"/>
          <w:sz w:val="28"/>
        </w:rPr>
        <w:t>VEHICLE</w:t>
      </w:r>
      <w:r w:rsidR="00220B18" w:rsidRPr="00220B18">
        <w:rPr>
          <w:rFonts w:asciiTheme="minorBidi" w:hAnsiTheme="minorBidi"/>
          <w:sz w:val="28"/>
        </w:rPr>
        <w:t xml:space="preserve"> &lt;--&gt; </w:t>
      </w:r>
      <w:r w:rsidRPr="00220B18">
        <w:rPr>
          <w:rFonts w:asciiTheme="minorBidi" w:hAnsiTheme="minorBidi"/>
          <w:sz w:val="28"/>
        </w:rPr>
        <w:t>VEHICLE</w:t>
      </w:r>
      <w:r w:rsidRPr="00220B18">
        <w:rPr>
          <w:rFonts w:asciiTheme="minorBidi" w:hAnsiTheme="minorBidi"/>
          <w:sz w:val="28"/>
          <w:cs/>
        </w:rPr>
        <w:t xml:space="preserve"> เป็น </w:t>
      </w:r>
      <w:r w:rsidRPr="00220B18">
        <w:rPr>
          <w:rFonts w:asciiTheme="minorBidi" w:hAnsiTheme="minorBidi"/>
          <w:sz w:val="28"/>
        </w:rPr>
        <w:t xml:space="preserve">generalization </w:t>
      </w:r>
      <w:r w:rsidRPr="00220B18">
        <w:rPr>
          <w:rFonts w:asciiTheme="minorBidi" w:hAnsiTheme="minorBidi"/>
          <w:sz w:val="28"/>
          <w:cs/>
        </w:rPr>
        <w:t xml:space="preserve">ของ </w:t>
      </w:r>
      <w:r w:rsidRPr="00220B18">
        <w:rPr>
          <w:rFonts w:asciiTheme="minorBidi" w:hAnsiTheme="minorBidi"/>
          <w:sz w:val="28"/>
        </w:rPr>
        <w:t xml:space="preserve">CAR </w:t>
      </w:r>
      <w:r w:rsidRPr="00220B18">
        <w:rPr>
          <w:rFonts w:asciiTheme="minorBidi" w:hAnsiTheme="minorBidi"/>
          <w:sz w:val="28"/>
          <w:cs/>
        </w:rPr>
        <w:t xml:space="preserve">และ </w:t>
      </w:r>
      <w:r w:rsidRPr="00220B18">
        <w:rPr>
          <w:rFonts w:asciiTheme="minorBidi" w:hAnsiTheme="minorBidi"/>
          <w:sz w:val="28"/>
        </w:rPr>
        <w:t xml:space="preserve">TRUCK </w:t>
      </w:r>
    </w:p>
    <w:p w14:paraId="42BA9615" w14:textId="34830844" w:rsidR="00220B18" w:rsidRPr="00F6598C" w:rsidRDefault="00F6598C" w:rsidP="00220B18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sz w:val="28"/>
        </w:rPr>
        <w:t>Defining c</w:t>
      </w:r>
      <w:r w:rsidR="00220B18" w:rsidRPr="00F6598C">
        <w:rPr>
          <w:rFonts w:asciiTheme="minorBidi" w:hAnsiTheme="minorBidi"/>
          <w:sz w:val="28"/>
        </w:rPr>
        <w:t>onstraint</w:t>
      </w:r>
    </w:p>
    <w:p w14:paraId="1BA88EB8" w14:textId="17F6A3F4" w:rsidR="00220B18" w:rsidRDefault="00220B18" w:rsidP="00220B18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Attribute-defined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แบ่ง </w:t>
      </w:r>
      <w:r w:rsidRPr="00220B18">
        <w:rPr>
          <w:rFonts w:asciiTheme="minorBidi" w:hAnsiTheme="minorBidi"/>
          <w:b/>
          <w:bCs/>
          <w:sz w:val="28"/>
        </w:rPr>
        <w:t>Condition-defined subclass</w:t>
      </w:r>
      <w:r>
        <w:rPr>
          <w:rFonts w:asciiTheme="minorBidi" w:hAnsiTheme="minorBidi" w:hint="cs"/>
          <w:sz w:val="28"/>
          <w:cs/>
        </w:rPr>
        <w:t xml:space="preserve"> </w:t>
      </w:r>
      <w:r w:rsidRPr="00220B18">
        <w:rPr>
          <w:rFonts w:asciiTheme="minorBidi" w:hAnsiTheme="minorBidi"/>
          <w:sz w:val="28"/>
        </w:rPr>
        <w:t>=</w:t>
      </w:r>
      <w:r>
        <w:rPr>
          <w:rFonts w:asciiTheme="minorBidi" w:hAnsiTheme="minorBidi"/>
          <w:b/>
          <w:bCs/>
          <w:sz w:val="28"/>
        </w:rPr>
        <w:t xml:space="preserve"> Predicate</w:t>
      </w:r>
      <w:r w:rsidRPr="00220B18">
        <w:rPr>
          <w:rFonts w:asciiTheme="minorBidi" w:hAnsiTheme="minorBidi"/>
          <w:b/>
          <w:bCs/>
          <w:sz w:val="28"/>
        </w:rPr>
        <w:t>-defined subclass</w:t>
      </w:r>
      <w:r>
        <w:rPr>
          <w:rFonts w:asciiTheme="minorBidi" w:hAnsiTheme="minorBidi" w:hint="cs"/>
          <w:sz w:val="28"/>
          <w:cs/>
        </w:rPr>
        <w:t xml:space="preserve"> ด้วย </w:t>
      </w:r>
      <w:r>
        <w:rPr>
          <w:rFonts w:asciiTheme="minorBidi" w:hAnsiTheme="minorBidi"/>
          <w:b/>
          <w:bCs/>
          <w:sz w:val="28"/>
        </w:rPr>
        <w:t>D</w:t>
      </w:r>
      <w:r w:rsidRPr="00220B18">
        <w:rPr>
          <w:rFonts w:asciiTheme="minorBidi" w:hAnsiTheme="minorBidi"/>
          <w:b/>
          <w:bCs/>
          <w:sz w:val="28"/>
        </w:rPr>
        <w:t>efining attribute</w:t>
      </w:r>
      <w:r w:rsidRPr="00220B18">
        <w:rPr>
          <w:rFonts w:asciiTheme="minorBidi" w:hAnsiTheme="minorBidi"/>
          <w:sz w:val="28"/>
        </w:rPr>
        <w:t xml:space="preserve"> : job type</w:t>
      </w:r>
    </w:p>
    <w:p w14:paraId="6BFC84B4" w14:textId="30001368" w:rsidR="00220B18" w:rsidRDefault="00220B18" w:rsidP="00220B18">
      <w:pPr>
        <w:pStyle w:val="ListParagraph"/>
        <w:numPr>
          <w:ilvl w:val="2"/>
          <w:numId w:val="1"/>
        </w:numPr>
        <w:rPr>
          <w:rFonts w:asciiTheme="minorBidi" w:hAnsiTheme="minorBidi"/>
          <w:sz w:val="28"/>
        </w:rPr>
      </w:pPr>
      <w:r w:rsidRPr="00220B18">
        <w:rPr>
          <w:rFonts w:asciiTheme="minorBidi" w:hAnsiTheme="minorBidi" w:hint="cs"/>
          <w:sz w:val="28"/>
          <w:cs/>
        </w:rPr>
        <w:t>เขียน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 xml:space="preserve">defining attribute </w:t>
      </w:r>
      <w:r>
        <w:rPr>
          <w:rFonts w:asciiTheme="minorBidi" w:hAnsiTheme="minorBidi" w:hint="cs"/>
          <w:sz w:val="28"/>
          <w:cs/>
        </w:rPr>
        <w:t xml:space="preserve">ไว้ที่เส้นฝั่ง </w:t>
      </w:r>
      <w:r>
        <w:rPr>
          <w:rFonts w:asciiTheme="minorBidi" w:hAnsiTheme="minorBidi"/>
          <w:sz w:val="28"/>
        </w:rPr>
        <w:t>superclass</w:t>
      </w:r>
    </w:p>
    <w:p w14:paraId="0DF54757" w14:textId="7623427D" w:rsidR="00220B18" w:rsidRPr="00220B18" w:rsidRDefault="00220B18" w:rsidP="00220B18">
      <w:pPr>
        <w:pStyle w:val="ListParagraph"/>
        <w:numPr>
          <w:ilvl w:val="2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ขียน </w:t>
      </w:r>
      <w:r w:rsidR="00F6598C">
        <w:rPr>
          <w:rFonts w:asciiTheme="minorBidi" w:hAnsiTheme="minorBidi"/>
          <w:sz w:val="28"/>
        </w:rPr>
        <w:t>‘</w:t>
      </w:r>
      <w:r>
        <w:rPr>
          <w:rFonts w:asciiTheme="minorBidi" w:hAnsiTheme="minorBidi"/>
          <w:sz w:val="28"/>
        </w:rPr>
        <w:t>value</w:t>
      </w:r>
      <w:r w:rsidR="00F6598C">
        <w:rPr>
          <w:rFonts w:asciiTheme="minorBidi" w:hAnsiTheme="minorBidi"/>
          <w:sz w:val="28"/>
        </w:rPr>
        <w:t>’</w:t>
      </w:r>
      <w:r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 w:hint="cs"/>
          <w:sz w:val="28"/>
          <w:cs/>
        </w:rPr>
        <w:t xml:space="preserve">ไว้ที่เส้นฝั่ง </w:t>
      </w:r>
      <w:r>
        <w:rPr>
          <w:rFonts w:asciiTheme="minorBidi" w:hAnsiTheme="minorBidi"/>
          <w:sz w:val="28"/>
        </w:rPr>
        <w:t>subclass</w:t>
      </w:r>
    </w:p>
    <w:p w14:paraId="2D741343" w14:textId="77777777" w:rsidR="00F6598C" w:rsidRDefault="00220B18" w:rsidP="00220B18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b/>
          <w:bCs/>
          <w:sz w:val="28"/>
        </w:rPr>
        <w:t>User-defined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 xml:space="preserve">: </w:t>
      </w:r>
      <w:r>
        <w:rPr>
          <w:rFonts w:asciiTheme="minorBidi" w:hAnsiTheme="minorBidi" w:hint="cs"/>
          <w:sz w:val="28"/>
          <w:cs/>
        </w:rPr>
        <w:t xml:space="preserve">เงื่อนไข </w:t>
      </w:r>
      <w:r>
        <w:rPr>
          <w:rFonts w:asciiTheme="minorBidi" w:hAnsiTheme="minorBidi"/>
          <w:sz w:val="28"/>
        </w:rPr>
        <w:t>honor degree</w:t>
      </w:r>
    </w:p>
    <w:p w14:paraId="2C0358ED" w14:textId="2265E5A7" w:rsidR="00F6598C" w:rsidRDefault="00F6598C" w:rsidP="00F6598C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Disjointness constraint</w:t>
      </w:r>
    </w:p>
    <w:p w14:paraId="3A27F483" w14:textId="41FAB757" w:rsidR="00F6598C" w:rsidRDefault="00F6598C" w:rsidP="00F6598C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b/>
          <w:bCs/>
          <w:sz w:val="28"/>
        </w:rPr>
        <w:t>Disjoint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ห้ามอยู่หลาย </w:t>
      </w:r>
      <w:r>
        <w:rPr>
          <w:rFonts w:asciiTheme="minorBidi" w:hAnsiTheme="minorBidi"/>
          <w:sz w:val="28"/>
        </w:rPr>
        <w:t>subclass</w:t>
      </w:r>
    </w:p>
    <w:p w14:paraId="4A585AC6" w14:textId="2CD8BB7B" w:rsidR="00F6598C" w:rsidRDefault="00F6598C" w:rsidP="00F6598C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b/>
          <w:bCs/>
          <w:sz w:val="28"/>
        </w:rPr>
        <w:t>Overlap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อยู่หลาย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>ได้</w:t>
      </w:r>
    </w:p>
    <w:p w14:paraId="55BB949F" w14:textId="5510EE72" w:rsidR="00F6598C" w:rsidRDefault="00F6598C" w:rsidP="00F6598C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ompleteness constraint</w:t>
      </w:r>
    </w:p>
    <w:p w14:paraId="05987E48" w14:textId="628DA7F6" w:rsidR="00F6598C" w:rsidRDefault="00F6598C" w:rsidP="00F6598C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b/>
          <w:bCs/>
          <w:sz w:val="28"/>
        </w:rPr>
        <w:t>Total</w:t>
      </w:r>
      <w:r>
        <w:rPr>
          <w:rFonts w:asciiTheme="minorBidi" w:hAnsiTheme="minorBidi"/>
          <w:sz w:val="28"/>
        </w:rPr>
        <w:t xml:space="preserve"> = </w:t>
      </w:r>
      <w:r>
        <w:rPr>
          <w:rFonts w:asciiTheme="minorBidi" w:hAnsiTheme="minorBidi" w:hint="cs"/>
          <w:sz w:val="28"/>
          <w:cs/>
        </w:rPr>
        <w:t xml:space="preserve">ทุก </w:t>
      </w:r>
      <w:r>
        <w:rPr>
          <w:rFonts w:asciiTheme="minorBidi" w:hAnsiTheme="minorBidi"/>
          <w:sz w:val="28"/>
        </w:rPr>
        <w:t xml:space="preserve">entity </w:t>
      </w:r>
      <w:r>
        <w:rPr>
          <w:rFonts w:asciiTheme="minorBidi" w:hAnsiTheme="minorBidi" w:hint="cs"/>
          <w:sz w:val="28"/>
          <w:cs/>
        </w:rPr>
        <w:t xml:space="preserve">ต้องอยู่ใน </w:t>
      </w:r>
      <w:r>
        <w:rPr>
          <w:rFonts w:asciiTheme="minorBidi" w:hAnsiTheme="minorBidi"/>
          <w:sz w:val="28"/>
        </w:rPr>
        <w:t>subclass</w:t>
      </w:r>
    </w:p>
    <w:p w14:paraId="553BC775" w14:textId="21E0DBEA" w:rsidR="00F6598C" w:rsidRDefault="00F6598C" w:rsidP="00F6598C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b/>
          <w:bCs/>
          <w:sz w:val="28"/>
        </w:rPr>
        <w:t>Partial</w:t>
      </w:r>
      <w:r>
        <w:rPr>
          <w:rFonts w:asciiTheme="minorBidi" w:hAnsiTheme="minorBidi"/>
          <w:sz w:val="28"/>
        </w:rPr>
        <w:t xml:space="preserve"> = entity </w:t>
      </w:r>
      <w:r>
        <w:rPr>
          <w:rFonts w:asciiTheme="minorBidi" w:hAnsiTheme="minorBidi" w:hint="cs"/>
          <w:sz w:val="28"/>
          <w:cs/>
        </w:rPr>
        <w:t xml:space="preserve">ไม่ต้องอยู่ใน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>ไหนเลยก็ได้</w:t>
      </w:r>
    </w:p>
    <w:p w14:paraId="4A617739" w14:textId="212E2888" w:rsidR="00F6598C" w:rsidRDefault="00F6598C" w:rsidP="00F6598C">
      <w:pPr>
        <w:ind w:left="108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Generalization </w:t>
      </w:r>
      <w:r>
        <w:rPr>
          <w:rFonts w:asciiTheme="minorBidi" w:hAnsiTheme="minorBidi" w:hint="cs"/>
          <w:sz w:val="28"/>
          <w:cs/>
        </w:rPr>
        <w:t xml:space="preserve">ส่วนใหญ่เป็น </w:t>
      </w:r>
      <w:r>
        <w:rPr>
          <w:rFonts w:asciiTheme="minorBidi" w:hAnsiTheme="minorBidi"/>
          <w:sz w:val="28"/>
        </w:rPr>
        <w:t xml:space="preserve">total </w:t>
      </w:r>
      <w:r>
        <w:rPr>
          <w:rFonts w:asciiTheme="minorBidi" w:hAnsiTheme="minorBidi" w:hint="cs"/>
          <w:sz w:val="28"/>
          <w:cs/>
        </w:rPr>
        <w:t xml:space="preserve">เพราะ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ถูก </w:t>
      </w:r>
      <w:r>
        <w:rPr>
          <w:rFonts w:asciiTheme="minorBidi" w:hAnsiTheme="minorBidi"/>
          <w:sz w:val="28"/>
        </w:rPr>
        <w:t>derive</w:t>
      </w:r>
      <w:r>
        <w:rPr>
          <w:rFonts w:asciiTheme="minorBidi" w:hAnsiTheme="minorBidi" w:hint="cs"/>
          <w:sz w:val="28"/>
          <w:cs/>
        </w:rPr>
        <w:t xml:space="preserve"> มาจาก </w:t>
      </w:r>
      <w:r>
        <w:rPr>
          <w:rFonts w:asciiTheme="minorBidi" w:hAnsiTheme="minorBidi"/>
          <w:sz w:val="28"/>
        </w:rPr>
        <w:t>subclass</w:t>
      </w:r>
    </w:p>
    <w:p w14:paraId="2F985E0F" w14:textId="13C31FD3" w:rsidR="009C34C2" w:rsidRDefault="009C34C2" w:rsidP="009C34C2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Hierarchy &amp; Lattice - subclass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>ย่อย</w:t>
      </w:r>
      <w:r>
        <w:rPr>
          <w:rFonts w:asciiTheme="minorBidi" w:hAnsiTheme="minorBidi"/>
          <w:sz w:val="28"/>
        </w:rPr>
        <w:t xml:space="preserve"> – subclass inherit </w:t>
      </w:r>
      <w:r>
        <w:rPr>
          <w:rFonts w:asciiTheme="minorBidi" w:hAnsiTheme="minorBidi" w:hint="cs"/>
          <w:sz w:val="28"/>
          <w:cs/>
        </w:rPr>
        <w:t xml:space="preserve">จาก </w:t>
      </w:r>
      <w:r>
        <w:rPr>
          <w:rFonts w:asciiTheme="minorBidi" w:hAnsiTheme="minorBidi"/>
          <w:sz w:val="28"/>
        </w:rPr>
        <w:t xml:space="preserve">predecessor superclass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direct superclass </w:t>
      </w:r>
      <w:r>
        <w:rPr>
          <w:rFonts w:asciiTheme="minorBidi" w:hAnsiTheme="minorBidi" w:hint="cs"/>
          <w:sz w:val="28"/>
          <w:cs/>
        </w:rPr>
        <w:t>ด้วย</w:t>
      </w:r>
    </w:p>
    <w:p w14:paraId="02D5A188" w14:textId="4390254A" w:rsidR="00315481" w:rsidRDefault="009C34C2" w:rsidP="009C34C2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Hierarchy =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 xml:space="preserve">single inheritance = </w:t>
      </w:r>
      <w:r>
        <w:rPr>
          <w:rFonts w:asciiTheme="minorBidi" w:hAnsiTheme="minorBidi" w:hint="cs"/>
          <w:sz w:val="28"/>
          <w:cs/>
        </w:rPr>
        <w:t xml:space="preserve">แต่ละ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 xml:space="preserve">มี 1 </w:t>
      </w:r>
      <w:r>
        <w:rPr>
          <w:rFonts w:asciiTheme="minorBidi" w:hAnsiTheme="minorBidi"/>
          <w:sz w:val="28"/>
        </w:rPr>
        <w:t>superclass</w:t>
      </w:r>
    </w:p>
    <w:p w14:paraId="260DFB4C" w14:textId="13FE322D" w:rsidR="00236467" w:rsidRDefault="009C34C2" w:rsidP="009C34C2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 xml:space="preserve">Lattice =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>multiple inheritance</w:t>
      </w:r>
      <w:r w:rsidR="00A53A55">
        <w:rPr>
          <w:rFonts w:asciiTheme="minorBidi" w:hAnsiTheme="minorBidi" w:hint="cs"/>
          <w:sz w:val="28"/>
          <w:cs/>
        </w:rPr>
        <w:t xml:space="preserve"> </w:t>
      </w:r>
      <w:r w:rsidR="00A53A55">
        <w:rPr>
          <w:rFonts w:asciiTheme="minorBidi" w:hAnsiTheme="minorBidi"/>
          <w:sz w:val="28"/>
        </w:rPr>
        <w:t xml:space="preserve">= shared subclass inherit </w:t>
      </w:r>
      <w:r w:rsidR="00A53A55">
        <w:rPr>
          <w:rFonts w:asciiTheme="minorBidi" w:hAnsiTheme="minorBidi" w:hint="cs"/>
          <w:sz w:val="28"/>
          <w:cs/>
        </w:rPr>
        <w:t xml:space="preserve">จากหลาย </w:t>
      </w:r>
      <w:r w:rsidR="00A53A55">
        <w:rPr>
          <w:rFonts w:asciiTheme="minorBidi" w:hAnsiTheme="minorBidi"/>
          <w:sz w:val="28"/>
        </w:rPr>
        <w:t>superclass</w:t>
      </w:r>
    </w:p>
    <w:p w14:paraId="2294F7E2" w14:textId="11C82893" w:rsidR="009C34C2" w:rsidRDefault="009C34C2" w:rsidP="00A53A55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 w:rsidRPr="00A134E1">
        <w:rPr>
          <w:rFonts w:asciiTheme="minorBidi" w:hAnsiTheme="minorBidi"/>
          <w:b/>
          <w:bCs/>
          <w:sz w:val="28"/>
        </w:rPr>
        <w:t>Shared subclass</w:t>
      </w:r>
      <w:r w:rsidR="00236467">
        <w:rPr>
          <w:rFonts w:asciiTheme="minorBidi" w:hAnsiTheme="minorBidi" w:hint="cs"/>
          <w:sz w:val="28"/>
          <w:cs/>
        </w:rPr>
        <w:t xml:space="preserve"> </w:t>
      </w:r>
      <w:r w:rsidR="00236467">
        <w:rPr>
          <w:rFonts w:asciiTheme="minorBidi" w:hAnsiTheme="minorBidi"/>
          <w:sz w:val="28"/>
        </w:rPr>
        <w:t xml:space="preserve">= subclass </w:t>
      </w:r>
      <w:r w:rsidR="00236467">
        <w:rPr>
          <w:rFonts w:asciiTheme="minorBidi" w:hAnsiTheme="minorBidi" w:hint="cs"/>
          <w:sz w:val="28"/>
          <w:cs/>
        </w:rPr>
        <w:t xml:space="preserve">ที่มีมากกว่า 1 </w:t>
      </w:r>
      <w:r w:rsidR="00236467">
        <w:rPr>
          <w:rFonts w:asciiTheme="minorBidi" w:hAnsiTheme="minorBidi"/>
          <w:sz w:val="28"/>
        </w:rPr>
        <w:t>superclass</w:t>
      </w:r>
    </w:p>
    <w:p w14:paraId="46C9432D" w14:textId="4B05C958" w:rsidR="00B7369E" w:rsidRDefault="00B7369E" w:rsidP="00B7369E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>เป็น</w:t>
      </w:r>
      <w:r w:rsidR="00F51FC5">
        <w:rPr>
          <w:rFonts w:asciiTheme="minorBidi" w:hAnsiTheme="minorBidi" w:hint="cs"/>
          <w:sz w:val="28"/>
          <w:cs/>
        </w:rPr>
        <w:t>หลาย</w:t>
      </w:r>
      <w:r>
        <w:rPr>
          <w:rFonts w:asciiTheme="minorBidi" w:hAnsiTheme="minorBidi"/>
          <w:sz w:val="28"/>
        </w:rPr>
        <w:t xml:space="preserve"> superclass/subclass relationship </w:t>
      </w:r>
      <w:r>
        <w:rPr>
          <w:rFonts w:asciiTheme="minorBidi" w:hAnsiTheme="minorBidi" w:hint="cs"/>
          <w:sz w:val="28"/>
          <w:cs/>
        </w:rPr>
        <w:t xml:space="preserve">ที่แต่ละ </w:t>
      </w:r>
      <w:r>
        <w:rPr>
          <w:rFonts w:asciiTheme="minorBidi" w:hAnsiTheme="minorBidi"/>
          <w:sz w:val="28"/>
        </w:rPr>
        <w:t xml:space="preserve">relationship </w:t>
      </w:r>
      <w:r>
        <w:rPr>
          <w:rFonts w:asciiTheme="minorBidi" w:hAnsiTheme="minorBidi" w:hint="cs"/>
          <w:sz w:val="28"/>
          <w:cs/>
        </w:rPr>
        <w:t xml:space="preserve">มี 1 </w:t>
      </w:r>
      <w:r>
        <w:rPr>
          <w:rFonts w:asciiTheme="minorBidi" w:hAnsiTheme="minorBidi"/>
          <w:sz w:val="28"/>
        </w:rPr>
        <w:t>superclass</w:t>
      </w:r>
    </w:p>
    <w:p w14:paraId="380A16FA" w14:textId="73D5A547" w:rsidR="00F51FC5" w:rsidRDefault="00F51FC5" w:rsidP="00B7369E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 xml:space="preserve">subset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มา </w:t>
      </w:r>
      <w:r>
        <w:rPr>
          <w:rFonts w:asciiTheme="minorBidi" w:hAnsiTheme="minorBidi"/>
          <w:sz w:val="28"/>
        </w:rPr>
        <w:t xml:space="preserve">intersect </w:t>
      </w:r>
      <w:r>
        <w:rPr>
          <w:rFonts w:asciiTheme="minorBidi" w:hAnsiTheme="minorBidi" w:hint="cs"/>
          <w:sz w:val="28"/>
          <w:cs/>
        </w:rPr>
        <w:t>กัน</w:t>
      </w:r>
    </w:p>
    <w:p w14:paraId="663283D6" w14:textId="3E4E7AB9" w:rsidR="00F51FC5" w:rsidRPr="00F51FC5" w:rsidRDefault="00F51FC5" w:rsidP="00F51FC5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 w:rsidRPr="00F51FC5">
        <w:rPr>
          <w:rFonts w:asciiTheme="minorBidi" w:hAnsiTheme="minorBidi"/>
          <w:sz w:val="28"/>
        </w:rPr>
        <w:t xml:space="preserve">member </w:t>
      </w:r>
      <w:r w:rsidRPr="00F51FC5">
        <w:rPr>
          <w:rFonts w:asciiTheme="minorBidi" w:hAnsiTheme="minorBidi" w:hint="cs"/>
          <w:sz w:val="28"/>
          <w:cs/>
        </w:rPr>
        <w:t xml:space="preserve">ของ </w:t>
      </w:r>
      <w:r w:rsidRPr="00F51FC5">
        <w:rPr>
          <w:rFonts w:asciiTheme="minorBidi" w:hAnsiTheme="minorBidi"/>
          <w:sz w:val="28"/>
        </w:rPr>
        <w:t xml:space="preserve">shared subclass </w:t>
      </w:r>
      <w:r w:rsidRPr="00F51FC5">
        <w:rPr>
          <w:rFonts w:asciiTheme="minorBidi" w:hAnsiTheme="minorBidi" w:hint="cs"/>
          <w:sz w:val="28"/>
          <w:cs/>
        </w:rPr>
        <w:t xml:space="preserve">อยู่ในทุก </w:t>
      </w:r>
      <w:r w:rsidRPr="00F51FC5">
        <w:rPr>
          <w:rFonts w:asciiTheme="minorBidi" w:hAnsiTheme="minorBidi"/>
          <w:sz w:val="28"/>
        </w:rPr>
        <w:t>superclass</w:t>
      </w:r>
    </w:p>
    <w:p w14:paraId="0247FFD3" w14:textId="0E07FFBC" w:rsidR="00F6598C" w:rsidRDefault="00236467" w:rsidP="00F51FC5">
      <w:pPr>
        <w:pStyle w:val="ListParagraph"/>
        <w:rPr>
          <w:rFonts w:asciiTheme="minorBidi" w:hAnsiTheme="minorBidi"/>
          <w:sz w:val="28"/>
        </w:rPr>
      </w:pPr>
      <w:r w:rsidRPr="00A134E1">
        <w:rPr>
          <w:rFonts w:asciiTheme="minorBidi" w:hAnsiTheme="minorBidi"/>
          <w:b/>
          <w:bCs/>
          <w:sz w:val="28"/>
        </w:rPr>
        <w:t>Category</w:t>
      </w:r>
      <w:r>
        <w:rPr>
          <w:rFonts w:asciiTheme="minorBidi" w:hAnsiTheme="minorBidi"/>
          <w:sz w:val="28"/>
        </w:rPr>
        <w:t xml:space="preserve"> = Union type = member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 xml:space="preserve">subset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ที่มา </w:t>
      </w:r>
      <w:r>
        <w:rPr>
          <w:rFonts w:asciiTheme="minorBidi" w:hAnsiTheme="minorBidi"/>
          <w:sz w:val="28"/>
        </w:rPr>
        <w:t>union</w:t>
      </w:r>
      <w:r>
        <w:rPr>
          <w:rFonts w:asciiTheme="minorBidi" w:hAnsiTheme="minorBidi" w:hint="cs"/>
          <w:sz w:val="28"/>
          <w:cs/>
        </w:rPr>
        <w:t xml:space="preserve"> กัน</w:t>
      </w:r>
    </w:p>
    <w:p w14:paraId="63EA7AAE" w14:textId="4E15167C" w:rsidR="00B7369E" w:rsidRDefault="00B7369E" w:rsidP="00B7369E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ป็น </w:t>
      </w:r>
      <w:r w:rsidR="00F51FC5">
        <w:rPr>
          <w:rFonts w:asciiTheme="minorBidi" w:hAnsiTheme="minorBidi" w:hint="cs"/>
          <w:sz w:val="28"/>
          <w:cs/>
        </w:rPr>
        <w:t>1</w:t>
      </w:r>
      <w:r>
        <w:rPr>
          <w:rFonts w:asciiTheme="minorBidi" w:hAnsiTheme="minorBidi"/>
          <w:sz w:val="28"/>
        </w:rPr>
        <w:t xml:space="preserve"> superclass/subclass relationship </w:t>
      </w:r>
      <w:r>
        <w:rPr>
          <w:rFonts w:asciiTheme="minorBidi" w:hAnsiTheme="minorBidi" w:hint="cs"/>
          <w:sz w:val="28"/>
          <w:cs/>
        </w:rPr>
        <w:t>ที่มี</w:t>
      </w:r>
      <w:r>
        <w:rPr>
          <w:rFonts w:asciiTheme="minorBidi" w:hAnsiTheme="minorBidi"/>
          <w:sz w:val="28"/>
        </w:rPr>
        <w:t xml:space="preserve"> &gt;</w:t>
      </w:r>
      <w:r>
        <w:rPr>
          <w:rFonts w:asciiTheme="minorBidi" w:hAnsiTheme="minorBidi" w:hint="cs"/>
          <w:sz w:val="28"/>
          <w:cs/>
        </w:rPr>
        <w:t xml:space="preserve"> 1 </w:t>
      </w:r>
      <w:r>
        <w:rPr>
          <w:rFonts w:asciiTheme="minorBidi" w:hAnsiTheme="minorBidi"/>
          <w:sz w:val="28"/>
        </w:rPr>
        <w:t>superclass</w:t>
      </w:r>
    </w:p>
    <w:p w14:paraId="1A0C63E6" w14:textId="7AD4EB8F" w:rsidR="00F51FC5" w:rsidRDefault="00F51FC5" w:rsidP="00B7369E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 xml:space="preserve">subset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มา </w:t>
      </w:r>
      <w:r>
        <w:rPr>
          <w:rFonts w:asciiTheme="minorBidi" w:hAnsiTheme="minorBidi"/>
          <w:sz w:val="28"/>
        </w:rPr>
        <w:t xml:space="preserve">union </w:t>
      </w:r>
      <w:r>
        <w:rPr>
          <w:rFonts w:asciiTheme="minorBidi" w:hAnsiTheme="minorBidi" w:hint="cs"/>
          <w:sz w:val="28"/>
          <w:cs/>
        </w:rPr>
        <w:t>กัน</w:t>
      </w:r>
    </w:p>
    <w:p w14:paraId="0B26BC66" w14:textId="3F51D390" w:rsidR="00F51FC5" w:rsidRPr="00F51FC5" w:rsidRDefault="00F51FC5" w:rsidP="00F51FC5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  <w:cs/>
        </w:rPr>
      </w:pPr>
      <w:r>
        <w:rPr>
          <w:rFonts w:asciiTheme="minorBidi" w:hAnsiTheme="minorBidi"/>
          <w:sz w:val="28"/>
        </w:rPr>
        <w:t>m</w:t>
      </w:r>
      <w:r w:rsidRPr="00F51FC5">
        <w:rPr>
          <w:rFonts w:asciiTheme="minorBidi" w:hAnsiTheme="minorBidi"/>
          <w:sz w:val="28"/>
        </w:rPr>
        <w:t xml:space="preserve">ember </w:t>
      </w:r>
      <w:r w:rsidRPr="00F51FC5">
        <w:rPr>
          <w:rFonts w:asciiTheme="minorBidi" w:hAnsiTheme="minorBidi" w:hint="cs"/>
          <w:sz w:val="28"/>
          <w:cs/>
        </w:rPr>
        <w:t xml:space="preserve">ของ </w:t>
      </w:r>
      <w:r w:rsidRPr="00F51FC5">
        <w:rPr>
          <w:rFonts w:asciiTheme="minorBidi" w:hAnsiTheme="minorBidi"/>
          <w:sz w:val="28"/>
        </w:rPr>
        <w:t xml:space="preserve">category </w:t>
      </w:r>
      <w:r w:rsidRPr="00F51FC5">
        <w:rPr>
          <w:rFonts w:asciiTheme="minorBidi" w:hAnsiTheme="minorBidi" w:hint="cs"/>
          <w:sz w:val="28"/>
          <w:cs/>
        </w:rPr>
        <w:t xml:space="preserve">อยู่ในอย่างน้อย 1 </w:t>
      </w:r>
      <w:r w:rsidRPr="00F51FC5">
        <w:rPr>
          <w:rFonts w:asciiTheme="minorBidi" w:hAnsiTheme="minorBidi"/>
          <w:sz w:val="28"/>
        </w:rPr>
        <w:t xml:space="preserve">superclass </w:t>
      </w:r>
    </w:p>
    <w:p w14:paraId="7C26D546" w14:textId="39977D7D" w:rsidR="00A134E1" w:rsidRDefault="00A134E1" w:rsidP="00F6598C">
      <w:pPr>
        <w:rPr>
          <w:rFonts w:asciiTheme="minorBidi" w:hAnsiTheme="minorBidi"/>
          <w:sz w:val="28"/>
        </w:rPr>
      </w:pPr>
      <w:r w:rsidRPr="00302ACB">
        <w:rPr>
          <w:rFonts w:asciiTheme="minorBidi" w:hAnsiTheme="minorBidi"/>
          <w:b/>
          <w:bCs/>
          <w:sz w:val="28"/>
        </w:rPr>
        <w:t>Crow’s foot</w:t>
      </w:r>
      <w:r>
        <w:rPr>
          <w:rFonts w:asciiTheme="minorBidi" w:hAnsiTheme="minorBidi"/>
          <w:sz w:val="28"/>
        </w:rPr>
        <w:t xml:space="preserve"> notation</w:t>
      </w:r>
    </w:p>
    <w:p w14:paraId="03B5FACE" w14:textId="7FDCAF09" w:rsidR="00A134E1" w:rsidRDefault="00A134E1" w:rsidP="00A134E1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ardinality - </w:t>
      </w:r>
      <w:r>
        <w:rPr>
          <w:rFonts w:asciiTheme="minorBidi" w:hAnsiTheme="minorBidi" w:hint="cs"/>
          <w:sz w:val="28"/>
          <w:cs/>
        </w:rPr>
        <w:t xml:space="preserve">อยู่ติด </w:t>
      </w:r>
      <w:r>
        <w:rPr>
          <w:rFonts w:asciiTheme="minorBidi" w:hAnsiTheme="minorBidi"/>
          <w:sz w:val="28"/>
        </w:rPr>
        <w:t>entity</w:t>
      </w:r>
      <w:r w:rsidR="001750B3">
        <w:rPr>
          <w:rFonts w:asciiTheme="minorBidi" w:hAnsiTheme="minorBidi"/>
          <w:sz w:val="28"/>
        </w:rPr>
        <w:t xml:space="preserve"> - </w:t>
      </w:r>
      <w:r w:rsidR="001750B3">
        <w:rPr>
          <w:rFonts w:asciiTheme="minorBidi" w:hAnsiTheme="minorBidi" w:hint="cs"/>
          <w:sz w:val="28"/>
          <w:cs/>
        </w:rPr>
        <w:t xml:space="preserve">บอกค่า </w:t>
      </w:r>
      <w:r w:rsidR="001750B3">
        <w:rPr>
          <w:rFonts w:asciiTheme="minorBidi" w:hAnsiTheme="minorBidi"/>
          <w:sz w:val="28"/>
        </w:rPr>
        <w:t>max</w:t>
      </w:r>
    </w:p>
    <w:p w14:paraId="11234C49" w14:textId="6CB0E056" w:rsidR="00A134E1" w:rsidRDefault="00A134E1" w:rsidP="00A134E1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ingle</w:t>
      </w:r>
      <w:r w:rsidR="001750B3">
        <w:rPr>
          <w:rFonts w:asciiTheme="minorBidi" w:hAnsiTheme="minorBidi"/>
          <w:sz w:val="28"/>
        </w:rPr>
        <w:tab/>
      </w:r>
      <w:r w:rsidR="001750B3">
        <w:rPr>
          <w:rFonts w:asciiTheme="minorBidi" w:hAnsiTheme="minorBidi"/>
          <w:sz w:val="28"/>
        </w:rPr>
        <w:tab/>
      </w:r>
      <w:r w:rsidR="001750B3">
        <w:rPr>
          <w:rFonts w:asciiTheme="minorBidi" w:hAnsiTheme="minorBidi"/>
          <w:noProof/>
          <w:sz w:val="28"/>
        </w:rPr>
        <mc:AlternateContent>
          <mc:Choice Requires="wpg">
            <w:drawing>
              <wp:inline distT="0" distB="0" distL="0" distR="0" wp14:anchorId="309823C1" wp14:editId="2234C255">
                <wp:extent cx="598958" cy="144379"/>
                <wp:effectExtent l="0" t="0" r="29845" b="27305"/>
                <wp:docPr id="148" name="Group 1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958" cy="144379"/>
                          <a:chOff x="-196368" y="0"/>
                          <a:chExt cx="598958" cy="144379"/>
                        </a:xfrm>
                      </wpg:grpSpPr>
                      <wps:wsp>
                        <wps:cNvPr id="146" name="Straight Connector 146"/>
                        <wps:cNvCnPr/>
                        <wps:spPr>
                          <a:xfrm>
                            <a:off x="-196368" y="77951"/>
                            <a:ext cx="598958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7" name="Straight Connector 147"/>
                        <wps:cNvCnPr/>
                        <wps:spPr>
                          <a:xfrm flipV="1">
                            <a:off x="342900" y="0"/>
                            <a:ext cx="0" cy="14437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28FD637" id="Group 148" o:spid="_x0000_s1026" style="width:47.15pt;height:11.35pt;mso-position-horizontal-relative:char;mso-position-vertical-relative:line" coordorigin="-1963" coordsize="5989,1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">
                <v:line id="Straight Connector 146" o:spid="_x0000_s1027" style="position:absolute;visibility:visible;mso-wrap-style:square" from="-1963,779" to="4025,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" strokecolor="black [3200]" strokeweight=".5pt">
                  <v:stroke joinstyle="miter"/>
                </v:line>
                <v:line id="Straight Connector 147" o:spid="_x0000_s1028" style="position:absolute;flip:y;visibility:visible;mso-wrap-style:square" from="3429,0" to="3429,1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" strokecolor="black [3200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419DCAA3" w14:textId="0CBCCEC8" w:rsidR="00A134E1" w:rsidRDefault="00A134E1" w:rsidP="00A134E1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ultiple</w:t>
      </w:r>
      <w:r w:rsidR="001750B3">
        <w:rPr>
          <w:rFonts w:asciiTheme="minorBidi" w:hAnsiTheme="minorBidi"/>
          <w:sz w:val="28"/>
        </w:rPr>
        <w:t xml:space="preserve"> </w:t>
      </w:r>
      <w:r w:rsidR="001750B3">
        <w:rPr>
          <w:rFonts w:asciiTheme="minorBidi" w:hAnsiTheme="minorBidi"/>
          <w:sz w:val="28"/>
        </w:rPr>
        <w:tab/>
      </w:r>
      <w:r w:rsidR="001750B3">
        <w:rPr>
          <w:rFonts w:asciiTheme="minorBidi" w:hAnsiTheme="minorBidi"/>
          <w:sz w:val="28"/>
        </w:rPr>
        <w:tab/>
      </w:r>
      <w:r w:rsidR="001750B3">
        <w:rPr>
          <w:rFonts w:asciiTheme="minorBidi" w:hAnsiTheme="minorBidi"/>
          <w:noProof/>
          <w:sz w:val="28"/>
        </w:rPr>
        <mc:AlternateContent>
          <mc:Choice Requires="wpg">
            <w:drawing>
              <wp:inline distT="0" distB="0" distL="0" distR="0" wp14:anchorId="3BEE91C2" wp14:editId="072A1D6E">
                <wp:extent cx="587375" cy="129540"/>
                <wp:effectExtent l="0" t="0" r="22225" b="41910"/>
                <wp:docPr id="153" name="Group 1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375" cy="129540"/>
                          <a:chOff x="0" y="0"/>
                          <a:chExt cx="739775" cy="129540"/>
                        </a:xfrm>
                      </wpg:grpSpPr>
                      <wps:wsp>
                        <wps:cNvPr id="150" name="Straight Connector 150"/>
                        <wps:cNvCnPr/>
                        <wps:spPr>
                          <a:xfrm>
                            <a:off x="0" y="67310"/>
                            <a:ext cx="7397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" name="Straight Connector 151"/>
                        <wps:cNvCnPr/>
                        <wps:spPr>
                          <a:xfrm flipV="1">
                            <a:off x="645160" y="0"/>
                            <a:ext cx="93345" cy="679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2" name="Straight Connector 152"/>
                        <wps:cNvCnPr/>
                        <wps:spPr>
                          <a:xfrm>
                            <a:off x="647700" y="67310"/>
                            <a:ext cx="90805" cy="6223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7DED22" id="Group 153" o:spid="_x0000_s1026" style="width:46.25pt;height:10.2pt;mso-position-horizontal-relative:char;mso-position-vertical-relative:line" coordsize="7397,1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">
                <v:line id="Straight Connector 150" o:spid="_x0000_s1027" style="position:absolute;visibility:visible;mso-wrap-style:square" from="0,673" to="7397,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" strokecolor="black [3200]" strokeweight=".5pt">
                  <v:stroke joinstyle="miter"/>
                </v:line>
                <v:line id="Straight Connector 151" o:spid="_x0000_s1028" style="position:absolute;flip:y;visibility:visible;mso-wrap-style:square" from="6451,0" to="7385,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" strokecolor="black [3200]" strokeweight=".5pt">
                  <v:stroke joinstyle="miter"/>
                </v:line>
                <v:line id="Straight Connector 152" o:spid="_x0000_s1029" style="position:absolute;visibility:visible;mso-wrap-style:square" from="6477,673" to="7385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" strokecolor="black [3200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45C57CA3" w14:textId="3EF7F435" w:rsidR="00A134E1" w:rsidRDefault="00A134E1" w:rsidP="00A134E1">
      <w:pPr>
        <w:pStyle w:val="ListParagraph"/>
        <w:numPr>
          <w:ilvl w:val="0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odality</w:t>
      </w:r>
      <w:r w:rsidR="001750B3">
        <w:rPr>
          <w:rFonts w:asciiTheme="minorBidi" w:hAnsiTheme="minorBidi"/>
          <w:sz w:val="28"/>
        </w:rPr>
        <w:t xml:space="preserve"> - </w:t>
      </w:r>
      <w:r w:rsidR="001750B3">
        <w:rPr>
          <w:rFonts w:asciiTheme="minorBidi" w:hAnsiTheme="minorBidi" w:hint="cs"/>
          <w:sz w:val="28"/>
          <w:cs/>
        </w:rPr>
        <w:t xml:space="preserve">อยู่ด้านใน </w:t>
      </w:r>
      <w:r w:rsidR="001750B3">
        <w:rPr>
          <w:rFonts w:asciiTheme="minorBidi" w:hAnsiTheme="minorBidi"/>
          <w:sz w:val="28"/>
          <w:cs/>
        </w:rPr>
        <w:t>–</w:t>
      </w:r>
      <w:r w:rsidR="001750B3">
        <w:rPr>
          <w:rFonts w:asciiTheme="minorBidi" w:hAnsiTheme="minorBidi" w:hint="cs"/>
          <w:sz w:val="28"/>
          <w:cs/>
        </w:rPr>
        <w:t xml:space="preserve"> บอกค่า </w:t>
      </w:r>
      <w:r w:rsidR="001750B3">
        <w:rPr>
          <w:rFonts w:asciiTheme="minorBidi" w:hAnsiTheme="minorBidi"/>
          <w:sz w:val="28"/>
        </w:rPr>
        <w:t>min</w:t>
      </w:r>
    </w:p>
    <w:p w14:paraId="1344C624" w14:textId="1E529DA9" w:rsidR="001750B3" w:rsidRDefault="001750B3" w:rsidP="001750B3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Mandatory </w:t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noProof/>
          <w:sz w:val="28"/>
        </w:rPr>
        <mc:AlternateContent>
          <mc:Choice Requires="wpg">
            <w:drawing>
              <wp:inline distT="0" distB="0" distL="0" distR="0" wp14:anchorId="51236BBC" wp14:editId="146A53B2">
                <wp:extent cx="598958" cy="144379"/>
                <wp:effectExtent l="0" t="0" r="29845" b="27305"/>
                <wp:docPr id="157" name="Group 1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958" cy="144379"/>
                          <a:chOff x="-196368" y="0"/>
                          <a:chExt cx="598958" cy="144379"/>
                        </a:xfrm>
                      </wpg:grpSpPr>
                      <wps:wsp>
                        <wps:cNvPr id="158" name="Straight Connector 158"/>
                        <wps:cNvCnPr/>
                        <wps:spPr>
                          <a:xfrm>
                            <a:off x="-196368" y="77951"/>
                            <a:ext cx="598958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" name="Straight Connector 159"/>
                        <wps:cNvCnPr/>
                        <wps:spPr>
                          <a:xfrm flipV="1">
                            <a:off x="289983" y="0"/>
                            <a:ext cx="0" cy="14437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C6A465" id="Group 157" o:spid="_x0000_s1026" style="width:47.15pt;height:11.35pt;mso-position-horizontal-relative:char;mso-position-vertical-relative:line" coordorigin="-1963" coordsize="5989,1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">
                <v:line id="Straight Connector 158" o:spid="_x0000_s1027" style="position:absolute;visibility:visible;mso-wrap-style:square" from="-1963,779" to="4025,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" strokecolor="black [3200]" strokeweight=".5pt">
                  <v:stroke joinstyle="miter"/>
                </v:line>
                <v:line id="Straight Connector 159" o:spid="_x0000_s1028" style="position:absolute;flip:y;visibility:visible;mso-wrap-style:square" from="2899,0" to="2899,14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" strokecolor="black [3200]" strokeweight=".5pt">
                  <v:stroke joinstyle="miter"/>
                </v:line>
                <w10:anchorlock/>
              </v:group>
            </w:pict>
          </mc:Fallback>
        </mc:AlternateContent>
      </w:r>
    </w:p>
    <w:p w14:paraId="223309C6" w14:textId="49BA7F1D" w:rsidR="001750B3" w:rsidRPr="00A134E1" w:rsidRDefault="001750B3" w:rsidP="001750B3">
      <w:pPr>
        <w:pStyle w:val="ListParagraph"/>
        <w:numPr>
          <w:ilvl w:val="1"/>
          <w:numId w:val="1"/>
        </w:num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Optional</w:t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noProof/>
          <w:sz w:val="28"/>
        </w:rPr>
        <mc:AlternateContent>
          <mc:Choice Requires="wpg">
            <w:drawing>
              <wp:inline distT="0" distB="0" distL="0" distR="0" wp14:anchorId="12AB48B7" wp14:editId="272A7526">
                <wp:extent cx="598805" cy="60325"/>
                <wp:effectExtent l="0" t="0" r="29845" b="15875"/>
                <wp:docPr id="164" name="Group 1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805" cy="60325"/>
                          <a:chOff x="0" y="0"/>
                          <a:chExt cx="598805" cy="60325"/>
                        </a:xfrm>
                      </wpg:grpSpPr>
                      <wps:wsp>
                        <wps:cNvPr id="161" name="Straight Connector 161"/>
                        <wps:cNvCnPr/>
                        <wps:spPr>
                          <a:xfrm>
                            <a:off x="0" y="31065"/>
                            <a:ext cx="59880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Oval 163"/>
                        <wps:cNvSpPr/>
                        <wps:spPr>
                          <a:xfrm>
                            <a:off x="450216" y="0"/>
                            <a:ext cx="60325" cy="60325"/>
                          </a:xfrm>
                          <a:prstGeom prst="ellipse">
                            <a:avLst/>
                          </a:prstGeom>
                          <a:noFill/>
                          <a:ln w="6350"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619D24" id="Group 164" o:spid="_x0000_s1026" style="width:47.15pt;height:4.75pt;mso-position-horizontal-relative:char;mso-position-vertical-relative:line" coordsize="5988,6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">
                <v:line id="Straight Connector 161" o:spid="_x0000_s1027" style="position:absolute;visibility:visible;mso-wrap-style:square" from="0,310" to="5988,3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" strokecolor="black [3200]" strokeweight=".5pt">
                  <v:stroke joinstyle="miter"/>
                </v:line>
                <v:oval id="Oval 163" o:spid="_x0000_s1028" style="position:absolute;left:4502;width:603;height: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" filled="f" strokecolor="black [3200]" strokeweight=".5pt">
                  <v:stroke joinstyle="miter"/>
                </v:oval>
                <w10:anchorlock/>
              </v:group>
            </w:pict>
          </mc:Fallback>
        </mc:AlternateContent>
      </w:r>
    </w:p>
    <w:p w14:paraId="040289B7" w14:textId="12C3C9F1" w:rsidR="00E80F45" w:rsidRPr="00F6598C" w:rsidRDefault="00E80F45" w:rsidP="00F6598C">
      <w:pPr>
        <w:rPr>
          <w:rFonts w:asciiTheme="minorBidi" w:hAnsiTheme="minorBidi"/>
          <w:sz w:val="28"/>
        </w:rPr>
      </w:pPr>
      <w:r w:rsidRPr="00F6598C">
        <w:rPr>
          <w:rFonts w:asciiTheme="minorBidi" w:hAnsiTheme="minorBidi"/>
          <w:sz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2968"/>
        <w:gridCol w:w="3597"/>
      </w:tblGrid>
      <w:tr w:rsidR="004F212D" w:rsidRPr="00220B18" w14:paraId="73AA23F2" w14:textId="77777777" w:rsidTr="00B973E5">
        <w:tc>
          <w:tcPr>
            <w:tcW w:w="4225" w:type="dxa"/>
          </w:tcPr>
          <w:p w14:paraId="6DE0ED4D" w14:textId="14B878E4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w:lastRenderedPageBreak/>
              <mc:AlternateContent>
                <mc:Choice Requires="wps">
                  <w:drawing>
                    <wp:inline distT="0" distB="0" distL="0" distR="0" wp14:anchorId="404151F2" wp14:editId="64478FC9">
                      <wp:extent cx="1041400" cy="241300"/>
                      <wp:effectExtent l="0" t="0" r="25400" b="25400"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1400" cy="24130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3EAC5E13" id="Rectangle 1" o:spid="_x0000_s1026" style="width:82pt;height: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" fillcolor="white [3201]" strokecolor="black [3200]" strokeweight="1pt">
                      <w10:anchorlock/>
                    </v:rect>
                  </w:pict>
                </mc:Fallback>
              </mc:AlternateContent>
            </w:r>
          </w:p>
        </w:tc>
        <w:tc>
          <w:tcPr>
            <w:tcW w:w="2968" w:type="dxa"/>
          </w:tcPr>
          <w:p w14:paraId="68FC9F5B" w14:textId="7ECFFA31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Entity</w:t>
            </w:r>
          </w:p>
        </w:tc>
        <w:tc>
          <w:tcPr>
            <w:tcW w:w="3597" w:type="dxa"/>
          </w:tcPr>
          <w:p w14:paraId="3E7A44B2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57A128D6" w14:textId="77777777" w:rsidTr="00B973E5">
        <w:tc>
          <w:tcPr>
            <w:tcW w:w="4225" w:type="dxa"/>
          </w:tcPr>
          <w:p w14:paraId="6131FF76" w14:textId="3A011C02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579C3D5C" wp14:editId="4C53136D">
                      <wp:extent cx="1041400" cy="241300"/>
                      <wp:effectExtent l="0" t="0" r="25400" b="2540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41400" cy="241300"/>
                                <a:chOff x="0" y="0"/>
                                <a:chExt cx="1041400" cy="241300"/>
                              </a:xfrm>
                            </wpg:grpSpPr>
                            <wps:wsp>
                              <wps:cNvPr id="2" name="Rectangle 2"/>
                              <wps:cNvSpPr/>
                              <wps:spPr>
                                <a:xfrm>
                                  <a:off x="0" y="0"/>
                                  <a:ext cx="1041400" cy="24130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Rectangle 3"/>
                              <wps:cNvSpPr/>
                              <wps:spPr>
                                <a:xfrm>
                                  <a:off x="57150" y="48683"/>
                                  <a:ext cx="928370" cy="14097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7CD42E5" id="Group 4" o:spid="_x0000_s1026" style="width:82pt;height:19pt;mso-position-horizontal-relative:char;mso-position-vertical-relative:line" coordsize="10414,2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">
                      <v:rect id="Rectangle 2" o:spid="_x0000_s1027" style="position:absolute;width:10414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" fillcolor="white [3201]" strokecolor="black [3200]" strokeweight="1pt"/>
                      <v:rect id="Rectangle 3" o:spid="_x0000_s1028" style="position:absolute;left:571;top:486;width:9284;height:1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" fillcolor="white [3201]" strokecolor="black [3200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56223825" w14:textId="62F396DA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Weak entity</w:t>
            </w:r>
          </w:p>
        </w:tc>
        <w:tc>
          <w:tcPr>
            <w:tcW w:w="3597" w:type="dxa"/>
          </w:tcPr>
          <w:p w14:paraId="79D0BAF4" w14:textId="380A3286" w:rsidR="004F212D" w:rsidRPr="00220B18" w:rsidRDefault="00E11275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Entity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ที่ไม่มี </w:t>
            </w:r>
            <w:r w:rsidRPr="00220B18">
              <w:rPr>
                <w:rFonts w:asciiTheme="minorBidi" w:hAnsiTheme="minorBidi"/>
                <w:sz w:val="28"/>
              </w:rPr>
              <w:t>key</w:t>
            </w:r>
          </w:p>
        </w:tc>
      </w:tr>
      <w:tr w:rsidR="004F212D" w:rsidRPr="00220B18" w14:paraId="1C7646C4" w14:textId="77777777" w:rsidTr="00B973E5">
        <w:tc>
          <w:tcPr>
            <w:tcW w:w="4225" w:type="dxa"/>
          </w:tcPr>
          <w:p w14:paraId="5CA87FDE" w14:textId="3B09404E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6CF4CA79" wp14:editId="5EAD1BC0">
                      <wp:extent cx="374233" cy="374233"/>
                      <wp:effectExtent l="19050" t="19050" r="45085" b="45085"/>
                      <wp:docPr id="5" name="Diamond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233" cy="374233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6A7C9A04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5" o:spid="_x0000_s1026" type="#_x0000_t4" style="width:29.45pt;height:29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" fillcolor="white [3201]" strokecolor="black [3200]" strokeweight="1pt"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968" w:type="dxa"/>
          </w:tcPr>
          <w:p w14:paraId="473E5797" w14:textId="262A99BA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Relationship</w:t>
            </w:r>
          </w:p>
        </w:tc>
        <w:tc>
          <w:tcPr>
            <w:tcW w:w="3597" w:type="dxa"/>
          </w:tcPr>
          <w:p w14:paraId="3DB323EE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2CF77685" w14:textId="77777777" w:rsidTr="00B973E5">
        <w:tc>
          <w:tcPr>
            <w:tcW w:w="4225" w:type="dxa"/>
          </w:tcPr>
          <w:p w14:paraId="008596DD" w14:textId="10CCFE1B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233D0EE1" wp14:editId="18440076">
                      <wp:extent cx="374015" cy="374015"/>
                      <wp:effectExtent l="19050" t="19050" r="45085" b="4508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4015" cy="374015"/>
                                <a:chOff x="0" y="0"/>
                                <a:chExt cx="374015" cy="374015"/>
                              </a:xfrm>
                            </wpg:grpSpPr>
                            <wps:wsp>
                              <wps:cNvPr id="6" name="Diamond 6"/>
                              <wps:cNvSpPr/>
                              <wps:spPr>
                                <a:xfrm>
                                  <a:off x="0" y="0"/>
                                  <a:ext cx="374015" cy="374015"/>
                                </a:xfrm>
                                <a:prstGeom prst="diamond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Diamond 7"/>
                              <wps:cNvSpPr/>
                              <wps:spPr>
                                <a:xfrm>
                                  <a:off x="58057" y="59871"/>
                                  <a:ext cx="259715" cy="259715"/>
                                </a:xfrm>
                                <a:prstGeom prst="diamond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461D582" id="Group 8" o:spid="_x0000_s1026" style="width:29.45pt;height:29.45pt;mso-position-horizontal-relative:char;mso-position-vertical-relative:line" coordsize="374015,3740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">
                      <v:shape id="Diamond 6" o:spid="_x0000_s1027" type="#_x0000_t4" style="position:absolute;width:374015;height:3740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" fillcolor="white [3201]" strokecolor="black [3200]" strokeweight="1pt"/>
                      <v:shape id="Diamond 7" o:spid="_x0000_s1028" type="#_x0000_t4" style="position:absolute;left:58057;top:59871;width:259715;height:259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" fillcolor="white [3201]" strokecolor="black [3200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1FF93E9B" w14:textId="0AE1623E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Identifying relationship</w:t>
            </w:r>
          </w:p>
        </w:tc>
        <w:tc>
          <w:tcPr>
            <w:tcW w:w="3597" w:type="dxa"/>
          </w:tcPr>
          <w:p w14:paraId="37E37B21" w14:textId="720B0391" w:rsidR="004F212D" w:rsidRPr="00220B18" w:rsidRDefault="00FD34B3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Relationship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กับ </w:t>
            </w:r>
            <w:r w:rsidRPr="00220B18">
              <w:rPr>
                <w:rFonts w:asciiTheme="minorBidi" w:hAnsiTheme="minorBidi"/>
                <w:sz w:val="28"/>
              </w:rPr>
              <w:t>weak entity</w:t>
            </w:r>
          </w:p>
        </w:tc>
      </w:tr>
      <w:tr w:rsidR="004F212D" w:rsidRPr="00220B18" w14:paraId="4E8459F5" w14:textId="77777777" w:rsidTr="00B973E5">
        <w:tc>
          <w:tcPr>
            <w:tcW w:w="4225" w:type="dxa"/>
          </w:tcPr>
          <w:p w14:paraId="2C8AA016" w14:textId="5D9558D7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457E0AC5" wp14:editId="49D31565">
                      <wp:extent cx="641350" cy="330200"/>
                      <wp:effectExtent l="0" t="0" r="25400" b="12700"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1350" cy="3302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4A2ED98" id="Oval 9" o:spid="_x0000_s1026" style="width:50.5pt;height: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" fillcolor="white [3201]" strokecolor="black [3200]" strokeweight="1pt"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2968" w:type="dxa"/>
          </w:tcPr>
          <w:p w14:paraId="5D2C48AD" w14:textId="0161B57C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Attribute</w:t>
            </w:r>
          </w:p>
        </w:tc>
        <w:tc>
          <w:tcPr>
            <w:tcW w:w="3597" w:type="dxa"/>
          </w:tcPr>
          <w:p w14:paraId="06ED0924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06A06FEB" w14:textId="77777777" w:rsidTr="00B973E5">
        <w:tc>
          <w:tcPr>
            <w:tcW w:w="4225" w:type="dxa"/>
          </w:tcPr>
          <w:p w14:paraId="467BE877" w14:textId="0AC570BC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61FFF90C" wp14:editId="5DA711C8">
                      <wp:extent cx="641350" cy="330200"/>
                      <wp:effectExtent l="0" t="0" r="25400" b="12700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41350" cy="330200"/>
                                <a:chOff x="0" y="0"/>
                                <a:chExt cx="641350" cy="330200"/>
                              </a:xfrm>
                            </wpg:grpSpPr>
                            <wps:wsp>
                              <wps:cNvPr id="10" name="Oval 10"/>
                              <wps:cNvSpPr/>
                              <wps:spPr>
                                <a:xfrm>
                                  <a:off x="0" y="0"/>
                                  <a:ext cx="641350" cy="33020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Straight Connector 11"/>
                              <wps:cNvCnPr/>
                              <wps:spPr>
                                <a:xfrm>
                                  <a:off x="98727" y="211558"/>
                                  <a:ext cx="44831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2E6CFA" id="Group 12" o:spid="_x0000_s1026" style="width:50.5pt;height:26pt;mso-position-horizontal-relative:char;mso-position-vertical-relative:line" coordsize="6413,3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">
                      <v:oval id="Oval 10" o:spid="_x0000_s1027" style="position:absolute;width:6413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" fillcolor="white [3201]" strokecolor="black [3200]" strokeweight="1pt">
                        <v:stroke joinstyle="miter"/>
                      </v:oval>
                      <v:line id="Straight Connector 11" o:spid="_x0000_s1028" style="position:absolute;visibility:visible;mso-wrap-style:square" from="987,2115" to="5470,2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" strokecolor="black [3200]" strokeweight=".5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1A91FC9E" w14:textId="38000874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Key attribute</w:t>
            </w:r>
          </w:p>
        </w:tc>
        <w:tc>
          <w:tcPr>
            <w:tcW w:w="3597" w:type="dxa"/>
          </w:tcPr>
          <w:p w14:paraId="6D94F5A3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E11275" w:rsidRPr="00220B18" w14:paraId="31EC0C77" w14:textId="77777777" w:rsidTr="00B973E5">
        <w:tc>
          <w:tcPr>
            <w:tcW w:w="4225" w:type="dxa"/>
          </w:tcPr>
          <w:p w14:paraId="656F7493" w14:textId="6D621778" w:rsidR="00E11275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52F0E4A3" wp14:editId="3D646050">
                      <wp:extent cx="641350" cy="330200"/>
                      <wp:effectExtent l="0" t="0" r="25400" b="12700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41350" cy="330200"/>
                                <a:chOff x="0" y="0"/>
                                <a:chExt cx="641350" cy="330200"/>
                              </a:xfrm>
                            </wpg:grpSpPr>
                            <wps:wsp>
                              <wps:cNvPr id="14" name="Oval 14"/>
                              <wps:cNvSpPr/>
                              <wps:spPr>
                                <a:xfrm>
                                  <a:off x="0" y="0"/>
                                  <a:ext cx="641350" cy="33020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Straight Connector 15"/>
                              <wps:cNvCnPr/>
                              <wps:spPr>
                                <a:xfrm>
                                  <a:off x="83229" y="215438"/>
                                  <a:ext cx="73304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182418" y="215438"/>
                                  <a:ext cx="73304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Straight Connector 17"/>
                              <wps:cNvCnPr/>
                              <wps:spPr>
                                <a:xfrm>
                                  <a:off x="281607" y="215438"/>
                                  <a:ext cx="73304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8" name="Straight Connector 18"/>
                              <wps:cNvCnPr/>
                              <wps:spPr>
                                <a:xfrm>
                                  <a:off x="380796" y="215438"/>
                                  <a:ext cx="73304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9" name="Straight Connector 19"/>
                              <wps:cNvCnPr/>
                              <wps:spPr>
                                <a:xfrm>
                                  <a:off x="479985" y="215438"/>
                                  <a:ext cx="73304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2C60BC" id="Group 13" o:spid="_x0000_s1026" style="width:50.5pt;height:26pt;mso-position-horizontal-relative:char;mso-position-vertical-relative:line" coordsize="6413,3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">
                      <v:oval id="Oval 14" o:spid="_x0000_s1027" style="position:absolute;width:6413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" fillcolor="white [3201]" strokecolor="black [3200]" strokeweight="1pt">
                        <v:stroke joinstyle="miter"/>
                      </v:oval>
                      <v:line id="Straight Connector 15" o:spid="_x0000_s1028" style="position:absolute;visibility:visible;mso-wrap-style:square" from="832,2154" to="1565,2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    <v:stroke joinstyle="miter"/>
                      </v:line>
                      <v:line id="Straight Connector 16" o:spid="_x0000_s1029" style="position:absolute;visibility:visible;mso-wrap-style:square" from="1824,2154" to="2557,2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" strokecolor="black [3200]" strokeweight=".5pt">
                        <v:stroke joinstyle="miter"/>
                      </v:line>
                      <v:line id="Straight Connector 17" o:spid="_x0000_s1030" style="position:absolute;visibility:visible;mso-wrap-style:square" from="2816,2154" to="3549,2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    <v:stroke joinstyle="miter"/>
                      </v:line>
                      <v:line id="Straight Connector 18" o:spid="_x0000_s1031" style="position:absolute;visibility:visible;mso-wrap-style:square" from="3807,2154" to="4541,2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19" o:spid="_x0000_s1032" style="position:absolute;visibility:visible;mso-wrap-style:square" from="4799,2154" to="5532,21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  <w:r w:rsidRPr="00220B18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2968" w:type="dxa"/>
          </w:tcPr>
          <w:p w14:paraId="7FD80AC8" w14:textId="09105292" w:rsidR="00E11275" w:rsidRPr="00220B18" w:rsidRDefault="00E11275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Partial key attribute</w:t>
            </w:r>
          </w:p>
        </w:tc>
        <w:tc>
          <w:tcPr>
            <w:tcW w:w="3597" w:type="dxa"/>
          </w:tcPr>
          <w:p w14:paraId="1E22A3A1" w14:textId="773FD21D" w:rsidR="00E11275" w:rsidRPr="00220B18" w:rsidRDefault="00FD34B3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เป็นของ </w:t>
            </w:r>
            <w:r w:rsidRPr="00220B18">
              <w:rPr>
                <w:rFonts w:asciiTheme="minorBidi" w:hAnsiTheme="minorBidi"/>
                <w:sz w:val="28"/>
              </w:rPr>
              <w:t>weak entity</w:t>
            </w:r>
          </w:p>
        </w:tc>
      </w:tr>
      <w:tr w:rsidR="004F212D" w:rsidRPr="00220B18" w14:paraId="2878A4A3" w14:textId="77777777" w:rsidTr="00B973E5">
        <w:tc>
          <w:tcPr>
            <w:tcW w:w="4225" w:type="dxa"/>
          </w:tcPr>
          <w:p w14:paraId="53F24E08" w14:textId="211C02E6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4AA8064C" wp14:editId="41460E60">
                      <wp:extent cx="641350" cy="330200"/>
                      <wp:effectExtent l="0" t="0" r="25400" b="1270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41350" cy="330200"/>
                                <a:chOff x="0" y="0"/>
                                <a:chExt cx="641350" cy="330200"/>
                              </a:xfrm>
                            </wpg:grpSpPr>
                            <wps:wsp>
                              <wps:cNvPr id="20" name="Oval 20"/>
                              <wps:cNvSpPr/>
                              <wps:spPr>
                                <a:xfrm>
                                  <a:off x="0" y="0"/>
                                  <a:ext cx="641350" cy="33020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Oval 21"/>
                              <wps:cNvSpPr/>
                              <wps:spPr>
                                <a:xfrm>
                                  <a:off x="39961" y="32909"/>
                                  <a:ext cx="559435" cy="258445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7C94D4" id="Group 22" o:spid="_x0000_s1026" style="width:50.5pt;height:26pt;mso-position-horizontal-relative:char;mso-position-vertical-relative:line" coordsize="6413,33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">
                      <v:oval id="Oval 20" o:spid="_x0000_s1027" style="position:absolute;width:6413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" fillcolor="white [3201]" strokecolor="black [3200]" strokeweight="1pt">
                        <v:stroke joinstyle="miter"/>
                      </v:oval>
                      <v:oval id="Oval 21" o:spid="_x0000_s1028" style="position:absolute;left:399;top:329;width:5594;height:2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" fillcolor="white [3201]" strokecolor="black [3200]" strokeweight="1pt">
                        <v:stroke joinstyle="miter"/>
                      </v:oval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11A86393" w14:textId="1FEC2D0C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Multi-valued attribute</w:t>
            </w:r>
          </w:p>
        </w:tc>
        <w:tc>
          <w:tcPr>
            <w:tcW w:w="3597" w:type="dxa"/>
          </w:tcPr>
          <w:p w14:paraId="0400A9A4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009F1E9A" w14:textId="77777777" w:rsidTr="00B973E5">
        <w:tc>
          <w:tcPr>
            <w:tcW w:w="4225" w:type="dxa"/>
          </w:tcPr>
          <w:p w14:paraId="3750D390" w14:textId="74857234" w:rsidR="004F212D" w:rsidRPr="00220B18" w:rsidRDefault="00B973E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3E7B2A14" wp14:editId="2D2259DF">
                      <wp:extent cx="1724660" cy="853440"/>
                      <wp:effectExtent l="0" t="0" r="27940" b="22860"/>
                      <wp:docPr id="67" name="Group 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24660" cy="853440"/>
                                <a:chOff x="0" y="0"/>
                                <a:chExt cx="1724660" cy="853440"/>
                              </a:xfrm>
                            </wpg:grpSpPr>
                            <wps:wsp>
                              <wps:cNvPr id="29" name="Straight Connector 29"/>
                              <wps:cNvCnPr/>
                              <wps:spPr>
                                <a:xfrm>
                                  <a:off x="1067281" y="305762"/>
                                  <a:ext cx="327704" cy="216707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30" name="Group 30"/>
                              <wpg:cNvGrpSpPr/>
                              <wpg:grpSpPr>
                                <a:xfrm>
                                  <a:off x="0" y="0"/>
                                  <a:ext cx="1724660" cy="853440"/>
                                  <a:chOff x="0" y="0"/>
                                  <a:chExt cx="1724888" cy="853469"/>
                                </a:xfrm>
                              </wpg:grpSpPr>
                              <wps:wsp>
                                <wps:cNvPr id="27" name="Oval 27"/>
                                <wps:cNvSpPr/>
                                <wps:spPr>
                                  <a:xfrm>
                                    <a:off x="1083538" y="520626"/>
                                    <a:ext cx="641350" cy="3302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6" name="Oval 26"/>
                                <wps:cNvSpPr/>
                                <wps:spPr>
                                  <a:xfrm>
                                    <a:off x="0" y="523269"/>
                                    <a:ext cx="641350" cy="3302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3" name="Oval 23"/>
                                <wps:cNvSpPr/>
                                <wps:spPr>
                                  <a:xfrm>
                                    <a:off x="554983" y="0"/>
                                    <a:ext cx="641350" cy="330200"/>
                                  </a:xfrm>
                                  <a:prstGeom prst="ellipse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8" name="Straight Connector 28"/>
                                <wps:cNvCnPr/>
                                <wps:spPr>
                                  <a:xfrm flipH="1">
                                    <a:off x="327704" y="303919"/>
                                    <a:ext cx="383812" cy="21935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17A75A" id="Group 67" o:spid="_x0000_s1026" style="width:135.8pt;height:67.2pt;mso-position-horizontal-relative:char;mso-position-vertical-relative:line" coordsize="17246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">
                      <v:line id="Straight Connector 29" o:spid="_x0000_s1027" style="position:absolute;visibility:visible;mso-wrap-style:square" from="10672,3057" to="13949,5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" strokecolor="black [3200]" strokeweight=".5pt">
                        <v:stroke joinstyle="miter"/>
                      </v:line>
                      <v:group id="Group 30" o:spid="_x0000_s1028" style="position:absolute;width:17246;height:8534" coordsize="17248,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 27" o:spid="_x0000_s1029" style="position:absolute;left:10835;top:5206;width:6413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" fillcolor="white [3201]" strokecolor="black [3200]" strokeweight="1pt">
                          <v:stroke joinstyle="miter"/>
                        </v:oval>
                        <v:oval id="Oval 26" o:spid="_x0000_s1030" style="position:absolute;top:5232;width:6413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" fillcolor="white [3201]" strokecolor="black [3200]" strokeweight="1pt">
                          <v:stroke joinstyle="miter"/>
                        </v:oval>
                        <v:oval id="Oval 23" o:spid="_x0000_s1031" style="position:absolute;left:5549;width:6414;height:33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" fillcolor="white [3201]" strokecolor="black [3200]" strokeweight="1pt">
                          <v:stroke joinstyle="miter"/>
                        </v:oval>
                        <v:line id="Straight Connector 28" o:spid="_x0000_s1032" style="position:absolute;flip:x;visibility:visible;mso-wrap-style:square" from="3277,3039" to="7115,5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re3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sfGL/EH&#10;yO0XAAD//wMAUEsBAi0AFAAGAAgAAAAhANvh9svuAAAAhQEAABMAAAAAAAAAAAAAAAAAAAAAAFtD&#10;b250ZW50X1R5cGVzXS54bWxQSwECLQAUAAYACAAAACEAWvQsW78AAAAVAQAACwAAAAAAAAAAAAAA&#10;AAAfAQAAX3JlbHMvLnJlbHNQSwECLQAUAAYACAAAACEAIQa3t7oAAADbAAAADwAAAAAAAAAAAAAA&#10;AAAHAgAAZHJzL2Rvd25yZXYueG1sUEsFBgAAAAADAAMAtwAAAO4CAAAAAA==&#10;" strokecolor="black [3200]" strokeweight=".5pt">
                          <v:stroke joinstyle="miter"/>
                        </v:lin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32D106B1" w14:textId="20A0ACF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Composite attribute</w:t>
            </w:r>
          </w:p>
        </w:tc>
        <w:tc>
          <w:tcPr>
            <w:tcW w:w="3597" w:type="dxa"/>
          </w:tcPr>
          <w:p w14:paraId="17FA83CD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7391646C" w14:textId="77777777" w:rsidTr="00B973E5">
        <w:tc>
          <w:tcPr>
            <w:tcW w:w="4225" w:type="dxa"/>
          </w:tcPr>
          <w:p w14:paraId="12C698F1" w14:textId="7934DBE0" w:rsidR="004F212D" w:rsidRPr="00220B18" w:rsidRDefault="00E11275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7BE41BA1" wp14:editId="2459306C">
                      <wp:extent cx="641350" cy="330200"/>
                      <wp:effectExtent l="0" t="0" r="25400" b="12700"/>
                      <wp:docPr id="38" name="Oval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41350" cy="330200"/>
                              </a:xfrm>
                              <a:prstGeom prst="ellipse">
                                <a:avLst/>
                              </a:prstGeom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505BD70E" id="Oval 38" o:spid="_x0000_s1026" style="width:50.5pt;height:2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" fillcolor="white [3201]" strokecolor="black [3200]" strokeweight="1pt">
                      <v:stroke dashstyle="dash"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2968" w:type="dxa"/>
          </w:tcPr>
          <w:p w14:paraId="67E6196F" w14:textId="5AEE1401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Derived attributed</w:t>
            </w:r>
          </w:p>
        </w:tc>
        <w:tc>
          <w:tcPr>
            <w:tcW w:w="3597" w:type="dxa"/>
          </w:tcPr>
          <w:p w14:paraId="016AA6E6" w14:textId="77777777" w:rsidR="004F212D" w:rsidRPr="00220B18" w:rsidRDefault="004F212D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</w:tc>
      </w:tr>
      <w:tr w:rsidR="004F212D" w:rsidRPr="00220B18" w14:paraId="394C53B5" w14:textId="77777777" w:rsidTr="00B973E5">
        <w:tc>
          <w:tcPr>
            <w:tcW w:w="4225" w:type="dxa"/>
          </w:tcPr>
          <w:p w14:paraId="0CA518D0" w14:textId="1732643E" w:rsidR="004F212D" w:rsidRPr="00220B18" w:rsidRDefault="00EB7B3A" w:rsidP="00EB7B3A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033C6064" wp14:editId="0CA37003">
                      <wp:extent cx="2113915" cy="374015"/>
                      <wp:effectExtent l="0" t="19050" r="19685" b="45085"/>
                      <wp:docPr id="46" name="Group 4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13915" cy="374015"/>
                                <a:chOff x="0" y="0"/>
                                <a:chExt cx="2113915" cy="374015"/>
                              </a:xfrm>
                            </wpg:grpSpPr>
                            <wps:wsp>
                              <wps:cNvPr id="40" name="Rectangle 40"/>
                              <wps:cNvSpPr/>
                              <wps:spPr>
                                <a:xfrm>
                                  <a:off x="0" y="69850"/>
                                  <a:ext cx="625475" cy="24130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38BCD4C" w14:textId="10B1EF80" w:rsidR="00E11275" w:rsidRPr="00E11275" w:rsidRDefault="00E11275" w:rsidP="00E11275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 w:rsidRPr="00E11275">
                                      <w:rPr>
                                        <w:sz w:val="18"/>
                                        <w:szCs w:val="22"/>
                                      </w:rPr>
                                      <w:t>E</w:t>
                                    </w:r>
                                    <w:r w:rsidRPr="00E11275">
                                      <w:rPr>
                                        <w:sz w:val="18"/>
                                        <w:szCs w:val="22"/>
                                        <w:vertAlign w:val="subscript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Diamond 39"/>
                              <wps:cNvSpPr/>
                              <wps:spPr>
                                <a:xfrm>
                                  <a:off x="877570" y="0"/>
                                  <a:ext cx="374015" cy="374015"/>
                                </a:xfrm>
                                <a:prstGeom prst="diamond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11438EE" w14:textId="351988C5" w:rsidR="00E11275" w:rsidRPr="00EB7B3A" w:rsidRDefault="00E11275" w:rsidP="00EB7B3A">
                                    <w:pPr>
                                      <w:ind w:left="-90" w:right="-86"/>
                                      <w:jc w:val="center"/>
                                      <w:rPr>
                                        <w:sz w:val="12"/>
                                        <w:szCs w:val="16"/>
                                      </w:rPr>
                                    </w:pPr>
                                    <w:r w:rsidRPr="00EB7B3A">
                                      <w:rPr>
                                        <w:sz w:val="12"/>
                                        <w:szCs w:val="16"/>
                                      </w:rPr>
                                      <w:t>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" name="Rectangle 42"/>
                              <wps:cNvSpPr/>
                              <wps:spPr>
                                <a:xfrm>
                                  <a:off x="1488440" y="71120"/>
                                  <a:ext cx="625475" cy="24130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D03D917" w14:textId="3A06B605" w:rsidR="00E11275" w:rsidRPr="00E11275" w:rsidRDefault="00E11275" w:rsidP="00E11275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 w:rsidRPr="00E11275">
                                      <w:rPr>
                                        <w:sz w:val="18"/>
                                        <w:szCs w:val="22"/>
                                      </w:rPr>
                                      <w:t>E</w:t>
                                    </w:r>
                                    <w:r w:rsidRPr="00E11275">
                                      <w:rPr>
                                        <w:sz w:val="18"/>
                                        <w:szCs w:val="22"/>
                                        <w:vertAlign w:val="subscript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Straight Connector 43"/>
                              <wps:cNvCnPr/>
                              <wps:spPr>
                                <a:xfrm flipH="1">
                                  <a:off x="624840" y="181610"/>
                                  <a:ext cx="252477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4" name="Straight Connector 44"/>
                              <wps:cNvCnPr/>
                              <wps:spPr>
                                <a:xfrm>
                                  <a:off x="1240790" y="168910"/>
                                  <a:ext cx="246158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5" name="Straight Connector 45"/>
                              <wps:cNvCnPr/>
                              <wps:spPr>
                                <a:xfrm>
                                  <a:off x="1240790" y="203200"/>
                                  <a:ext cx="245745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3C6064" id="Group 46" o:spid="_x0000_s1026" style="width:166.45pt;height:29.45pt;mso-position-horizontal-relative:char;mso-position-vertical-relative:line" coordsize="21139,3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">
                      <v:rect id="Rectangle 40" o:spid="_x0000_s1027" style="position:absolute;top:698;width:6254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" fillcolor="white [3201]" strokecolor="black [3200]" strokeweight="1pt">
                        <v:textbox>
                          <w:txbxContent>
                            <w:p w14:paraId="338BCD4C" w14:textId="10B1EF80" w:rsidR="00E11275" w:rsidRPr="00E11275" w:rsidRDefault="00E11275" w:rsidP="00E11275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 w:rsidRPr="00E11275">
                                <w:rPr>
                                  <w:sz w:val="18"/>
                                  <w:szCs w:val="22"/>
                                </w:rPr>
                                <w:t>E</w:t>
                              </w:r>
                              <w:r w:rsidRPr="00E11275">
                                <w:rPr>
                                  <w:sz w:val="18"/>
                                  <w:szCs w:val="22"/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v:textbox>
                      </v:rect>
                      <v:shapetype id="_x0000_t4" coordsize="21600,21600" o:spt="4" path="m10800,l,10800,10800,21600,21600,10800xe">
                        <v:stroke joinstyle="miter"/>
                        <v:path gradientshapeok="t" o:connecttype="rect" textboxrect="5400,5400,16200,16200"/>
                      </v:shapetype>
                      <v:shape id="Diamond 39" o:spid="_x0000_s1028" type="#_x0000_t4" style="position:absolute;left:8775;width:3740;height:3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" fillcolor="white [3201]" strokecolor="black [3200]" strokeweight="1pt">
                        <v:textbox>
                          <w:txbxContent>
                            <w:p w14:paraId="011438EE" w14:textId="351988C5" w:rsidR="00E11275" w:rsidRPr="00EB7B3A" w:rsidRDefault="00E11275" w:rsidP="00EB7B3A">
                              <w:pPr>
                                <w:ind w:left="-90" w:right="-86"/>
                                <w:jc w:val="center"/>
                                <w:rPr>
                                  <w:sz w:val="12"/>
                                  <w:szCs w:val="16"/>
                                </w:rPr>
                              </w:pPr>
                              <w:r w:rsidRPr="00EB7B3A">
                                <w:rPr>
                                  <w:sz w:val="12"/>
                                  <w:szCs w:val="16"/>
                                </w:rPr>
                                <w:t>R</w:t>
                              </w:r>
                            </w:p>
                          </w:txbxContent>
                        </v:textbox>
                      </v:shape>
                      <v:rect id="Rectangle 42" o:spid="_x0000_s1029" style="position:absolute;left:14884;top:711;width:6255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7D03D917" w14:textId="3A06B605" w:rsidR="00E11275" w:rsidRPr="00E11275" w:rsidRDefault="00E11275" w:rsidP="00E11275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 w:rsidRPr="00E11275">
                                <w:rPr>
                                  <w:sz w:val="18"/>
                                  <w:szCs w:val="22"/>
                                </w:rPr>
                                <w:t>E</w:t>
                              </w:r>
                              <w:r w:rsidRPr="00E11275">
                                <w:rPr>
                                  <w:sz w:val="18"/>
                                  <w:szCs w:val="22"/>
                                  <w:vertAlign w:val="subscript"/>
                                </w:rPr>
                                <w:t>2</w:t>
                              </w:r>
                            </w:p>
                          </w:txbxContent>
                        </v:textbox>
                      </v:rect>
                      <v:line id="Straight Connector 43" o:spid="_x0000_s1030" style="position:absolute;flip:x;visibility:visible;mso-wrap-style:square" from="6248,1816" to="8773,1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" strokecolor="black [3200]" strokeweight=".5pt">
                        <v:stroke joinstyle="miter"/>
                      </v:line>
                      <v:line id="Straight Connector 44" o:spid="_x0000_s1031" style="position:absolute;visibility:visible;mso-wrap-style:square" from="12407,1689" to="14869,1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" strokecolor="black [3200]" strokeweight=".5pt">
                        <v:stroke joinstyle="miter"/>
                      </v:line>
                      <v:line id="Straight Connector 45" o:spid="_x0000_s1032" style="position:absolute;visibility:visible;mso-wrap-style:square" from="12407,2032" to="14865,2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" strokecolor="black [3200]" strokeweight=".5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34B59192" w14:textId="700FB219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Total participation</w:t>
            </w:r>
          </w:p>
        </w:tc>
        <w:tc>
          <w:tcPr>
            <w:tcW w:w="3597" w:type="dxa"/>
          </w:tcPr>
          <w:p w14:paraId="349E55BF" w14:textId="2B9BB694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E</w:t>
            </w:r>
            <w:r w:rsidRPr="00220B18">
              <w:rPr>
                <w:rFonts w:asciiTheme="minorBidi" w:hAnsiTheme="minorBidi"/>
                <w:sz w:val="28"/>
                <w:vertAlign w:val="subscript"/>
              </w:rPr>
              <w:t>2</w:t>
            </w:r>
            <w:r w:rsidRPr="00220B18">
              <w:rPr>
                <w:rFonts w:asciiTheme="minorBidi" w:hAnsiTheme="minorBidi"/>
                <w:sz w:val="28"/>
              </w:rPr>
              <w:t xml:space="preserve">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ต้องมี </w:t>
            </w:r>
            <w:r w:rsidRPr="00220B18">
              <w:rPr>
                <w:rFonts w:asciiTheme="minorBidi" w:hAnsiTheme="minorBidi"/>
                <w:sz w:val="28"/>
              </w:rPr>
              <w:t>E</w:t>
            </w:r>
            <w:r w:rsidRPr="00220B18">
              <w:rPr>
                <w:rFonts w:asciiTheme="minorBidi" w:hAnsiTheme="minorBidi"/>
                <w:sz w:val="28"/>
                <w:vertAlign w:val="subscript"/>
              </w:rPr>
              <w:t>1</w:t>
            </w:r>
          </w:p>
        </w:tc>
      </w:tr>
      <w:tr w:rsidR="004F212D" w:rsidRPr="00220B18" w14:paraId="01B7B602" w14:textId="77777777" w:rsidTr="00B973E5">
        <w:tc>
          <w:tcPr>
            <w:tcW w:w="4225" w:type="dxa"/>
          </w:tcPr>
          <w:p w14:paraId="338E1CF3" w14:textId="1DAD0BB4" w:rsidR="004F212D" w:rsidRPr="00220B18" w:rsidRDefault="00EB7B3A" w:rsidP="00EB7B3A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12A6B16A" wp14:editId="135AA4CF">
                      <wp:extent cx="2113915" cy="374015"/>
                      <wp:effectExtent l="0" t="19050" r="19685" b="45085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13915" cy="374015"/>
                                <a:chOff x="0" y="0"/>
                                <a:chExt cx="2113915" cy="374015"/>
                              </a:xfrm>
                            </wpg:grpSpPr>
                            <wpg:grpSp>
                              <wpg:cNvPr id="48" name="Group 48"/>
                              <wpg:cNvGrpSpPr/>
                              <wpg:grpSpPr>
                                <a:xfrm>
                                  <a:off x="0" y="0"/>
                                  <a:ext cx="2113915" cy="374015"/>
                                  <a:chOff x="0" y="0"/>
                                  <a:chExt cx="2113915" cy="374015"/>
                                </a:xfrm>
                              </wpg:grpSpPr>
                              <wps:wsp>
                                <wps:cNvPr id="49" name="Rectangle 49"/>
                                <wps:cNvSpPr/>
                                <wps:spPr>
                                  <a:xfrm>
                                    <a:off x="0" y="69850"/>
                                    <a:ext cx="625475" cy="241300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42EDD52" w14:textId="77777777" w:rsidR="00EB7B3A" w:rsidRPr="00E11275" w:rsidRDefault="00EB7B3A" w:rsidP="00EB7B3A">
                                      <w:pPr>
                                        <w:spacing w:after="0"/>
                                        <w:jc w:val="center"/>
                                        <w:rPr>
                                          <w:sz w:val="18"/>
                                          <w:szCs w:val="22"/>
                                        </w:rPr>
                                      </w:pPr>
                                      <w:r w:rsidRPr="00E11275">
                                        <w:rPr>
                                          <w:sz w:val="18"/>
                                          <w:szCs w:val="22"/>
                                        </w:rPr>
                                        <w:t>E</w:t>
                                      </w:r>
                                      <w:r w:rsidRPr="00E11275">
                                        <w:rPr>
                                          <w:sz w:val="18"/>
                                          <w:szCs w:val="22"/>
                                          <w:vertAlign w:val="subscript"/>
                                        </w:rPr>
                                        <w:t>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0" name="Diamond 50"/>
                                <wps:cNvSpPr/>
                                <wps:spPr>
                                  <a:xfrm>
                                    <a:off x="877570" y="0"/>
                                    <a:ext cx="374015" cy="374015"/>
                                  </a:xfrm>
                                  <a:prstGeom prst="diamond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4ED58D9" w14:textId="77777777" w:rsidR="00EB7B3A" w:rsidRPr="00EB7B3A" w:rsidRDefault="00EB7B3A" w:rsidP="00EB7B3A">
                                      <w:pPr>
                                        <w:ind w:left="-90" w:right="-86"/>
                                        <w:jc w:val="center"/>
                                        <w:rPr>
                                          <w:sz w:val="12"/>
                                          <w:szCs w:val="16"/>
                                        </w:rPr>
                                      </w:pPr>
                                      <w:r w:rsidRPr="00EB7B3A">
                                        <w:rPr>
                                          <w:sz w:val="12"/>
                                          <w:szCs w:val="16"/>
                                        </w:rPr>
                                        <w:t>R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1" name="Rectangle 51"/>
                                <wps:cNvSpPr/>
                                <wps:spPr>
                                  <a:xfrm>
                                    <a:off x="1488440" y="71120"/>
                                    <a:ext cx="625475" cy="241300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5F38127" w14:textId="77777777" w:rsidR="00EB7B3A" w:rsidRPr="00E11275" w:rsidRDefault="00EB7B3A" w:rsidP="00EB7B3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sz w:val="18"/>
                                          <w:szCs w:val="22"/>
                                        </w:rPr>
                                      </w:pPr>
                                      <w:r w:rsidRPr="00E11275">
                                        <w:rPr>
                                          <w:sz w:val="18"/>
                                          <w:szCs w:val="22"/>
                                        </w:rPr>
                                        <w:t>E</w:t>
                                      </w:r>
                                      <w:r w:rsidRPr="00E11275">
                                        <w:rPr>
                                          <w:sz w:val="18"/>
                                          <w:szCs w:val="22"/>
                                          <w:vertAlign w:val="subscript"/>
                                        </w:rPr>
                                        <w:t>2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2" name="Straight Connector 52"/>
                                <wps:cNvCnPr/>
                                <wps:spPr>
                                  <a:xfrm flipH="1">
                                    <a:off x="624840" y="181610"/>
                                    <a:ext cx="252477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4" name="Straight Connector 54"/>
                                <wps:cNvCnPr/>
                                <wps:spPr>
                                  <a:xfrm>
                                    <a:off x="1242695" y="186143"/>
                                    <a:ext cx="245745" cy="0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55" name="Text Box 55"/>
                              <wps:cNvSpPr txBox="1"/>
                              <wps:spPr>
                                <a:xfrm>
                                  <a:off x="639325" y="23269"/>
                                  <a:ext cx="229733" cy="1828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D2237B3" w14:textId="2E3E5831" w:rsidR="00EB7B3A" w:rsidRPr="00EB7B3A" w:rsidRDefault="00EB7B3A" w:rsidP="00EB7B3A">
                                    <w:pPr>
                                      <w:jc w:val="center"/>
                                      <w:rPr>
                                        <w:sz w:val="12"/>
                                        <w:szCs w:val="16"/>
                                      </w:rPr>
                                    </w:pPr>
                                    <w:r w:rsidRPr="00EB7B3A">
                                      <w:rPr>
                                        <w:sz w:val="12"/>
                                        <w:szCs w:val="16"/>
                                      </w:rPr>
                                      <w:t>1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Text Box 56"/>
                              <wps:cNvSpPr txBox="1"/>
                              <wps:spPr>
                                <a:xfrm>
                                  <a:off x="1240864" y="23269"/>
                                  <a:ext cx="229733" cy="1828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E1D656A" w14:textId="59AE29F5" w:rsidR="00EB7B3A" w:rsidRPr="00EB7B3A" w:rsidRDefault="00EB7B3A" w:rsidP="00EB7B3A">
                                    <w:pPr>
                                      <w:jc w:val="center"/>
                                      <w:rPr>
                                        <w:sz w:val="12"/>
                                        <w:szCs w:val="16"/>
                                      </w:rPr>
                                    </w:pPr>
                                    <w:r>
                                      <w:rPr>
                                        <w:sz w:val="12"/>
                                        <w:szCs w:val="16"/>
                                      </w:rPr>
                                      <w:t>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A6B16A" id="Group 57" o:spid="_x0000_s1033" style="width:166.45pt;height:29.45pt;mso-position-horizontal-relative:char;mso-position-vertical-relative:line" coordsize="21139,3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">
                      <v:group id="Group 48" o:spid="_x0000_s1034" style="position:absolute;width:21139;height:3740" coordsize="21139,3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    <v:rect id="Rectangle 49" o:spid="_x0000_s1035" style="position:absolute;top:698;width:6254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" fillcolor="white [3201]" strokecolor="black [3200]" strokeweight="1pt">
                          <v:textbox>
                            <w:txbxContent>
                              <w:p w14:paraId="242EDD52" w14:textId="77777777" w:rsidR="00EB7B3A" w:rsidRPr="00E11275" w:rsidRDefault="00EB7B3A" w:rsidP="00EB7B3A">
                                <w:pPr>
                                  <w:spacing w:after="0"/>
                                  <w:jc w:val="center"/>
                                  <w:rPr>
                                    <w:sz w:val="18"/>
                                    <w:szCs w:val="22"/>
                                  </w:rPr>
                                </w:pPr>
                                <w:r w:rsidRPr="00E11275">
                                  <w:rPr>
                                    <w:sz w:val="18"/>
                                    <w:szCs w:val="22"/>
                                  </w:rPr>
                                  <w:t>E</w:t>
                                </w:r>
                                <w:r w:rsidRPr="00E11275">
                                  <w:rPr>
                                    <w:sz w:val="18"/>
                                    <w:szCs w:val="22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v:textbox>
                        </v:rect>
                        <v:shape id="Diamond 50" o:spid="_x0000_s1036" type="#_x0000_t4" style="position:absolute;left:8775;width:3740;height:3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" fillcolor="white [3201]" strokecolor="black [3200]" strokeweight="1pt">
                          <v:textbox>
                            <w:txbxContent>
                              <w:p w14:paraId="34ED58D9" w14:textId="77777777" w:rsidR="00EB7B3A" w:rsidRPr="00EB7B3A" w:rsidRDefault="00EB7B3A" w:rsidP="00EB7B3A">
                                <w:pPr>
                                  <w:ind w:left="-90" w:right="-86"/>
                                  <w:jc w:val="center"/>
                                  <w:rPr>
                                    <w:sz w:val="12"/>
                                    <w:szCs w:val="16"/>
                                  </w:rPr>
                                </w:pPr>
                                <w:r w:rsidRPr="00EB7B3A">
                                  <w:rPr>
                                    <w:sz w:val="12"/>
                                    <w:szCs w:val="16"/>
                                  </w:rPr>
                                  <w:t>R</w:t>
                                </w:r>
                              </w:p>
                            </w:txbxContent>
                          </v:textbox>
                        </v:shape>
                        <v:rect id="Rectangle 51" o:spid="_x0000_s1037" style="position:absolute;left:14884;top:711;width:6255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" fillcolor="white [3201]" strokecolor="black [3200]" strokeweight="1pt">
                          <v:textbox>
                            <w:txbxContent>
                              <w:p w14:paraId="25F38127" w14:textId="77777777" w:rsidR="00EB7B3A" w:rsidRPr="00E11275" w:rsidRDefault="00EB7B3A" w:rsidP="00EB7B3A">
                                <w:pPr>
                                  <w:spacing w:after="0" w:line="240" w:lineRule="auto"/>
                                  <w:jc w:val="center"/>
                                  <w:rPr>
                                    <w:sz w:val="18"/>
                                    <w:szCs w:val="22"/>
                                  </w:rPr>
                                </w:pPr>
                                <w:r w:rsidRPr="00E11275">
                                  <w:rPr>
                                    <w:sz w:val="18"/>
                                    <w:szCs w:val="22"/>
                                  </w:rPr>
                                  <w:t>E</w:t>
                                </w:r>
                                <w:r w:rsidRPr="00E11275">
                                  <w:rPr>
                                    <w:sz w:val="18"/>
                                    <w:szCs w:val="22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v:textbox>
                        </v:rect>
                        <v:line id="Straight Connector 52" o:spid="_x0000_s1038" style="position:absolute;flip:x;visibility:visible;mso-wrap-style:square" from="6248,1816" to="8773,18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" strokecolor="black [3200]" strokeweight=".5pt">
                          <v:stroke joinstyle="miter"/>
                        </v:line>
                        <v:line id="Straight Connector 54" o:spid="_x0000_s1039" style="position:absolute;visibility:visible;mso-wrap-style:square" from="12426,1861" to="14884,18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" strokecolor="black [3200]" strokeweight=".5pt">
                          <v:stroke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55" o:spid="_x0000_s1040" type="#_x0000_t202" style="position:absolute;left:6393;top:232;width:2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" filled="f" stroked="f" strokeweight=".5pt">
                        <v:textbox>
                          <w:txbxContent>
                            <w:p w14:paraId="4D2237B3" w14:textId="2E3E5831" w:rsidR="00EB7B3A" w:rsidRPr="00EB7B3A" w:rsidRDefault="00EB7B3A" w:rsidP="00EB7B3A">
                              <w:pPr>
                                <w:jc w:val="center"/>
                                <w:rPr>
                                  <w:sz w:val="12"/>
                                  <w:szCs w:val="16"/>
                                </w:rPr>
                              </w:pPr>
                              <w:r w:rsidRPr="00EB7B3A">
                                <w:rPr>
                                  <w:sz w:val="12"/>
                                  <w:szCs w:val="16"/>
                                </w:rPr>
                                <w:t>1</w:t>
                              </w:r>
                            </w:p>
                          </w:txbxContent>
                        </v:textbox>
                      </v:shape>
                      <v:shape id="Text Box 56" o:spid="_x0000_s1041" type="#_x0000_t202" style="position:absolute;left:12408;top:232;width:2297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          <v:textbox>
                          <w:txbxContent>
                            <w:p w14:paraId="7E1D656A" w14:textId="59AE29F5" w:rsidR="00EB7B3A" w:rsidRPr="00EB7B3A" w:rsidRDefault="00EB7B3A" w:rsidP="00EB7B3A">
                              <w:pPr>
                                <w:jc w:val="center"/>
                                <w:rPr>
                                  <w:sz w:val="12"/>
                                  <w:szCs w:val="16"/>
                                </w:rPr>
                              </w:pPr>
                              <w:r>
                                <w:rPr>
                                  <w:sz w:val="12"/>
                                  <w:szCs w:val="16"/>
                                </w:rPr>
                                <w:t>N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6DF957D6" w14:textId="0A521F65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Cardinality ratio</w:t>
            </w:r>
          </w:p>
        </w:tc>
        <w:tc>
          <w:tcPr>
            <w:tcW w:w="3597" w:type="dxa"/>
          </w:tcPr>
          <w:p w14:paraId="11ABAA7A" w14:textId="61DE7BD1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  <w:r w:rsidRPr="00220B18">
              <w:rPr>
                <w:rFonts w:asciiTheme="minorBidi" w:hAnsiTheme="minorBidi"/>
                <w:sz w:val="28"/>
              </w:rPr>
              <w:t>1 E</w:t>
            </w:r>
            <w:r w:rsidRPr="00220B18">
              <w:rPr>
                <w:rFonts w:asciiTheme="minorBidi" w:hAnsiTheme="minorBidi"/>
                <w:sz w:val="28"/>
                <w:vertAlign w:val="subscript"/>
              </w:rPr>
              <w:t>1</w:t>
            </w:r>
            <w:r w:rsidRPr="00220B18">
              <w:rPr>
                <w:rFonts w:asciiTheme="minorBidi" w:hAnsiTheme="minorBidi"/>
                <w:sz w:val="28"/>
              </w:rPr>
              <w:t xml:space="preserve">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มีได้หลาย </w:t>
            </w:r>
            <w:r w:rsidRPr="00220B18">
              <w:rPr>
                <w:rFonts w:asciiTheme="minorBidi" w:hAnsiTheme="minorBidi"/>
                <w:sz w:val="28"/>
              </w:rPr>
              <w:t>E</w:t>
            </w:r>
            <w:r w:rsidRPr="00220B18">
              <w:rPr>
                <w:rFonts w:asciiTheme="minorBidi" w:hAnsiTheme="minorBidi"/>
                <w:sz w:val="28"/>
                <w:vertAlign w:val="subscript"/>
              </w:rPr>
              <w:t>2</w:t>
            </w:r>
          </w:p>
        </w:tc>
      </w:tr>
      <w:tr w:rsidR="004F212D" w:rsidRPr="00220B18" w14:paraId="3818B96C" w14:textId="77777777" w:rsidTr="00B973E5">
        <w:tc>
          <w:tcPr>
            <w:tcW w:w="4225" w:type="dxa"/>
          </w:tcPr>
          <w:p w14:paraId="064E502C" w14:textId="2D67BC9E" w:rsidR="004F212D" w:rsidRPr="00220B18" w:rsidRDefault="00EB7B3A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 xml:space="preserve"> </w:t>
            </w: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7B077366" wp14:editId="311FA30D">
                      <wp:extent cx="1517015" cy="409520"/>
                      <wp:effectExtent l="19050" t="0" r="26035" b="29210"/>
                      <wp:docPr id="58" name="Group 5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517015" cy="409520"/>
                                <a:chOff x="877570" y="-35505"/>
                                <a:chExt cx="1517336" cy="409520"/>
                              </a:xfrm>
                            </wpg:grpSpPr>
                            <wpg:grpSp>
                              <wpg:cNvPr id="59" name="Group 59"/>
                              <wpg:cNvGrpSpPr/>
                              <wpg:grpSpPr>
                                <a:xfrm>
                                  <a:off x="877570" y="0"/>
                                  <a:ext cx="1517336" cy="374015"/>
                                  <a:chOff x="877570" y="0"/>
                                  <a:chExt cx="1517336" cy="374015"/>
                                </a:xfrm>
                              </wpg:grpSpPr>
                              <wps:wsp>
                                <wps:cNvPr id="61" name="Diamond 61"/>
                                <wps:cNvSpPr/>
                                <wps:spPr>
                                  <a:xfrm>
                                    <a:off x="877570" y="0"/>
                                    <a:ext cx="374015" cy="374015"/>
                                  </a:xfrm>
                                  <a:prstGeom prst="diamond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3AFD28BD" w14:textId="77777777" w:rsidR="00EB7B3A" w:rsidRPr="00EB7B3A" w:rsidRDefault="00EB7B3A" w:rsidP="00EB7B3A">
                                      <w:pPr>
                                        <w:ind w:left="-90" w:right="-86"/>
                                        <w:jc w:val="center"/>
                                        <w:rPr>
                                          <w:sz w:val="12"/>
                                          <w:szCs w:val="16"/>
                                        </w:rPr>
                                      </w:pPr>
                                      <w:r w:rsidRPr="00EB7B3A">
                                        <w:rPr>
                                          <w:sz w:val="12"/>
                                          <w:szCs w:val="16"/>
                                        </w:rPr>
                                        <w:t>R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2" name="Rectangle 62"/>
                                <wps:cNvSpPr/>
                                <wps:spPr>
                                  <a:xfrm>
                                    <a:off x="1769431" y="62701"/>
                                    <a:ext cx="625475" cy="241300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dk1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58D3CCD" w14:textId="0D752AA2" w:rsidR="00EB7B3A" w:rsidRPr="00E11275" w:rsidRDefault="00EB7B3A" w:rsidP="00EB7B3A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sz w:val="18"/>
                                          <w:szCs w:val="22"/>
                                        </w:rPr>
                                      </w:pPr>
                                      <w:r w:rsidRPr="00E11275">
                                        <w:rPr>
                                          <w:sz w:val="18"/>
                                          <w:szCs w:val="22"/>
                                        </w:rPr>
                                        <w:t>E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64" name="Straight Connector 64"/>
                                <wps:cNvCnPr>
                                  <a:stCxn id="61" idx="3"/>
                                  <a:endCxn id="62" idx="1"/>
                                </wps:cNvCnPr>
                                <wps:spPr>
                                  <a:xfrm flipV="1">
                                    <a:off x="1251585" y="183351"/>
                                    <a:ext cx="517846" cy="3657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66" name="Text Box 66"/>
                              <wps:cNvSpPr txBox="1"/>
                              <wps:spPr>
                                <a:xfrm>
                                  <a:off x="1115712" y="-35505"/>
                                  <a:ext cx="755184" cy="22251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825F52C" w14:textId="41677C6C" w:rsidR="00EB7B3A" w:rsidRPr="00FD34B3" w:rsidRDefault="00EB7B3A" w:rsidP="00FD34B3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 w:rsidRPr="00FD34B3">
                                      <w:rPr>
                                        <w:sz w:val="18"/>
                                        <w:szCs w:val="22"/>
                                      </w:rPr>
                                      <w:t>(min, max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077366" id="Group 58" o:spid="_x0000_s1042" style="width:119.45pt;height:32.25pt;mso-position-horizontal-relative:char;mso-position-vertical-relative:line" coordorigin="8775,-355" coordsize="15173,4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">
                      <v:group id="Group 59" o:spid="_x0000_s1043" style="position:absolute;left:8775;width:15174;height:3740" coordorigin="8775" coordsize="15173,3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      <v:shape id="Diamond 61" o:spid="_x0000_s1044" type="#_x0000_t4" style="position:absolute;left:8775;width:3740;height:3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" fillcolor="white [3201]" strokecolor="black [3200]" strokeweight="1pt">
                          <v:textbox>
                            <w:txbxContent>
                              <w:p w14:paraId="3AFD28BD" w14:textId="77777777" w:rsidR="00EB7B3A" w:rsidRPr="00EB7B3A" w:rsidRDefault="00EB7B3A" w:rsidP="00EB7B3A">
                                <w:pPr>
                                  <w:ind w:left="-90" w:right="-86"/>
                                  <w:jc w:val="center"/>
                                  <w:rPr>
                                    <w:sz w:val="12"/>
                                    <w:szCs w:val="16"/>
                                  </w:rPr>
                                </w:pPr>
                                <w:r w:rsidRPr="00EB7B3A">
                                  <w:rPr>
                                    <w:sz w:val="12"/>
                                    <w:szCs w:val="16"/>
                                  </w:rPr>
                                  <w:t>R</w:t>
                                </w:r>
                              </w:p>
                            </w:txbxContent>
                          </v:textbox>
                        </v:shape>
                        <v:rect id="Rectangle 62" o:spid="_x0000_s1045" style="position:absolute;left:17694;top:627;width:6255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" fillcolor="white [3201]" strokecolor="black [3200]" strokeweight="1pt">
                          <v:textbox>
                            <w:txbxContent>
                              <w:p w14:paraId="258D3CCD" w14:textId="0D752AA2" w:rsidR="00EB7B3A" w:rsidRPr="00E11275" w:rsidRDefault="00EB7B3A" w:rsidP="00EB7B3A">
                                <w:pPr>
                                  <w:spacing w:after="0" w:line="240" w:lineRule="auto"/>
                                  <w:jc w:val="center"/>
                                  <w:rPr>
                                    <w:sz w:val="18"/>
                                    <w:szCs w:val="22"/>
                                  </w:rPr>
                                </w:pPr>
                                <w:r w:rsidRPr="00E11275">
                                  <w:rPr>
                                    <w:sz w:val="18"/>
                                    <w:szCs w:val="22"/>
                                  </w:rPr>
                                  <w:t>E</w:t>
                                </w:r>
                              </w:p>
                            </w:txbxContent>
                          </v:textbox>
                        </v:rect>
                        <v:line id="Straight Connector 64" o:spid="_x0000_s1046" style="position:absolute;flip:y;visibility:visible;mso-wrap-style:square" from="12515,1833" to="17694,1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" strokecolor="black [3200]" strokeweight=".5pt">
                          <v:stroke joinstyle="miter"/>
                        </v:line>
                      </v:group>
                      <v:shape id="Text Box 66" o:spid="_x0000_s1047" type="#_x0000_t202" style="position:absolute;left:11157;top:-355;width:7551;height:2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" filled="f" stroked="f" strokeweight=".5pt">
                        <v:textbox>
                          <w:txbxContent>
                            <w:p w14:paraId="5825F52C" w14:textId="41677C6C" w:rsidR="00EB7B3A" w:rsidRPr="00FD34B3" w:rsidRDefault="00EB7B3A" w:rsidP="00FD34B3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 w:rsidRPr="00FD34B3">
                                <w:rPr>
                                  <w:sz w:val="18"/>
                                  <w:szCs w:val="22"/>
                                </w:rPr>
                                <w:t>(</w:t>
                              </w:r>
                              <w:proofErr w:type="gramStart"/>
                              <w:r w:rsidRPr="00FD34B3">
                                <w:rPr>
                                  <w:sz w:val="18"/>
                                  <w:szCs w:val="22"/>
                                </w:rPr>
                                <w:t>min</w:t>
                              </w:r>
                              <w:proofErr w:type="gramEnd"/>
                              <w:r w:rsidRPr="00FD34B3">
                                <w:rPr>
                                  <w:sz w:val="18"/>
                                  <w:szCs w:val="22"/>
                                </w:rPr>
                                <w:t>, max)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05664908" w14:textId="3ED1B0B7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Structural constraint</w:t>
            </w:r>
          </w:p>
        </w:tc>
        <w:tc>
          <w:tcPr>
            <w:tcW w:w="3597" w:type="dxa"/>
          </w:tcPr>
          <w:p w14:paraId="400C6F5A" w14:textId="441889CE" w:rsidR="004F212D" w:rsidRPr="00220B18" w:rsidRDefault="00EB7B3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  <w:cs/>
              </w:rPr>
              <w:t xml:space="preserve">ต้องมี </w:t>
            </w:r>
            <w:r w:rsidRPr="00220B18">
              <w:rPr>
                <w:rFonts w:asciiTheme="minorBidi" w:hAnsiTheme="minorBidi"/>
                <w:sz w:val="28"/>
              </w:rPr>
              <w:t xml:space="preserve">E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อย่างน้อย </w:t>
            </w:r>
            <w:r w:rsidRPr="00220B18">
              <w:rPr>
                <w:rFonts w:asciiTheme="minorBidi" w:hAnsiTheme="minorBidi"/>
                <w:sz w:val="28"/>
              </w:rPr>
              <w:t xml:space="preserve">min </w:t>
            </w:r>
            <w:r w:rsidRPr="00220B18">
              <w:rPr>
                <w:rFonts w:asciiTheme="minorBidi" w:hAnsiTheme="minorBidi"/>
                <w:sz w:val="28"/>
                <w:cs/>
              </w:rPr>
              <w:t xml:space="preserve">อย่างมาก </w:t>
            </w:r>
            <w:r w:rsidRPr="00220B18">
              <w:rPr>
                <w:rFonts w:asciiTheme="minorBidi" w:hAnsiTheme="minorBidi"/>
                <w:sz w:val="28"/>
              </w:rPr>
              <w:t>max</w:t>
            </w:r>
          </w:p>
        </w:tc>
      </w:tr>
      <w:tr w:rsidR="00580EE1" w:rsidRPr="00220B18" w14:paraId="63ED3A5B" w14:textId="77777777" w:rsidTr="00B973E5">
        <w:tc>
          <w:tcPr>
            <w:tcW w:w="4225" w:type="dxa"/>
          </w:tcPr>
          <w:p w14:paraId="66FBAA3C" w14:textId="4BD25381" w:rsidR="00580EE1" w:rsidRPr="00220B18" w:rsidRDefault="003557F4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w:lastRenderedPageBreak/>
              <mc:AlternateContent>
                <mc:Choice Requires="wpg">
                  <w:drawing>
                    <wp:inline distT="0" distB="0" distL="0" distR="0" wp14:anchorId="3E4512F2" wp14:editId="5EDA6C1B">
                      <wp:extent cx="1946302" cy="250164"/>
                      <wp:effectExtent l="0" t="0" r="15875" b="17145"/>
                      <wp:docPr id="65" name="Group 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46302" cy="250164"/>
                                <a:chOff x="0" y="0"/>
                                <a:chExt cx="1946302" cy="250164"/>
                              </a:xfrm>
                            </wpg:grpSpPr>
                            <wps:wsp>
                              <wps:cNvPr id="68" name="Rectangle 68"/>
                              <wps:cNvSpPr/>
                              <wps:spPr>
                                <a:xfrm>
                                  <a:off x="0" y="8864"/>
                                  <a:ext cx="683416" cy="24130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53BFE69" w14:textId="77777777" w:rsidR="003557F4" w:rsidRPr="00E11275" w:rsidRDefault="003557F4" w:rsidP="003557F4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9" name="Rectangle 69"/>
                              <wps:cNvSpPr/>
                              <wps:spPr>
                                <a:xfrm>
                                  <a:off x="1167005" y="0"/>
                                  <a:ext cx="779297" cy="24130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99BCD72" w14:textId="77777777" w:rsidR="003557F4" w:rsidRPr="00E11275" w:rsidRDefault="003557F4" w:rsidP="003557F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0" name="Straight Connector 70"/>
                              <wps:cNvCnPr/>
                              <wps:spPr>
                                <a:xfrm flipH="1">
                                  <a:off x="683954" y="125564"/>
                                  <a:ext cx="483235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1" name="Left Bracket 71"/>
                              <wps:cNvSpPr/>
                              <wps:spPr>
                                <a:xfrm>
                                  <a:off x="822813" y="50226"/>
                                  <a:ext cx="45719" cy="153670"/>
                                </a:xfrm>
                                <a:prstGeom prst="leftBracke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E4512F2" id="Group 65" o:spid="_x0000_s1048" style="width:153.25pt;height:19.7pt;mso-position-horizontal-relative:char;mso-position-vertical-relative:line" coordsize="19463,25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">
                      <v:rect id="Rectangle 68" o:spid="_x0000_s1049" style="position:absolute;top:88;width:6834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" fillcolor="white [3201]" strokecolor="black [3200]" strokeweight="1pt">
                        <v:textbox>
                          <w:txbxContent>
                            <w:p w14:paraId="353BFE69" w14:textId="77777777" w:rsidR="003557F4" w:rsidRPr="00E11275" w:rsidRDefault="003557F4" w:rsidP="003557F4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rect id="Rectangle 69" o:spid="_x0000_s1050" style="position:absolute;left:11670;width:7793;height:2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599BCD72" w14:textId="77777777" w:rsidR="003557F4" w:rsidRPr="00E11275" w:rsidRDefault="003557F4" w:rsidP="003557F4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70" o:spid="_x0000_s1051" style="position:absolute;flip:x;visibility:visible;mso-wrap-style:square" from="6839,1255" to="11671,1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" strokecolor="black [3200]" strokeweight=".5pt">
                        <v:stroke joinstyle="miter"/>
                      </v:line>
                      <v:shapetype id="_x0000_t85" coordsize="21600,21600" o:spt="85" adj="1800" path="m21600,qx0@0l0@1qy21600,21600e" filled="f">
                        <v:formulas>
                          <v:f eqn="val #0"/>
                          <v:f eqn="sum 21600 0 #0"/>
                          <v:f eqn="prod #0 9598 32768"/>
                          <v:f eqn="sum 21600 0 @2"/>
                        </v:formulas>
                        <v:path arrowok="t" gradientshapeok="t" o:connecttype="custom" o:connectlocs="21600,0;0,10800;21600,21600" textboxrect="6326,@2,21600,@3"/>
                        <v:handles>
                          <v:h position="topLeft,#0" yrange="0,10800"/>
                        </v:handles>
                      </v:shapetype>
                      <v:shape id="Left Bracket 71" o:spid="_x0000_s1052" type="#_x0000_t85" style="position:absolute;left:8228;top:502;width:457;height:1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" adj="536" strokecolor="black [3200]" strokeweight=".5pt">
                        <v:stroke joinstyle="miter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5FBEA0D4" w14:textId="3C6DC751" w:rsidR="00580EE1" w:rsidRPr="00220B18" w:rsidRDefault="00580EE1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sz w:val="28"/>
              </w:rPr>
              <w:t>Superclass/Subclass relationship</w:t>
            </w:r>
          </w:p>
        </w:tc>
        <w:tc>
          <w:tcPr>
            <w:tcW w:w="3597" w:type="dxa"/>
          </w:tcPr>
          <w:p w14:paraId="2F2CC779" w14:textId="77777777" w:rsidR="00580EE1" w:rsidRPr="00220B18" w:rsidRDefault="00580EE1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</w:p>
        </w:tc>
      </w:tr>
      <w:tr w:rsidR="00580EE1" w:rsidRPr="00220B18" w14:paraId="195C38CC" w14:textId="77777777" w:rsidTr="00B973E5">
        <w:tc>
          <w:tcPr>
            <w:tcW w:w="4225" w:type="dxa"/>
          </w:tcPr>
          <w:p w14:paraId="3FBB87FE" w14:textId="57D41374" w:rsidR="00580EE1" w:rsidRPr="00220B18" w:rsidRDefault="00F6598C" w:rsidP="00F6598C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7DFB2FA4" wp14:editId="3C2D8C50">
                      <wp:extent cx="2331165" cy="571099"/>
                      <wp:effectExtent l="0" t="0" r="12065" b="19685"/>
                      <wp:docPr id="79" name="Group 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31165" cy="571099"/>
                                <a:chOff x="0" y="0"/>
                                <a:chExt cx="2331165" cy="571099"/>
                              </a:xfrm>
                            </wpg:grpSpPr>
                            <wps:wsp>
                              <wps:cNvPr id="80" name="Rectangle 80"/>
                              <wps:cNvSpPr/>
                              <wps:spPr>
                                <a:xfrm>
                                  <a:off x="6151" y="0"/>
                                  <a:ext cx="683371" cy="241013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2C753E" w14:textId="77777777" w:rsidR="00F6598C" w:rsidRPr="00E11275" w:rsidRDefault="00F6598C" w:rsidP="00F6598C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1" name="Rectangle 81"/>
                              <wps:cNvSpPr/>
                              <wps:spPr>
                                <a:xfrm>
                                  <a:off x="1552020" y="198871"/>
                                  <a:ext cx="779145" cy="2406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1727CBD" w14:textId="77777777" w:rsidR="00F6598C" w:rsidRPr="00E11275" w:rsidRDefault="00F6598C" w:rsidP="00F6598C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2" name="Straight Connector 82"/>
                              <wps:cNvCnPr/>
                              <wps:spPr>
                                <a:xfrm>
                                  <a:off x="1305993" y="313684"/>
                                  <a:ext cx="24511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3" name="Oval 83"/>
                              <wps:cNvSpPr/>
                              <wps:spPr>
                                <a:xfrm>
                                  <a:off x="1002560" y="157867"/>
                                  <a:ext cx="299421" cy="299085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952DCA9" w14:textId="45ADD4A4" w:rsidR="00F6598C" w:rsidRPr="00580EE1" w:rsidRDefault="00F6598C" w:rsidP="00F6598C">
                                    <w:pPr>
                                      <w:spacing w:after="0" w:line="240" w:lineRule="auto"/>
                                      <w:ind w:left="-90"/>
                                      <w:jc w:val="center"/>
                                      <w:rPr>
                                        <w:sz w:val="14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14"/>
                                        <w:szCs w:val="20"/>
                                      </w:rPr>
                                      <w:t xml:space="preserve"> o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84" name="Group 84"/>
                              <wpg:cNvGrpSpPr/>
                              <wpg:grpSpPr>
                                <a:xfrm>
                                  <a:off x="688875" y="117460"/>
                                  <a:ext cx="311150" cy="153035"/>
                                  <a:chOff x="1" y="74291"/>
                                  <a:chExt cx="320674" cy="153487"/>
                                </a:xfrm>
                              </wpg:grpSpPr>
                              <wps:wsp>
                                <wps:cNvPr id="85" name="Straight Connector 85"/>
                                <wps:cNvCnPr/>
                                <wps:spPr>
                                  <a:xfrm flipH="1" flipV="1">
                                    <a:off x="1" y="75637"/>
                                    <a:ext cx="320674" cy="131014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86" name="Left Bracket 86"/>
                                <wps:cNvSpPr/>
                                <wps:spPr>
                                  <a:xfrm rot="1470358">
                                    <a:off x="147621" y="74291"/>
                                    <a:ext cx="45716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87" name="Rectangle 87"/>
                              <wps:cNvSpPr/>
                              <wps:spPr>
                                <a:xfrm>
                                  <a:off x="0" y="330086"/>
                                  <a:ext cx="683371" cy="241013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3B424A9" w14:textId="77777777" w:rsidR="00F6598C" w:rsidRPr="00E11275" w:rsidRDefault="00F6598C" w:rsidP="00F6598C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88" name="Group 88"/>
                              <wpg:cNvGrpSpPr/>
                              <wpg:grpSpPr>
                                <a:xfrm rot="19110576">
                                  <a:off x="680674" y="351784"/>
                                  <a:ext cx="344170" cy="153035"/>
                                  <a:chOff x="2839" y="65488"/>
                                  <a:chExt cx="296316" cy="153487"/>
                                </a:xfrm>
                              </wpg:grpSpPr>
                              <wps:wsp>
                                <wps:cNvPr id="89" name="Straight Connector 89"/>
                                <wps:cNvCnPr/>
                                <wps:spPr>
                                  <a:xfrm rot="2489424" flipH="1">
                                    <a:off x="2839" y="73341"/>
                                    <a:ext cx="296316" cy="127956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90" name="Left Bracket 90"/>
                                <wps:cNvSpPr/>
                                <wps:spPr>
                                  <a:xfrm rot="1127858">
                                    <a:off x="138267" y="65488"/>
                                    <a:ext cx="45716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DFB2FA4" id="Group 79" o:spid="_x0000_s1053" style="width:183.55pt;height:44.95pt;mso-position-horizontal-relative:char;mso-position-vertical-relative:line" coordsize="23311,5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">
                      <v:rect id="Rectangle 80" o:spid="_x0000_s1054" style="position:absolute;left:61;width:6834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" fillcolor="white [3201]" strokecolor="black [3200]" strokeweight="1pt">
                        <v:textbox>
                          <w:txbxContent>
                            <w:p w14:paraId="792C753E" w14:textId="77777777" w:rsidR="00F6598C" w:rsidRPr="00E11275" w:rsidRDefault="00F6598C" w:rsidP="00F6598C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rect id="Rectangle 81" o:spid="_x0000_s1055" style="position:absolute;left:15520;top:1988;width:7791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" fillcolor="white [3201]" strokecolor="black [3200]" strokeweight="1pt">
                        <v:textbox>
                          <w:txbxContent>
                            <w:p w14:paraId="01727CBD" w14:textId="77777777" w:rsidR="00F6598C" w:rsidRPr="00E11275" w:rsidRDefault="00F6598C" w:rsidP="00F6598C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82" o:spid="_x0000_s1056" style="position:absolute;visibility:visible;mso-wrap-style:square" from="13059,3136" to="15511,3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" strokecolor="black [3200]" strokeweight=".5pt">
                        <v:stroke joinstyle="miter"/>
                      </v:line>
                      <v:oval id="Oval 83" o:spid="_x0000_s1057" style="position:absolute;left:10025;top:1578;width:2994;height:29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" fillcolor="white [3201]" strokecolor="black [3200]" strokeweight="1pt">
                        <v:stroke joinstyle="miter"/>
                        <v:textbox>
                          <w:txbxContent>
                            <w:p w14:paraId="3952DCA9" w14:textId="45ADD4A4" w:rsidR="00F6598C" w:rsidRPr="00580EE1" w:rsidRDefault="00F6598C" w:rsidP="00F6598C">
                              <w:pPr>
                                <w:spacing w:after="0" w:line="240" w:lineRule="auto"/>
                                <w:ind w:left="-90"/>
                                <w:jc w:val="center"/>
                                <w:rPr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</w:rPr>
                                <w:t xml:space="preserve"> o</w:t>
                              </w:r>
                            </w:p>
                          </w:txbxContent>
                        </v:textbox>
                      </v:oval>
                      <v:group id="Group 84" o:spid="_x0000_s1058" style="position:absolute;left:6888;top:1174;width:3112;height:1530" coordorigin="1,74291" coordsize="320674,153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      <v:line id="Straight Connector 85" o:spid="_x0000_s1059" style="position:absolute;flip:x y;visibility:visible;mso-wrap-style:square" from="1,75637" to="320675,20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" strokecolor="black [3200]" strokeweight=".5pt">
                          <v:stroke joinstyle="miter"/>
                        </v:line>
                        <v:shape id="Left Bracket 86" o:spid="_x0000_s1060" type="#_x0000_t85" style="position:absolute;left:147621;top:74291;width:45716;height:153487;rotation:160602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" adj="536" strokecolor="black [3200]" strokeweight=".5pt">
                          <v:stroke joinstyle="miter"/>
                        </v:shape>
                      </v:group>
                      <v:rect id="Rectangle 87" o:spid="_x0000_s1061" style="position:absolute;top:3300;width:6833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73B424A9" w14:textId="77777777" w:rsidR="00F6598C" w:rsidRPr="00E11275" w:rsidRDefault="00F6598C" w:rsidP="00F6598C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group id="Group 88" o:spid="_x0000_s1062" style="position:absolute;left:6806;top:3517;width:3442;height:1531;rotation:-2719115fd" coordorigin="2839,65488" coordsize="296316,153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">
                        <v:line id="Straight Connector 89" o:spid="_x0000_s1063" style="position:absolute;rotation:-2719115fd;flip:x;visibility:visible;mso-wrap-style:square" from="2839,73341" to="299155,201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" strokecolor="black [3200]" strokeweight=".5pt">
                          <v:stroke joinstyle="miter"/>
                        </v:line>
                        <v:shape id="Left Bracket 90" o:spid="_x0000_s1064" type="#_x0000_t85" style="position:absolute;left:138267;top:65488;width:45716;height:153487;rotation:12319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" adj="536" strokecolor="black [3200]" strokeweight=".5pt">
                          <v:stroke joinstyle="miter"/>
                        </v:shape>
                      </v:group>
                      <w10:anchorlock/>
                    </v:group>
                  </w:pict>
                </mc:Fallback>
              </mc:AlternateContent>
            </w:r>
            <w:r w:rsidR="00DE719E" w:rsidRPr="00220B18"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268A4953" wp14:editId="2D1B359D">
                      <wp:extent cx="2331165" cy="571099"/>
                      <wp:effectExtent l="0" t="0" r="12065" b="19685"/>
                      <wp:docPr id="78" name="Group 7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331165" cy="571099"/>
                                <a:chOff x="0" y="0"/>
                                <a:chExt cx="2331165" cy="571099"/>
                              </a:xfrm>
                            </wpg:grpSpPr>
                            <wps:wsp>
                              <wps:cNvPr id="31" name="Rectangle 31"/>
                              <wps:cNvSpPr/>
                              <wps:spPr>
                                <a:xfrm>
                                  <a:off x="6151" y="0"/>
                                  <a:ext cx="683371" cy="241013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490FADAB" w14:textId="77777777" w:rsidR="003557F4" w:rsidRPr="00E11275" w:rsidRDefault="003557F4" w:rsidP="003557F4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Rectangle 33"/>
                              <wps:cNvSpPr/>
                              <wps:spPr>
                                <a:xfrm>
                                  <a:off x="1552020" y="198871"/>
                                  <a:ext cx="779145" cy="2406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798659A0" w14:textId="77777777" w:rsidR="003557F4" w:rsidRPr="00E11275" w:rsidRDefault="003557F4" w:rsidP="003557F4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5" name="Straight Connector 35"/>
                              <wps:cNvCnPr/>
                              <wps:spPr>
                                <a:xfrm>
                                  <a:off x="1305993" y="313684"/>
                                  <a:ext cx="24511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1" name="Oval 41"/>
                              <wps:cNvSpPr/>
                              <wps:spPr>
                                <a:xfrm>
                                  <a:off x="1002560" y="157867"/>
                                  <a:ext cx="299421" cy="299085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2294D88" w14:textId="77777777" w:rsidR="003557F4" w:rsidRPr="00580EE1" w:rsidRDefault="003557F4" w:rsidP="003557F4">
                                    <w:pPr>
                                      <w:spacing w:after="0" w:line="240" w:lineRule="auto"/>
                                      <w:ind w:left="-90"/>
                                      <w:jc w:val="center"/>
                                      <w:rPr>
                                        <w:sz w:val="14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14"/>
                                        <w:szCs w:val="20"/>
                                      </w:rPr>
                                      <w:t xml:space="preserve"> </w:t>
                                    </w:r>
                                    <w:r w:rsidRPr="00580EE1">
                                      <w:rPr>
                                        <w:sz w:val="14"/>
                                        <w:szCs w:val="20"/>
                                      </w:rPr>
                                      <w:t>d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4" name="Group 74"/>
                              <wpg:cNvGrpSpPr/>
                              <wpg:grpSpPr>
                                <a:xfrm>
                                  <a:off x="688875" y="117460"/>
                                  <a:ext cx="311150" cy="153035"/>
                                  <a:chOff x="1" y="74291"/>
                                  <a:chExt cx="320674" cy="153487"/>
                                </a:xfrm>
                              </wpg:grpSpPr>
                              <wps:wsp>
                                <wps:cNvPr id="34" name="Straight Connector 34"/>
                                <wps:cNvCnPr/>
                                <wps:spPr>
                                  <a:xfrm flipH="1" flipV="1">
                                    <a:off x="1" y="75637"/>
                                    <a:ext cx="320674" cy="131014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47" name="Left Bracket 47"/>
                                <wps:cNvSpPr/>
                                <wps:spPr>
                                  <a:xfrm rot="1470358">
                                    <a:off x="147621" y="74291"/>
                                    <a:ext cx="45716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73" name="Rectangle 73"/>
                              <wps:cNvSpPr/>
                              <wps:spPr>
                                <a:xfrm>
                                  <a:off x="0" y="330086"/>
                                  <a:ext cx="683371" cy="241013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131C3D07" w14:textId="77777777" w:rsidR="00DE719E" w:rsidRPr="00E11275" w:rsidRDefault="00DE719E" w:rsidP="003557F4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5" name="Group 75"/>
                              <wpg:cNvGrpSpPr/>
                              <wpg:grpSpPr>
                                <a:xfrm rot="19110576">
                                  <a:off x="680674" y="351784"/>
                                  <a:ext cx="344170" cy="153035"/>
                                  <a:chOff x="2839" y="65488"/>
                                  <a:chExt cx="296316" cy="153487"/>
                                </a:xfrm>
                              </wpg:grpSpPr>
                              <wps:wsp>
                                <wps:cNvPr id="76" name="Straight Connector 76"/>
                                <wps:cNvCnPr/>
                                <wps:spPr>
                                  <a:xfrm rot="2489424" flipH="1">
                                    <a:off x="2839" y="73341"/>
                                    <a:ext cx="296316" cy="127956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77" name="Left Bracket 77"/>
                                <wps:cNvSpPr/>
                                <wps:spPr>
                                  <a:xfrm rot="1127858">
                                    <a:off x="138267" y="65488"/>
                                    <a:ext cx="45716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68A4953" id="Group 78" o:spid="_x0000_s1065" style="width:183.55pt;height:44.95pt;mso-position-horizontal-relative:char;mso-position-vertical-relative:line" coordsize="23311,57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">
                      <v:rect id="Rectangle 31" o:spid="_x0000_s1066" style="position:absolute;left:61;width:6834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490FADAB" w14:textId="77777777" w:rsidR="003557F4" w:rsidRPr="00E11275" w:rsidRDefault="003557F4" w:rsidP="003557F4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rect id="Rectangle 33" o:spid="_x0000_s1067" style="position:absolute;left:15520;top:1988;width:7791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798659A0" w14:textId="77777777" w:rsidR="003557F4" w:rsidRPr="00E11275" w:rsidRDefault="003557F4" w:rsidP="003557F4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35" o:spid="_x0000_s1068" style="position:absolute;visibility:visible;mso-wrap-style:square" from="13059,3136" to="15511,31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    <v:stroke joinstyle="miter"/>
                      </v:line>
                      <v:oval id="Oval 41" o:spid="_x0000_s1069" style="position:absolute;left:10025;top:1578;width:2994;height:29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" fillcolor="white [3201]" strokecolor="black [3200]" strokeweight="1pt">
                        <v:stroke joinstyle="miter"/>
                        <v:textbox>
                          <w:txbxContent>
                            <w:p w14:paraId="32294D88" w14:textId="77777777" w:rsidR="003557F4" w:rsidRPr="00580EE1" w:rsidRDefault="003557F4" w:rsidP="003557F4">
                              <w:pPr>
                                <w:spacing w:after="0" w:line="240" w:lineRule="auto"/>
                                <w:ind w:left="-90"/>
                                <w:jc w:val="center"/>
                                <w:rPr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</w:rPr>
                                <w:t xml:space="preserve"> </w:t>
                              </w:r>
                              <w:r w:rsidRPr="00580EE1">
                                <w:rPr>
                                  <w:sz w:val="14"/>
                                  <w:szCs w:val="20"/>
                                </w:rPr>
                                <w:t>d</w:t>
                              </w:r>
                            </w:p>
                          </w:txbxContent>
                        </v:textbox>
                      </v:oval>
                      <v:group id="Group 74" o:spid="_x0000_s1070" style="position:absolute;left:6888;top:1174;width:3112;height:1530" coordorigin="1,74291" coordsize="320674,153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    <v:line id="Straight Connector 34" o:spid="_x0000_s1071" style="position:absolute;flip:x y;visibility:visible;mso-wrap-style:square" from="1,75637" to="320675,20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" strokecolor="black [3200]" strokeweight=".5pt">
                          <v:stroke joinstyle="miter"/>
                        </v:line>
                        <v:shape id="Left Bracket 47" o:spid="_x0000_s1072" type="#_x0000_t85" style="position:absolute;left:147621;top:74291;width:45716;height:153487;rotation:160602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" adj="536" strokecolor="black [3200]" strokeweight=".5pt">
                          <v:stroke joinstyle="miter"/>
                        </v:shape>
                      </v:group>
                      <v:rect id="Rectangle 73" o:spid="_x0000_s1073" style="position:absolute;top:3300;width:6833;height:2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131C3D07" w14:textId="77777777" w:rsidR="00DE719E" w:rsidRPr="00E11275" w:rsidRDefault="00DE719E" w:rsidP="003557F4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group id="Group 75" o:spid="_x0000_s1074" style="position:absolute;left:6806;top:3517;width:3442;height:1531;rotation:-2719115fd" coordorigin="2839,65488" coordsize="296316,153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">
                        <v:line id="Straight Connector 76" o:spid="_x0000_s1075" style="position:absolute;rotation:-2719115fd;flip:x;visibility:visible;mso-wrap-style:square" from="2839,73341" to="299155,201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" strokecolor="black [3200]" strokeweight=".5pt">
                          <v:stroke joinstyle="miter"/>
                        </v:line>
                        <v:shape id="Left Bracket 77" o:spid="_x0000_s1076" type="#_x0000_t85" style="position:absolute;left:138267;top:65488;width:45716;height:153487;rotation:12319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" adj="536" strokecolor="black [3200]" strokeweight=".5pt">
                          <v:stroke joinstyle="miter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7682A050" w14:textId="5A7AFCB0" w:rsidR="00580EE1" w:rsidRDefault="00B3282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verlap</w:t>
            </w:r>
            <w:r w:rsidR="00F6598C">
              <w:rPr>
                <w:rFonts w:asciiTheme="minorBidi" w:hAnsiTheme="minorBidi"/>
                <w:sz w:val="28"/>
              </w:rPr>
              <w:t xml:space="preserve"> s</w:t>
            </w:r>
            <w:r w:rsidR="00DE719E" w:rsidRPr="00220B18">
              <w:rPr>
                <w:rFonts w:asciiTheme="minorBidi" w:hAnsiTheme="minorBidi"/>
                <w:sz w:val="28"/>
              </w:rPr>
              <w:t>pecialization</w:t>
            </w:r>
          </w:p>
          <w:p w14:paraId="09AF3A8D" w14:textId="77777777" w:rsidR="00F6598C" w:rsidRDefault="00F6598C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  <w:p w14:paraId="185CED79" w14:textId="5666D75D" w:rsidR="00F6598C" w:rsidRPr="00220B18" w:rsidRDefault="00B3282A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isjoint</w:t>
            </w:r>
            <w:r w:rsidR="00F6598C">
              <w:rPr>
                <w:rFonts w:asciiTheme="minorBidi" w:hAnsiTheme="minorBidi"/>
                <w:sz w:val="28"/>
              </w:rPr>
              <w:t xml:space="preserve"> s</w:t>
            </w:r>
            <w:r w:rsidR="00F6598C" w:rsidRPr="00220B18">
              <w:rPr>
                <w:rFonts w:asciiTheme="minorBidi" w:hAnsiTheme="minorBidi"/>
                <w:sz w:val="28"/>
              </w:rPr>
              <w:t>pecialization</w:t>
            </w:r>
          </w:p>
        </w:tc>
        <w:tc>
          <w:tcPr>
            <w:tcW w:w="3597" w:type="dxa"/>
          </w:tcPr>
          <w:p w14:paraId="400EF866" w14:textId="77777777" w:rsidR="00580EE1" w:rsidRPr="00220B18" w:rsidRDefault="00580EE1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</w:p>
        </w:tc>
      </w:tr>
      <w:tr w:rsidR="00580EE1" w:rsidRPr="00220B18" w14:paraId="42FDD177" w14:textId="77777777" w:rsidTr="00B973E5">
        <w:tc>
          <w:tcPr>
            <w:tcW w:w="4225" w:type="dxa"/>
          </w:tcPr>
          <w:p w14:paraId="7DDB0F53" w14:textId="761BB1EC" w:rsidR="00580EE1" w:rsidRPr="00220B18" w:rsidRDefault="00F6598C" w:rsidP="00E11275">
            <w:pPr>
              <w:spacing w:before="240" w:line="360" w:lineRule="auto"/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50770762" wp14:editId="07D354EA">
                      <wp:extent cx="1326406" cy="298450"/>
                      <wp:effectExtent l="0" t="0" r="26670" b="25400"/>
                      <wp:docPr id="104" name="Group 10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326406" cy="298450"/>
                                <a:chOff x="0" y="0"/>
                                <a:chExt cx="1326406" cy="298450"/>
                              </a:xfrm>
                            </wpg:grpSpPr>
                            <wps:wsp>
                              <wps:cNvPr id="93" name="Rectangle 93"/>
                              <wps:cNvSpPr/>
                              <wps:spPr>
                                <a:xfrm>
                                  <a:off x="547370" y="29210"/>
                                  <a:ext cx="779036" cy="240154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1621E41" w14:textId="77777777" w:rsidR="00F6598C" w:rsidRPr="00E11275" w:rsidRDefault="00F6598C" w:rsidP="00F6598C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4" name="Straight Connector 94"/>
                              <wps:cNvCnPr/>
                              <wps:spPr>
                                <a:xfrm>
                                  <a:off x="302260" y="132080"/>
                                  <a:ext cx="245076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95" name="Oval 95"/>
                              <wps:cNvSpPr/>
                              <wps:spPr>
                                <a:xfrm>
                                  <a:off x="0" y="0"/>
                                  <a:ext cx="299379" cy="29845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C7AFE11" w14:textId="12322841" w:rsidR="00F6598C" w:rsidRPr="00580EE1" w:rsidRDefault="00F6598C" w:rsidP="00F6598C">
                                    <w:pPr>
                                      <w:spacing w:after="0" w:line="240" w:lineRule="auto"/>
                                      <w:ind w:left="-90"/>
                                      <w:jc w:val="center"/>
                                      <w:rPr>
                                        <w:sz w:val="14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14"/>
                                        <w:szCs w:val="20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" name="Straight Connector 103"/>
                              <wps:cNvCnPr/>
                              <wps:spPr>
                                <a:xfrm>
                                  <a:off x="302260" y="168910"/>
                                  <a:ext cx="245076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0770762" id="Group 104" o:spid="_x0000_s1077" style="width:104.45pt;height:23.5pt;mso-position-horizontal-relative:char;mso-position-vertical-relative:line" coordsize="13264,29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">
                      <v:rect id="Rectangle 93" o:spid="_x0000_s1078" style="position:absolute;left:5473;top:292;width:7791;height:2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" fillcolor="white [3201]" strokecolor="black [3200]" strokeweight="1pt">
                        <v:textbox>
                          <w:txbxContent>
                            <w:p w14:paraId="01621E41" w14:textId="77777777" w:rsidR="00F6598C" w:rsidRPr="00E11275" w:rsidRDefault="00F6598C" w:rsidP="00F6598C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94" o:spid="_x0000_s1079" style="position:absolute;visibility:visible;mso-wrap-style:square" from="3022,1320" to="5473,1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" strokecolor="black [3200]" strokeweight=".5pt">
                        <v:stroke joinstyle="miter"/>
                      </v:line>
                      <v:oval id="Oval 95" o:spid="_x0000_s1080" style="position:absolute;width:2993;height:2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" fillcolor="white [3201]" strokecolor="black [3200]" strokeweight="1pt">
                        <v:stroke joinstyle="miter"/>
                        <v:textbox>
                          <w:txbxContent>
                            <w:p w14:paraId="2C7AFE11" w14:textId="12322841" w:rsidR="00F6598C" w:rsidRPr="00580EE1" w:rsidRDefault="00F6598C" w:rsidP="00F6598C">
                              <w:pPr>
                                <w:spacing w:after="0" w:line="240" w:lineRule="auto"/>
                                <w:ind w:left="-90"/>
                                <w:jc w:val="center"/>
                                <w:rPr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oval>
                      <v:line id="Straight Connector 103" o:spid="_x0000_s1081" style="position:absolute;visibility:visible;mso-wrap-style:square" from="3022,1689" to="5473,1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" strokecolor="black [3200]" strokeweight=".5pt">
                        <v:stroke joinstyle="miter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57E7CDED" w14:textId="204DE9D0" w:rsidR="00580EE1" w:rsidRPr="00220B18" w:rsidRDefault="00F6598C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otal s</w:t>
            </w:r>
            <w:r w:rsidRPr="00220B18">
              <w:rPr>
                <w:rFonts w:asciiTheme="minorBidi" w:hAnsiTheme="minorBidi"/>
                <w:sz w:val="28"/>
              </w:rPr>
              <w:t>pecialization</w:t>
            </w:r>
          </w:p>
        </w:tc>
        <w:tc>
          <w:tcPr>
            <w:tcW w:w="3597" w:type="dxa"/>
          </w:tcPr>
          <w:p w14:paraId="72D3D0CA" w14:textId="77777777" w:rsidR="00580EE1" w:rsidRPr="00220B18" w:rsidRDefault="00580EE1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</w:p>
        </w:tc>
      </w:tr>
      <w:tr w:rsidR="00B7369E" w:rsidRPr="00220B18" w14:paraId="5650CFF2" w14:textId="77777777" w:rsidTr="00B973E5">
        <w:tc>
          <w:tcPr>
            <w:tcW w:w="4225" w:type="dxa"/>
          </w:tcPr>
          <w:p w14:paraId="76EC8865" w14:textId="0A4D8602" w:rsidR="00A134E1" w:rsidRDefault="00A134E1" w:rsidP="00A134E1">
            <w:pPr>
              <w:spacing w:before="240" w:line="360" w:lineRule="auto"/>
              <w:jc w:val="center"/>
              <w:rPr>
                <w:rFonts w:asciiTheme="minorBidi" w:hAnsiTheme="minorBidi"/>
                <w:noProof/>
                <w:sz w:val="28"/>
              </w:rPr>
            </w:pPr>
            <w:r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73B78CF5" wp14:editId="398A8958">
                      <wp:extent cx="2061210" cy="532130"/>
                      <wp:effectExtent l="0" t="0" r="15240" b="20320"/>
                      <wp:docPr id="131" name="Group 1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061210" cy="532130"/>
                                <a:chOff x="0" y="0"/>
                                <a:chExt cx="2061210" cy="532130"/>
                              </a:xfrm>
                            </wpg:grpSpPr>
                            <wps:wsp>
                              <wps:cNvPr id="118" name="Rectangle 118"/>
                              <wps:cNvSpPr/>
                              <wps:spPr>
                                <a:xfrm>
                                  <a:off x="0" y="123825"/>
                                  <a:ext cx="683260" cy="2406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B3989B1" w14:textId="77777777" w:rsidR="00A134E1" w:rsidRPr="00E11275" w:rsidRDefault="00A134E1" w:rsidP="00A134E1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9" name="Rectangle 119"/>
                              <wps:cNvSpPr/>
                              <wps:spPr>
                                <a:xfrm>
                                  <a:off x="1282700" y="0"/>
                                  <a:ext cx="778510" cy="24003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704ED5F" w14:textId="77777777" w:rsidR="00A134E1" w:rsidRPr="00E11275" w:rsidRDefault="00A134E1" w:rsidP="00A134E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" name="Straight Connector 123"/>
                              <wps:cNvCnPr/>
                              <wps:spPr>
                                <a:xfrm flipH="1" flipV="1">
                                  <a:off x="673100" y="295275"/>
                                  <a:ext cx="604520" cy="10795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4" name="Left Bracket 124"/>
                              <wps:cNvSpPr/>
                              <wps:spPr>
                                <a:xfrm rot="853387">
                                  <a:off x="971550" y="266700"/>
                                  <a:ext cx="43815" cy="152400"/>
                                </a:xfrm>
                                <a:prstGeom prst="leftBracke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7" name="Straight Connector 127"/>
                              <wps:cNvCnPr/>
                              <wps:spPr>
                                <a:xfrm flipH="1">
                                  <a:off x="682625" y="123825"/>
                                  <a:ext cx="600075" cy="60325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8" name="Left Bracket 128"/>
                              <wps:cNvSpPr/>
                              <wps:spPr>
                                <a:xfrm rot="21151927">
                                  <a:off x="977900" y="66675"/>
                                  <a:ext cx="52705" cy="152400"/>
                                </a:xfrm>
                                <a:prstGeom prst="leftBracket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0" name="Rectangle 130"/>
                              <wps:cNvSpPr/>
                              <wps:spPr>
                                <a:xfrm>
                                  <a:off x="1282700" y="292100"/>
                                  <a:ext cx="778510" cy="240030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42DE321" w14:textId="77777777" w:rsidR="00A134E1" w:rsidRPr="00E11275" w:rsidRDefault="00A134E1" w:rsidP="00A134E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B78CF5" id="Group 131" o:spid="_x0000_s1082" style="width:162.3pt;height:41.9pt;mso-position-horizontal-relative:char;mso-position-vertical-relative:line" coordsize="20612,53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">
                      <v:rect id="Rectangle 118" o:spid="_x0000_s1083" style="position:absolute;top:1238;width:6832;height:24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" fillcolor="white [3201]" strokecolor="black [3200]" strokeweight="1pt">
                        <v:textbox>
                          <w:txbxContent>
                            <w:p w14:paraId="6B3989B1" w14:textId="77777777" w:rsidR="00A134E1" w:rsidRPr="00E11275" w:rsidRDefault="00A134E1" w:rsidP="00A134E1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rect id="Rectangle 119" o:spid="_x0000_s1084" style="position:absolute;left:12827;width:7785;height:2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" fillcolor="white [3201]" strokecolor="black [3200]" strokeweight="1pt">
                        <v:textbox>
                          <w:txbxContent>
                            <w:p w14:paraId="3704ED5F" w14:textId="77777777" w:rsidR="00A134E1" w:rsidRPr="00E11275" w:rsidRDefault="00A134E1" w:rsidP="00A134E1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123" o:spid="_x0000_s1085" style="position:absolute;flip:x y;visibility:visible;mso-wrap-style:square" from="6731,2952" to="12776,4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" strokecolor="black [3200]" strokeweight=".5pt">
                        <v:stroke joinstyle="miter"/>
                      </v:line>
                      <v:shape id="Left Bracket 124" o:spid="_x0000_s1086" type="#_x0000_t85" style="position:absolute;left:9715;top:2667;width:438;height:1524;rotation:932126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" adj="517" strokecolor="black [3200]" strokeweight=".5pt">
                        <v:stroke joinstyle="miter"/>
                      </v:shape>
                      <v:line id="Straight Connector 127" o:spid="_x0000_s1087" style="position:absolute;flip:x;visibility:visible;mso-wrap-style:square" from="6826,1238" to="12827,18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" strokecolor="black [3200]" strokeweight=".5pt">
                        <v:stroke joinstyle="miter"/>
                      </v:line>
                      <v:shape id="Left Bracket 128" o:spid="_x0000_s1088" type="#_x0000_t85" style="position:absolute;left:9779;top:666;width:527;height:1524;rotation:-489415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" adj="622" strokecolor="black [3200]" strokeweight=".5pt">
                        <v:stroke joinstyle="miter"/>
                      </v:shape>
                      <v:rect id="Rectangle 130" o:spid="_x0000_s1089" style="position:absolute;left:12827;top:2921;width:7785;height:2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" fillcolor="white [3201]" strokecolor="black [3200]" strokeweight="1pt">
                        <v:textbox>
                          <w:txbxContent>
                            <w:p w14:paraId="242DE321" w14:textId="77777777" w:rsidR="00A134E1" w:rsidRPr="00E11275" w:rsidRDefault="00A134E1" w:rsidP="00A134E1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  <w:p w14:paraId="57ED934B" w14:textId="5B1AC07C" w:rsidR="00B7369E" w:rsidRDefault="00A134E1" w:rsidP="00A134E1">
            <w:pPr>
              <w:spacing w:before="240" w:line="360" w:lineRule="auto"/>
              <w:jc w:val="center"/>
              <w:rPr>
                <w:rFonts w:asciiTheme="minorBidi" w:hAnsiTheme="minorBidi"/>
                <w:noProof/>
                <w:sz w:val="28"/>
              </w:rPr>
            </w:pPr>
            <w:r>
              <w:rPr>
                <w:rFonts w:asciiTheme="minorBidi" w:hAnsiTheme="minorBidi"/>
                <w:noProof/>
                <w:sz w:val="28"/>
              </w:rPr>
              <mc:AlternateContent>
                <mc:Choice Requires="wpg">
                  <w:drawing>
                    <wp:inline distT="0" distB="0" distL="0" distR="0" wp14:anchorId="2C573302" wp14:editId="518104FA">
                      <wp:extent cx="2263088" cy="528782"/>
                      <wp:effectExtent l="0" t="0" r="23495" b="24130"/>
                      <wp:docPr id="145" name="Group 1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63088" cy="528782"/>
                                <a:chOff x="0" y="0"/>
                                <a:chExt cx="2263088" cy="528782"/>
                              </a:xfrm>
                            </wpg:grpSpPr>
                            <wps:wsp>
                              <wps:cNvPr id="134" name="Rectangle 134"/>
                              <wps:cNvSpPr/>
                              <wps:spPr>
                                <a:xfrm>
                                  <a:off x="1480539" y="0"/>
                                  <a:ext cx="779118" cy="240566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04CDB0A0" w14:textId="77777777" w:rsidR="00A134E1" w:rsidRPr="00E11275" w:rsidRDefault="00A134E1" w:rsidP="00A134E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5" name="Straight Connector 135"/>
                              <wps:cNvCnPr/>
                              <wps:spPr>
                                <a:xfrm>
                                  <a:off x="682798" y="325959"/>
                                  <a:ext cx="244475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6" name="Oval 136"/>
                              <wps:cNvSpPr/>
                              <wps:spPr>
                                <a:xfrm>
                                  <a:off x="933272" y="159549"/>
                                  <a:ext cx="299085" cy="298450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61FDAA69" w14:textId="23FE7609" w:rsidR="00A134E1" w:rsidRPr="00580EE1" w:rsidRDefault="00A134E1" w:rsidP="00A134E1">
                                    <w:pPr>
                                      <w:spacing w:after="0" w:line="240" w:lineRule="auto"/>
                                      <w:ind w:left="-90"/>
                                      <w:jc w:val="center"/>
                                      <w:rPr>
                                        <w:sz w:val="14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14"/>
                                        <w:szCs w:val="20"/>
                                      </w:rPr>
                                      <w:t xml:space="preserve"> u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37" name="Group 137"/>
                              <wpg:cNvGrpSpPr/>
                              <wpg:grpSpPr>
                                <a:xfrm rot="21140730">
                                  <a:off x="1231960" y="334716"/>
                                  <a:ext cx="311139" cy="152972"/>
                                  <a:chOff x="1" y="74291"/>
                                  <a:chExt cx="320674" cy="153487"/>
                                </a:xfrm>
                              </wpg:grpSpPr>
                              <wps:wsp>
                                <wps:cNvPr id="138" name="Straight Connector 138"/>
                                <wps:cNvCnPr/>
                                <wps:spPr>
                                  <a:xfrm flipH="1" flipV="1">
                                    <a:off x="1" y="75637"/>
                                    <a:ext cx="320674" cy="131014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9" name="Left Bracket 139"/>
                                <wps:cNvSpPr/>
                                <wps:spPr>
                                  <a:xfrm rot="1470358">
                                    <a:off x="147621" y="74291"/>
                                    <a:ext cx="45716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0" name="Rectangle 140"/>
                              <wps:cNvSpPr/>
                              <wps:spPr>
                                <a:xfrm>
                                  <a:off x="0" y="205869"/>
                                  <a:ext cx="683260" cy="240665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B7F7880" w14:textId="77777777" w:rsidR="00A134E1" w:rsidRPr="00E11275" w:rsidRDefault="00A134E1" w:rsidP="00A134E1">
                                    <w:pPr>
                                      <w:spacing w:after="0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b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41" name="Group 141"/>
                              <wpg:cNvGrpSpPr/>
                              <wpg:grpSpPr>
                                <a:xfrm rot="19110576">
                                  <a:off x="1233497" y="113407"/>
                                  <a:ext cx="247650" cy="155573"/>
                                  <a:chOff x="9371" y="73452"/>
                                  <a:chExt cx="277547" cy="157221"/>
                                </a:xfrm>
                              </wpg:grpSpPr>
                              <wps:wsp>
                                <wps:cNvPr id="142" name="Straight Connector 142"/>
                                <wps:cNvCnPr/>
                                <wps:spPr>
                                  <a:xfrm rot="2489424" flipH="1">
                                    <a:off x="9371" y="73452"/>
                                    <a:ext cx="277547" cy="142155"/>
                                  </a:xfrm>
                                  <a:prstGeom prst="line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43" name="Left Bracket 143"/>
                                <wps:cNvSpPr/>
                                <wps:spPr>
                                  <a:xfrm rot="521891">
                                    <a:off x="144775" y="77186"/>
                                    <a:ext cx="45717" cy="153487"/>
                                  </a:xfrm>
                                  <a:prstGeom prst="leftBracket">
                                    <a:avLst/>
                                  </a:prstGeom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4" name="Rectangle 144"/>
                              <wps:cNvSpPr/>
                              <wps:spPr>
                                <a:xfrm>
                                  <a:off x="1483970" y="288216"/>
                                  <a:ext cx="779118" cy="240566"/>
                                </a:xfrm>
                                <a:prstGeom prst="rect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29E8D6F8" w14:textId="77777777" w:rsidR="00A134E1" w:rsidRPr="00E11275" w:rsidRDefault="00A134E1" w:rsidP="00A134E1">
                                    <w:pPr>
                                      <w:spacing w:after="0" w:line="240" w:lineRule="auto"/>
                                      <w:jc w:val="center"/>
                                      <w:rPr>
                                        <w:sz w:val="18"/>
                                        <w:szCs w:val="22"/>
                                      </w:rPr>
                                    </w:pPr>
                                    <w:r>
                                      <w:rPr>
                                        <w:sz w:val="18"/>
                                        <w:szCs w:val="22"/>
                                      </w:rPr>
                                      <w:t>Superclas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573302" id="Group 145" o:spid="_x0000_s1090" style="width:178.2pt;height:41.65pt;mso-position-horizontal-relative:char;mso-position-vertical-relative:line" coordsize="22630,52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">
                      <v:rect id="Rectangle 134" o:spid="_x0000_s1091" style="position:absolute;left:14805;width:7791;height:24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" fillcolor="white [3201]" strokecolor="black [3200]" strokeweight="1pt">
                        <v:textbox>
                          <w:txbxContent>
                            <w:p w14:paraId="04CDB0A0" w14:textId="77777777" w:rsidR="00A134E1" w:rsidRPr="00E11275" w:rsidRDefault="00A134E1" w:rsidP="00A134E1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v:line id="Straight Connector 135" o:spid="_x0000_s1092" style="position:absolute;visibility:visible;mso-wrap-style:square" from="6827,3259" to="9272,3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" strokecolor="black [3200]" strokeweight=".5pt">
                        <v:stroke joinstyle="miter"/>
                      </v:line>
                      <v:oval id="Oval 136" o:spid="_x0000_s1093" style="position:absolute;left:9332;top:1595;width:2991;height:29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" fillcolor="white [3201]" strokecolor="black [3200]" strokeweight="1pt">
                        <v:stroke joinstyle="miter"/>
                        <v:textbox>
                          <w:txbxContent>
                            <w:p w14:paraId="61FDAA69" w14:textId="23FE7609" w:rsidR="00A134E1" w:rsidRPr="00580EE1" w:rsidRDefault="00A134E1" w:rsidP="00A134E1">
                              <w:pPr>
                                <w:spacing w:after="0" w:line="240" w:lineRule="auto"/>
                                <w:ind w:left="-90"/>
                                <w:jc w:val="center"/>
                                <w:rPr>
                                  <w:sz w:val="14"/>
                                  <w:szCs w:val="20"/>
                                </w:rPr>
                              </w:pPr>
                              <w:r>
                                <w:rPr>
                                  <w:sz w:val="14"/>
                                  <w:szCs w:val="20"/>
                                </w:rPr>
                                <w:t xml:space="preserve"> u</w:t>
                              </w:r>
                            </w:p>
                          </w:txbxContent>
                        </v:textbox>
                      </v:oval>
                      <v:group id="Group 137" o:spid="_x0000_s1094" style="position:absolute;left:12319;top:3347;width:3111;height:1529;rotation:-501645fd" coordorigin="1,74291" coordsize="320674,1534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">
                        <v:line id="Straight Connector 138" o:spid="_x0000_s1095" style="position:absolute;flip:x y;visibility:visible;mso-wrap-style:square" from="1,75637" to="320675,20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" strokecolor="black [3200]" strokeweight=".5pt">
                          <v:stroke joinstyle="miter"/>
                        </v:line>
                        <v:shape id="Left Bracket 139" o:spid="_x0000_s1096" type="#_x0000_t85" style="position:absolute;left:147621;top:74291;width:45716;height:153487;rotation:1606023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" adj="536" strokecolor="black [3200]" strokeweight=".5pt">
                          <v:stroke joinstyle="miter"/>
                        </v:shape>
                      </v:group>
                      <v:rect id="Rectangle 140" o:spid="_x0000_s1097" style="position:absolute;top:2058;width:6832;height:24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" fillcolor="white [3201]" strokecolor="black [3200]" strokeweight="1pt">
                        <v:textbox>
                          <w:txbxContent>
                            <w:p w14:paraId="5B7F7880" w14:textId="77777777" w:rsidR="00A134E1" w:rsidRPr="00E11275" w:rsidRDefault="00A134E1" w:rsidP="00A134E1">
                              <w:pPr>
                                <w:spacing w:after="0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bclass</w:t>
                              </w:r>
                            </w:p>
                          </w:txbxContent>
                        </v:textbox>
                      </v:rect>
                      <v:group id="Group 141" o:spid="_x0000_s1098" style="position:absolute;left:12334;top:1134;width:2477;height:1555;rotation:-2719115fd" coordorigin="9371,73452" coordsize="277547,157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">
                        <v:line id="Straight Connector 142" o:spid="_x0000_s1099" style="position:absolute;rotation:-2719115fd;flip:x;visibility:visible;mso-wrap-style:square" from="9371,73452" to="286918,215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" strokecolor="black [3200]" strokeweight=".5pt">
                          <v:stroke joinstyle="miter"/>
                        </v:line>
                        <v:shape id="Left Bracket 143" o:spid="_x0000_s1100" type="#_x0000_t85" style="position:absolute;left:144775;top:77186;width:45717;height:153487;rotation:57004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" adj="536" strokecolor="black [3200]" strokeweight=".5pt">
                          <v:stroke joinstyle="miter"/>
                        </v:shape>
                      </v:group>
                      <v:rect id="Rectangle 144" o:spid="_x0000_s1101" style="position:absolute;left:14839;top:2882;width:7791;height:24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" fillcolor="white [3201]" strokecolor="black [3200]" strokeweight="1pt">
                        <v:textbox>
                          <w:txbxContent>
                            <w:p w14:paraId="29E8D6F8" w14:textId="77777777" w:rsidR="00A134E1" w:rsidRPr="00E11275" w:rsidRDefault="00A134E1" w:rsidP="00A134E1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22"/>
                                </w:rPr>
                              </w:pPr>
                              <w:r>
                                <w:rPr>
                                  <w:sz w:val="18"/>
                                  <w:szCs w:val="22"/>
                                </w:rPr>
                                <w:t>Superclass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968" w:type="dxa"/>
          </w:tcPr>
          <w:p w14:paraId="2D6D270A" w14:textId="77777777" w:rsidR="00B7369E" w:rsidRDefault="00B7369E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hared subclass</w:t>
            </w:r>
          </w:p>
          <w:p w14:paraId="6939CCF2" w14:textId="77777777" w:rsidR="00A134E1" w:rsidRDefault="00A134E1" w:rsidP="00E11275">
            <w:pPr>
              <w:spacing w:before="240" w:line="360" w:lineRule="auto"/>
              <w:rPr>
                <w:rFonts w:asciiTheme="minorBidi" w:hAnsiTheme="minorBidi"/>
                <w:sz w:val="28"/>
              </w:rPr>
            </w:pPr>
          </w:p>
          <w:p w14:paraId="503883B4" w14:textId="007D7D3A" w:rsidR="00B7369E" w:rsidRDefault="00B7369E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3597" w:type="dxa"/>
          </w:tcPr>
          <w:p w14:paraId="232179F7" w14:textId="77777777" w:rsidR="00B7369E" w:rsidRPr="00220B18" w:rsidRDefault="00B7369E" w:rsidP="00E11275">
            <w:pPr>
              <w:spacing w:before="240" w:line="360" w:lineRule="auto"/>
              <w:rPr>
                <w:rFonts w:asciiTheme="minorBidi" w:hAnsiTheme="minorBidi"/>
                <w:sz w:val="28"/>
                <w:cs/>
              </w:rPr>
            </w:pPr>
          </w:p>
        </w:tc>
      </w:tr>
    </w:tbl>
    <w:p w14:paraId="322049CB" w14:textId="757BD24E" w:rsidR="000879CD" w:rsidRDefault="00012360" w:rsidP="004F212D">
      <w:pPr>
        <w:spacing w:after="0"/>
        <w:rPr>
          <w:rFonts w:asciiTheme="minorBidi" w:hAnsiTheme="minorBidi"/>
          <w:sz w:val="28"/>
        </w:rPr>
      </w:pPr>
      <w:r w:rsidRPr="00220B18">
        <w:rPr>
          <w:rFonts w:asciiTheme="minorBidi" w:hAnsiTheme="minorBidi"/>
          <w:sz w:val="28"/>
        </w:rPr>
        <w:t xml:space="preserve"> </w:t>
      </w:r>
    </w:p>
    <w:p w14:paraId="2A400268" w14:textId="77777777" w:rsidR="000879CD" w:rsidRDefault="000879C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br w:type="page"/>
      </w:r>
    </w:p>
    <w:p w14:paraId="073ACA9E" w14:textId="147F9073" w:rsidR="004F212D" w:rsidRPr="000879CD" w:rsidRDefault="000879CD" w:rsidP="000879CD">
      <w:pPr>
        <w:spacing w:after="0"/>
        <w:jc w:val="center"/>
        <w:rPr>
          <w:rFonts w:asciiTheme="minorBidi" w:hAnsiTheme="minorBidi"/>
          <w:b/>
          <w:bCs/>
          <w:sz w:val="28"/>
        </w:rPr>
      </w:pPr>
      <w:r w:rsidRPr="000879CD">
        <w:rPr>
          <w:rFonts w:asciiTheme="minorBidi" w:hAnsiTheme="minorBidi"/>
          <w:b/>
          <w:bCs/>
          <w:sz w:val="28"/>
        </w:rPr>
        <w:lastRenderedPageBreak/>
        <w:t>Relation</w:t>
      </w:r>
      <w:r>
        <w:rPr>
          <w:rFonts w:asciiTheme="minorBidi" w:hAnsiTheme="minorBidi"/>
          <w:b/>
          <w:bCs/>
          <w:sz w:val="28"/>
        </w:rPr>
        <w:t>al</w:t>
      </w:r>
      <w:r w:rsidRPr="000879CD">
        <w:rPr>
          <w:rFonts w:asciiTheme="minorBidi" w:hAnsiTheme="minorBidi"/>
          <w:b/>
          <w:bCs/>
          <w:sz w:val="28"/>
        </w:rPr>
        <w:t xml:space="preserve"> model</w:t>
      </w:r>
    </w:p>
    <w:p w14:paraId="6D7346B0" w14:textId="23A1DF4B" w:rsidR="000879CD" w:rsidRDefault="00D913C1" w:rsidP="000879CD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elation definition</w:t>
      </w:r>
    </w:p>
    <w:p w14:paraId="2758EB8F" w14:textId="6D6B74A8" w:rsidR="00BA4EC2" w:rsidRDefault="00BA4EC2" w:rsidP="00BA4EC2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formal</w:t>
      </w:r>
    </w:p>
    <w:p w14:paraId="3701D78F" w14:textId="5FD9AFEB" w:rsidR="00BA4EC2" w:rsidRPr="001A5889" w:rsidRDefault="001A5889" w:rsidP="00BA4EC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1A5889">
        <w:rPr>
          <w:rFonts w:asciiTheme="minorBidi" w:hAnsiTheme="minorBidi"/>
          <w:sz w:val="28"/>
        </w:rPr>
        <w:t>Relation = t</w:t>
      </w:r>
      <w:r w:rsidR="00BA4EC2" w:rsidRPr="001A5889">
        <w:rPr>
          <w:rFonts w:asciiTheme="minorBidi" w:hAnsiTheme="minorBidi"/>
          <w:sz w:val="28"/>
        </w:rPr>
        <w:t>able of value</w:t>
      </w:r>
      <w:r>
        <w:rPr>
          <w:rFonts w:asciiTheme="minorBidi" w:hAnsiTheme="minorBidi"/>
          <w:sz w:val="28"/>
        </w:rPr>
        <w:t xml:space="preserve"> / s</w:t>
      </w:r>
      <w:r w:rsidR="00BA4EC2" w:rsidRPr="001A5889">
        <w:rPr>
          <w:rFonts w:asciiTheme="minorBidi" w:hAnsiTheme="minorBidi"/>
          <w:sz w:val="28"/>
        </w:rPr>
        <w:t>et of row</w:t>
      </w:r>
    </w:p>
    <w:p w14:paraId="6B716C52" w14:textId="02CA5DBD" w:rsidR="00BA4EC2" w:rsidRPr="001A5889" w:rsidRDefault="00BA4EC2" w:rsidP="00BA4EC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1A5889">
        <w:rPr>
          <w:rFonts w:asciiTheme="minorBidi" w:hAnsiTheme="minorBidi" w:hint="cs"/>
          <w:sz w:val="28"/>
          <w:cs/>
        </w:rPr>
        <w:t xml:space="preserve">แต่ละ </w:t>
      </w:r>
      <w:r w:rsidRPr="001A5889">
        <w:rPr>
          <w:rFonts w:asciiTheme="minorBidi" w:hAnsiTheme="minorBidi"/>
          <w:sz w:val="28"/>
        </w:rPr>
        <w:t xml:space="preserve">row </w:t>
      </w:r>
      <w:r w:rsidR="001A5889" w:rsidRPr="001A5889">
        <w:rPr>
          <w:rFonts w:asciiTheme="minorBidi" w:hAnsiTheme="minorBidi"/>
          <w:sz w:val="28"/>
        </w:rPr>
        <w:t>= =</w:t>
      </w:r>
      <w:r w:rsidRPr="001A5889">
        <w:rPr>
          <w:rFonts w:asciiTheme="minorBidi" w:hAnsiTheme="minorBidi" w:hint="cs"/>
          <w:sz w:val="28"/>
          <w:cs/>
        </w:rPr>
        <w:t xml:space="preserve"> </w:t>
      </w:r>
      <w:r w:rsidRPr="001A5889">
        <w:rPr>
          <w:rFonts w:asciiTheme="minorBidi" w:hAnsiTheme="minorBidi"/>
          <w:sz w:val="28"/>
        </w:rPr>
        <w:t>entity / relationship</w:t>
      </w:r>
      <w:r w:rsidR="001A5889">
        <w:rPr>
          <w:rFonts w:asciiTheme="minorBidi" w:hAnsiTheme="minorBidi"/>
          <w:sz w:val="28"/>
        </w:rPr>
        <w:t xml:space="preserve"> - </w:t>
      </w:r>
      <w:r w:rsidRPr="001A5889">
        <w:rPr>
          <w:rFonts w:asciiTheme="minorBidi" w:hAnsiTheme="minorBidi" w:hint="cs"/>
          <w:sz w:val="28"/>
          <w:cs/>
        </w:rPr>
        <w:t xml:space="preserve">มี </w:t>
      </w:r>
      <w:r w:rsidRPr="001A5889">
        <w:rPr>
          <w:rFonts w:asciiTheme="minorBidi" w:hAnsiTheme="minorBidi"/>
          <w:sz w:val="28"/>
        </w:rPr>
        <w:t>key</w:t>
      </w:r>
    </w:p>
    <w:p w14:paraId="140000C3" w14:textId="5C14DC6B" w:rsidR="00BA4EC2" w:rsidRDefault="00BA4EC2" w:rsidP="00BA4EC2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ormal</w:t>
      </w:r>
    </w:p>
    <w:p w14:paraId="1FD73782" w14:textId="6CAD9251" w:rsidR="003B1904" w:rsidRDefault="001A5889" w:rsidP="00BA4EC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elation = s</w:t>
      </w:r>
      <w:r w:rsidR="003B1904">
        <w:rPr>
          <w:rFonts w:asciiTheme="minorBidi" w:hAnsiTheme="minorBidi"/>
          <w:sz w:val="28"/>
        </w:rPr>
        <w:t>et of tuple : &lt;16753, “John”, 27&gt;</w:t>
      </w:r>
    </w:p>
    <w:p w14:paraId="751C3695" w14:textId="77777777" w:rsidR="00D512EA" w:rsidRDefault="00D512EA" w:rsidP="00D512E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attribute = column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>table</w:t>
      </w:r>
    </w:p>
    <w:p w14:paraId="0DB399E7" w14:textId="77777777" w:rsidR="00D512EA" w:rsidRDefault="00D512EA" w:rsidP="00D512E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302ACB">
        <w:rPr>
          <w:rFonts w:asciiTheme="minorBidi" w:hAnsiTheme="minorBidi"/>
          <w:b/>
          <w:bCs/>
          <w:sz w:val="28"/>
        </w:rPr>
        <w:t>dom(Ai)</w:t>
      </w:r>
      <w:r>
        <w:rPr>
          <w:rFonts w:asciiTheme="minorBidi" w:hAnsiTheme="minorBidi"/>
          <w:sz w:val="28"/>
        </w:rPr>
        <w:t xml:space="preserve"> = domain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>attribute i</w:t>
      </w:r>
    </w:p>
    <w:p w14:paraId="2AD4CBF5" w14:textId="080CB740" w:rsidR="00BA4EC2" w:rsidRPr="001A5889" w:rsidRDefault="001A5889" w:rsidP="001A588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(A1, A2, …, An) = relational schema R of degree n</w:t>
      </w:r>
    </w:p>
    <w:p w14:paraId="3888676A" w14:textId="77D2AAF1" w:rsidR="001A5889" w:rsidRPr="001A5889" w:rsidRDefault="003B1904" w:rsidP="001A588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1A5889">
        <w:rPr>
          <w:rFonts w:asciiTheme="minorBidi" w:hAnsiTheme="minorBidi"/>
          <w:sz w:val="28"/>
        </w:rPr>
        <w:t xml:space="preserve">r(R) </w:t>
      </w:r>
      <w:r w:rsidR="001A5889">
        <w:rPr>
          <w:rFonts w:asciiTheme="minorBidi" w:hAnsiTheme="minorBidi"/>
          <w:sz w:val="28"/>
        </w:rPr>
        <w:t>=</w:t>
      </w:r>
      <w:r w:rsidRPr="001A5889">
        <w:rPr>
          <w:rFonts w:asciiTheme="minorBidi" w:hAnsiTheme="minorBidi"/>
          <w:sz w:val="28"/>
        </w:rPr>
        <w:t xml:space="preserve"> relation </w:t>
      </w:r>
      <w:r w:rsidRPr="001A5889">
        <w:rPr>
          <w:rFonts w:asciiTheme="minorBidi" w:hAnsiTheme="minorBidi" w:hint="cs"/>
          <w:sz w:val="28"/>
          <w:cs/>
        </w:rPr>
        <w:t xml:space="preserve">ของ </w:t>
      </w:r>
      <w:r w:rsidRPr="001A5889">
        <w:rPr>
          <w:rFonts w:asciiTheme="minorBidi" w:hAnsiTheme="minorBidi"/>
          <w:sz w:val="28"/>
        </w:rPr>
        <w:t>relation schema</w:t>
      </w:r>
      <w:r w:rsidR="001A5889" w:rsidRPr="001A5889">
        <w:rPr>
          <w:rFonts w:asciiTheme="minorBidi" w:hAnsiTheme="minorBidi"/>
          <w:sz w:val="28"/>
        </w:rPr>
        <w:t xml:space="preserve"> – specific value </w:t>
      </w:r>
      <w:r w:rsidR="001A5889" w:rsidRPr="001A5889">
        <w:rPr>
          <w:rFonts w:asciiTheme="minorBidi" w:hAnsiTheme="minorBidi" w:hint="cs"/>
          <w:sz w:val="28"/>
          <w:cs/>
        </w:rPr>
        <w:t xml:space="preserve">ของ </w:t>
      </w:r>
      <w:r w:rsidR="001A5889" w:rsidRPr="001A5889">
        <w:rPr>
          <w:rFonts w:asciiTheme="minorBidi" w:hAnsiTheme="minorBidi"/>
          <w:sz w:val="28"/>
        </w:rPr>
        <w:t xml:space="preserve">R - </w:t>
      </w:r>
      <w:r w:rsidR="001A5889" w:rsidRPr="001A5889">
        <w:rPr>
          <w:rFonts w:asciiTheme="minorBidi" w:hAnsiTheme="minorBidi" w:hint="cs"/>
          <w:sz w:val="28"/>
          <w:cs/>
        </w:rPr>
        <w:t xml:space="preserve">เป็น </w:t>
      </w:r>
      <w:r w:rsidR="001A5889" w:rsidRPr="001A5889">
        <w:rPr>
          <w:rFonts w:asciiTheme="minorBidi" w:hAnsiTheme="minorBidi"/>
          <w:sz w:val="28"/>
        </w:rPr>
        <w:t xml:space="preserve">subset </w:t>
      </w:r>
      <w:r w:rsidR="001A5889" w:rsidRPr="001A5889">
        <w:rPr>
          <w:rFonts w:asciiTheme="minorBidi" w:hAnsiTheme="minorBidi" w:hint="cs"/>
          <w:sz w:val="28"/>
          <w:cs/>
        </w:rPr>
        <w:t xml:space="preserve">ของผลคูณคาร์ทีเซียนของ </w:t>
      </w:r>
      <w:r w:rsidR="001A5889" w:rsidRPr="001A5889">
        <w:rPr>
          <w:rFonts w:asciiTheme="minorBidi" w:hAnsiTheme="minorBidi"/>
          <w:sz w:val="28"/>
        </w:rPr>
        <w:t xml:space="preserve">dom(Ai) </w:t>
      </w:r>
    </w:p>
    <w:p w14:paraId="1FC9A3BD" w14:textId="574BFCB4" w:rsidR="001A5889" w:rsidRPr="001A5889" w:rsidRDefault="003B1904" w:rsidP="001A5889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  <w:cs/>
        </w:rPr>
      </w:pPr>
      <w:r>
        <w:rPr>
          <w:rFonts w:asciiTheme="minorBidi" w:hAnsiTheme="minorBidi"/>
          <w:sz w:val="28"/>
        </w:rPr>
        <w:t xml:space="preserve">r = </w:t>
      </w:r>
      <w:r w:rsidRPr="003B1904">
        <w:rPr>
          <w:rFonts w:asciiTheme="minorBidi" w:hAnsiTheme="minorBidi"/>
          <w:b/>
          <w:bCs/>
          <w:sz w:val="28"/>
        </w:rPr>
        <w:t>{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1, t2, …, tm </w:t>
      </w:r>
      <w:r w:rsidRPr="003B1904">
        <w:rPr>
          <w:rFonts w:asciiTheme="minorBidi" w:hAnsiTheme="minorBidi"/>
          <w:b/>
          <w:bCs/>
          <w:sz w:val="28"/>
        </w:rPr>
        <w:t>}</w:t>
      </w:r>
      <w:r>
        <w:rPr>
          <w:rFonts w:asciiTheme="minorBidi" w:hAnsiTheme="minorBidi"/>
          <w:sz w:val="28"/>
        </w:rPr>
        <w:t xml:space="preserve"> </w:t>
      </w:r>
      <w:r w:rsidR="00D512EA" w:rsidRPr="00D512EA">
        <w:rPr>
          <w:rFonts w:asciiTheme="minorBidi" w:hAnsiTheme="minorBidi"/>
          <w:sz w:val="28"/>
        </w:rPr>
        <w:sym w:font="Wingdings" w:char="F0E0"/>
      </w:r>
      <w:r w:rsidR="00D512EA">
        <w:rPr>
          <w:rFonts w:asciiTheme="minorBidi" w:hAnsiTheme="minorBidi"/>
          <w:sz w:val="28"/>
        </w:rPr>
        <w:t xml:space="preserve"> set </w:t>
      </w:r>
      <w:r w:rsidR="00D512EA">
        <w:rPr>
          <w:rFonts w:asciiTheme="minorBidi" w:hAnsiTheme="minorBidi" w:hint="cs"/>
          <w:sz w:val="28"/>
          <w:cs/>
        </w:rPr>
        <w:t>ของข้อมูลขณะนั้น</w:t>
      </w:r>
      <w:r w:rsidR="001A5889">
        <w:rPr>
          <w:rFonts w:asciiTheme="minorBidi" w:hAnsiTheme="minorBidi"/>
          <w:sz w:val="28"/>
        </w:rPr>
        <w:t xml:space="preserve"> – </w:t>
      </w:r>
      <w:r w:rsidR="001A5889">
        <w:rPr>
          <w:rFonts w:asciiTheme="minorBidi" w:hAnsiTheme="minorBidi" w:hint="cs"/>
          <w:sz w:val="28"/>
          <w:cs/>
        </w:rPr>
        <w:t>แต่ละเวลามีไม่เท่ากัน</w:t>
      </w:r>
    </w:p>
    <w:p w14:paraId="7A1DE221" w14:textId="16775CCF" w:rsidR="001A5889" w:rsidRDefault="003B1904" w:rsidP="00D512EA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t = </w:t>
      </w:r>
      <w:r w:rsidRPr="003B1904">
        <w:rPr>
          <w:rFonts w:asciiTheme="minorBidi" w:hAnsiTheme="minorBidi"/>
          <w:b/>
          <w:bCs/>
          <w:sz w:val="28"/>
        </w:rPr>
        <w:t>&lt;</w:t>
      </w:r>
      <w:r>
        <w:rPr>
          <w:rFonts w:asciiTheme="minorBidi" w:hAnsiTheme="minorBidi"/>
          <w:sz w:val="28"/>
        </w:rPr>
        <w:t xml:space="preserve"> v1, v2, …, vn </w:t>
      </w:r>
      <w:r w:rsidRPr="003B1904">
        <w:rPr>
          <w:rFonts w:asciiTheme="minorBidi" w:hAnsiTheme="minorBidi"/>
          <w:b/>
          <w:bCs/>
          <w:sz w:val="28"/>
        </w:rPr>
        <w:t>&gt;</w:t>
      </w:r>
      <w:r w:rsidR="001A5889">
        <w:rPr>
          <w:rFonts w:asciiTheme="minorBidi" w:hAnsiTheme="minorBidi"/>
          <w:b/>
          <w:bCs/>
          <w:sz w:val="28"/>
        </w:rPr>
        <w:t xml:space="preserve"> </w:t>
      </w:r>
      <w:r w:rsidR="001A5889" w:rsidRPr="00D512EA">
        <w:rPr>
          <w:rFonts w:asciiTheme="minorBidi" w:hAnsiTheme="minorBidi"/>
          <w:sz w:val="28"/>
        </w:rPr>
        <w:sym w:font="Wingdings" w:char="F0E0"/>
      </w:r>
      <w:r w:rsidR="001A5889">
        <w:rPr>
          <w:rFonts w:asciiTheme="minorBidi" w:hAnsiTheme="minorBidi"/>
          <w:sz w:val="28"/>
        </w:rPr>
        <w:t xml:space="preserve"> list </w:t>
      </w:r>
      <w:r w:rsidR="001A5889">
        <w:rPr>
          <w:rFonts w:asciiTheme="minorBidi" w:hAnsiTheme="minorBidi" w:hint="cs"/>
          <w:sz w:val="28"/>
          <w:cs/>
        </w:rPr>
        <w:t xml:space="preserve">ของ </w:t>
      </w:r>
      <w:r w:rsidR="001A5889">
        <w:rPr>
          <w:rFonts w:asciiTheme="minorBidi" w:hAnsiTheme="minorBidi"/>
          <w:sz w:val="28"/>
        </w:rPr>
        <w:t>value</w:t>
      </w:r>
    </w:p>
    <w:p w14:paraId="7CA88F34" w14:textId="698AB480" w:rsidR="001A5889" w:rsidRDefault="001A5889" w:rsidP="001A5889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n-tuple </w:t>
      </w:r>
      <w:r>
        <w:rPr>
          <w:rFonts w:asciiTheme="minorBidi" w:hAnsiTheme="minorBidi" w:hint="cs"/>
          <w:sz w:val="28"/>
          <w:cs/>
        </w:rPr>
        <w:t xml:space="preserve">โดย </w:t>
      </w:r>
      <w:r>
        <w:rPr>
          <w:rFonts w:asciiTheme="minorBidi" w:hAnsiTheme="minorBidi"/>
          <w:sz w:val="28"/>
        </w:rPr>
        <w:t xml:space="preserve">vi </w:t>
      </w:r>
      <w:r>
        <w:rPr>
          <w:rFonts w:asciiTheme="minorBidi" w:hAnsiTheme="minorBidi" w:hint="cs"/>
          <w:sz w:val="28"/>
          <w:cs/>
        </w:rPr>
        <w:t xml:space="preserve">คือ </w:t>
      </w:r>
      <w:r>
        <w:rPr>
          <w:rFonts w:asciiTheme="minorBidi" w:hAnsiTheme="minorBidi"/>
          <w:sz w:val="28"/>
        </w:rPr>
        <w:t xml:space="preserve">element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>dom(Ai) / null value</w:t>
      </w:r>
    </w:p>
    <w:p w14:paraId="7C3026C5" w14:textId="1B17D73A" w:rsidR="001A5889" w:rsidRDefault="001A5889" w:rsidP="00D512EA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[Ai] = vi</w:t>
      </w:r>
    </w:p>
    <w:p w14:paraId="7DCF57CF" w14:textId="58C4FBD3" w:rsidR="00BA4EC2" w:rsidRPr="001A5889" w:rsidRDefault="001A5889" w:rsidP="001A5889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[Au, Av, …, Aw] = vu, vv, …, vw</w:t>
      </w:r>
    </w:p>
    <w:p w14:paraId="5CF532D3" w14:textId="2EC177A9" w:rsidR="003B1904" w:rsidRDefault="003B1904" w:rsidP="00D512E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R = </w:t>
      </w:r>
      <w:r w:rsidRPr="00302ACB">
        <w:rPr>
          <w:rFonts w:asciiTheme="minorBidi" w:hAnsiTheme="minorBidi"/>
          <w:b/>
          <w:bCs/>
          <w:sz w:val="28"/>
        </w:rPr>
        <w:t>intension</w:t>
      </w:r>
      <w:r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>relation</w:t>
      </w:r>
    </w:p>
    <w:p w14:paraId="4F185893" w14:textId="3FB1CF3F" w:rsidR="003B1904" w:rsidRDefault="003B1904" w:rsidP="00D512EA">
      <w:pPr>
        <w:pStyle w:val="ListParagraph"/>
        <w:spacing w:after="0"/>
        <w:ind w:left="144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r = </w:t>
      </w:r>
      <w:r w:rsidRPr="00302ACB">
        <w:rPr>
          <w:rFonts w:asciiTheme="minorBidi" w:hAnsiTheme="minorBidi"/>
          <w:b/>
          <w:bCs/>
          <w:sz w:val="28"/>
        </w:rPr>
        <w:t>extension</w:t>
      </w:r>
      <w:r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>relation</w:t>
      </w:r>
    </w:p>
    <w:p w14:paraId="0F9DF699" w14:textId="77777777" w:rsidR="001A5889" w:rsidRPr="001A5889" w:rsidRDefault="001A5889" w:rsidP="001A588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1A5889">
        <w:rPr>
          <w:rFonts w:asciiTheme="minorBidi" w:hAnsiTheme="minorBidi" w:hint="cs"/>
          <w:sz w:val="28"/>
          <w:cs/>
        </w:rPr>
        <w:t xml:space="preserve">ลักษณะของ </w:t>
      </w:r>
      <w:r w:rsidRPr="001A5889">
        <w:rPr>
          <w:rFonts w:asciiTheme="minorBidi" w:hAnsiTheme="minorBidi"/>
          <w:sz w:val="28"/>
        </w:rPr>
        <w:t>relation</w:t>
      </w:r>
    </w:p>
    <w:p w14:paraId="47082EAA" w14:textId="77777777" w:rsidR="001A5889" w:rsidRDefault="001A5889" w:rsidP="001A5889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Tuple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 xml:space="preserve">r(R) </w:t>
      </w:r>
      <w:r>
        <w:rPr>
          <w:rFonts w:asciiTheme="minorBidi" w:hAnsiTheme="minorBidi" w:hint="cs"/>
          <w:sz w:val="28"/>
          <w:cs/>
        </w:rPr>
        <w:t xml:space="preserve">อาจไม่เรียงลำดับ </w:t>
      </w:r>
      <w:r w:rsidRPr="00D512EA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 xml:space="preserve">r </w:t>
      </w:r>
      <w:r>
        <w:rPr>
          <w:rFonts w:asciiTheme="minorBidi" w:hAnsiTheme="minorBidi" w:hint="cs"/>
          <w:sz w:val="28"/>
          <w:cs/>
        </w:rPr>
        <w:t>เป็นเซ็ต</w:t>
      </w:r>
    </w:p>
    <w:p w14:paraId="23686CF2" w14:textId="50B69B9A" w:rsidR="001A5889" w:rsidRPr="001A5889" w:rsidRDefault="001A5889" w:rsidP="001A5889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 xml:space="preserve">relation schema &amp; </w:t>
      </w:r>
      <w:r>
        <w:rPr>
          <w:rFonts w:asciiTheme="minorBidi" w:hAnsiTheme="minorBidi" w:hint="cs"/>
          <w:sz w:val="28"/>
          <w:cs/>
        </w:rPr>
        <w:t xml:space="preserve">ค่าใน </w:t>
      </w:r>
      <w:r>
        <w:rPr>
          <w:rFonts w:asciiTheme="minorBidi" w:hAnsiTheme="minorBidi"/>
          <w:sz w:val="28"/>
        </w:rPr>
        <w:t xml:space="preserve">tuple </w:t>
      </w:r>
      <w:r>
        <w:rPr>
          <w:rFonts w:asciiTheme="minorBidi" w:hAnsiTheme="minorBidi" w:hint="cs"/>
          <w:sz w:val="28"/>
          <w:cs/>
        </w:rPr>
        <w:t xml:space="preserve">ต้องเรียงลำดับ </w:t>
      </w:r>
      <w:r w:rsidRPr="001A5889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t, R(A)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D913C1" w14:paraId="73C84843" w14:textId="77777777" w:rsidTr="00D913C1">
        <w:tc>
          <w:tcPr>
            <w:tcW w:w="5395" w:type="dxa"/>
          </w:tcPr>
          <w:p w14:paraId="740E2F56" w14:textId="641FDB17" w:rsidR="00D913C1" w:rsidRDefault="00D913C1" w:rsidP="00BA4EC2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nformal</w:t>
            </w:r>
          </w:p>
        </w:tc>
        <w:tc>
          <w:tcPr>
            <w:tcW w:w="5395" w:type="dxa"/>
          </w:tcPr>
          <w:p w14:paraId="5F3AF4A5" w14:textId="6A003410" w:rsidR="00D913C1" w:rsidRDefault="00D913C1" w:rsidP="00BA4EC2">
            <w:pPr>
              <w:jc w:val="center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ormal</w:t>
            </w:r>
          </w:p>
        </w:tc>
      </w:tr>
      <w:tr w:rsidR="00D913C1" w14:paraId="341D3EDB" w14:textId="77777777" w:rsidTr="00D913C1">
        <w:tc>
          <w:tcPr>
            <w:tcW w:w="5395" w:type="dxa"/>
          </w:tcPr>
          <w:p w14:paraId="658928E0" w14:textId="411FBEB4" w:rsidR="00D913C1" w:rsidRDefault="00D913C1" w:rsidP="000879C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able</w:t>
            </w:r>
          </w:p>
        </w:tc>
        <w:tc>
          <w:tcPr>
            <w:tcW w:w="5395" w:type="dxa"/>
          </w:tcPr>
          <w:p w14:paraId="59F20100" w14:textId="548BC4C5" w:rsidR="00D913C1" w:rsidRDefault="00D913C1" w:rsidP="000879C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lation</w:t>
            </w:r>
          </w:p>
        </w:tc>
      </w:tr>
      <w:tr w:rsidR="00D512EA" w14:paraId="55B1CB7F" w14:textId="77777777" w:rsidTr="00D913C1">
        <w:tc>
          <w:tcPr>
            <w:tcW w:w="5395" w:type="dxa"/>
          </w:tcPr>
          <w:p w14:paraId="610139F0" w14:textId="7145EB3F" w:rsidR="00D512EA" w:rsidRDefault="00D512EA" w:rsidP="00D512EA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Column</w:t>
            </w:r>
          </w:p>
        </w:tc>
        <w:tc>
          <w:tcPr>
            <w:tcW w:w="5395" w:type="dxa"/>
          </w:tcPr>
          <w:p w14:paraId="071898FD" w14:textId="049E4656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ttribute / Domain</w:t>
            </w:r>
          </w:p>
        </w:tc>
      </w:tr>
      <w:tr w:rsidR="00D512EA" w14:paraId="429B63C5" w14:textId="77777777" w:rsidTr="00D913C1">
        <w:tc>
          <w:tcPr>
            <w:tcW w:w="5395" w:type="dxa"/>
          </w:tcPr>
          <w:p w14:paraId="20D899B6" w14:textId="40476D02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ow</w:t>
            </w:r>
          </w:p>
        </w:tc>
        <w:tc>
          <w:tcPr>
            <w:tcW w:w="5395" w:type="dxa"/>
          </w:tcPr>
          <w:p w14:paraId="308D950A" w14:textId="46FD0086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uple</w:t>
            </w:r>
          </w:p>
        </w:tc>
      </w:tr>
      <w:tr w:rsidR="00D512EA" w14:paraId="514D3A86" w14:textId="77777777" w:rsidTr="00D913C1">
        <w:tc>
          <w:tcPr>
            <w:tcW w:w="5395" w:type="dxa"/>
          </w:tcPr>
          <w:p w14:paraId="5E4F4CD0" w14:textId="3071CC71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alue in column</w:t>
            </w:r>
          </w:p>
        </w:tc>
        <w:tc>
          <w:tcPr>
            <w:tcW w:w="5395" w:type="dxa"/>
          </w:tcPr>
          <w:p w14:paraId="2342B602" w14:textId="7309DFC1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main</w:t>
            </w:r>
          </w:p>
        </w:tc>
      </w:tr>
      <w:tr w:rsidR="00D512EA" w14:paraId="5FD1DF43" w14:textId="77777777" w:rsidTr="00D913C1">
        <w:tc>
          <w:tcPr>
            <w:tcW w:w="5395" w:type="dxa"/>
          </w:tcPr>
          <w:p w14:paraId="1ACB11AE" w14:textId="6702E6DB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able definition</w:t>
            </w:r>
          </w:p>
        </w:tc>
        <w:tc>
          <w:tcPr>
            <w:tcW w:w="5395" w:type="dxa"/>
          </w:tcPr>
          <w:p w14:paraId="7B72025F" w14:textId="548DA7EF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chema of relation</w:t>
            </w:r>
          </w:p>
        </w:tc>
      </w:tr>
      <w:tr w:rsidR="00D512EA" w14:paraId="7F19C97C" w14:textId="77777777" w:rsidTr="00D913C1">
        <w:tc>
          <w:tcPr>
            <w:tcW w:w="5395" w:type="dxa"/>
          </w:tcPr>
          <w:p w14:paraId="116EE4C9" w14:textId="6B04461D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opulated table</w:t>
            </w:r>
          </w:p>
        </w:tc>
        <w:tc>
          <w:tcPr>
            <w:tcW w:w="5395" w:type="dxa"/>
          </w:tcPr>
          <w:p w14:paraId="664BA585" w14:textId="6F2AE499" w:rsidR="00D512EA" w:rsidRDefault="00D512EA" w:rsidP="00D512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xtension</w:t>
            </w:r>
          </w:p>
        </w:tc>
      </w:tr>
    </w:tbl>
    <w:p w14:paraId="78966814" w14:textId="67F4DEB4" w:rsidR="00D913C1" w:rsidRDefault="00D913C1" w:rsidP="000879CD">
      <w:pPr>
        <w:spacing w:after="0"/>
        <w:rPr>
          <w:rFonts w:asciiTheme="minorBidi" w:hAnsiTheme="minorBidi"/>
          <w:sz w:val="28"/>
        </w:rPr>
      </w:pPr>
    </w:p>
    <w:p w14:paraId="381082AC" w14:textId="5E88D22C" w:rsidR="001A5889" w:rsidRDefault="001A5889" w:rsidP="000879CD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elational database constraint</w:t>
      </w:r>
    </w:p>
    <w:p w14:paraId="41F3DA2B" w14:textId="54EF1F0E" w:rsidR="001A5889" w:rsidRDefault="001A5889" w:rsidP="001A5889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Inherent model-based constraint</w:t>
      </w:r>
      <w:r w:rsidR="00BD6BA9">
        <w:rPr>
          <w:rFonts w:asciiTheme="minorBidi" w:hAnsiTheme="minorBidi" w:hint="cs"/>
          <w:sz w:val="28"/>
          <w:cs/>
        </w:rPr>
        <w:t xml:space="preserve"> - ห้ามมี </w:t>
      </w:r>
      <w:r w:rsidR="00BD6BA9">
        <w:rPr>
          <w:rFonts w:asciiTheme="minorBidi" w:hAnsiTheme="minorBidi"/>
          <w:sz w:val="28"/>
        </w:rPr>
        <w:t xml:space="preserve">tuple </w:t>
      </w:r>
      <w:r w:rsidR="00BD6BA9">
        <w:rPr>
          <w:rFonts w:asciiTheme="minorBidi" w:hAnsiTheme="minorBidi" w:hint="cs"/>
          <w:sz w:val="28"/>
          <w:cs/>
        </w:rPr>
        <w:t xml:space="preserve">ซ้ำกันเป๊ะๆ </w:t>
      </w:r>
      <w:r w:rsidR="00BD6BA9" w:rsidRPr="00BD6BA9">
        <w:rPr>
          <w:rFonts w:asciiTheme="minorBidi" w:hAnsiTheme="minorBidi"/>
          <w:sz w:val="28"/>
        </w:rPr>
        <w:sym w:font="Wingdings" w:char="F0E0"/>
      </w:r>
      <w:r w:rsidR="00BD6BA9">
        <w:rPr>
          <w:rFonts w:asciiTheme="minorBidi" w:hAnsiTheme="minorBidi"/>
          <w:sz w:val="28"/>
        </w:rPr>
        <w:t xml:space="preserve"> </w:t>
      </w:r>
      <w:r w:rsidR="00BD6BA9">
        <w:rPr>
          <w:rFonts w:asciiTheme="minorBidi" w:hAnsiTheme="minorBidi" w:hint="cs"/>
          <w:sz w:val="28"/>
          <w:cs/>
        </w:rPr>
        <w:t>สมาชิกในเซ็ตห้ามซ้ำกัน</w:t>
      </w:r>
    </w:p>
    <w:p w14:paraId="74875159" w14:textId="525F09D4" w:rsidR="00BD6BA9" w:rsidRPr="00302ACB" w:rsidRDefault="00BD6BA9" w:rsidP="00BD6BA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b/>
          <w:bCs/>
          <w:sz w:val="28"/>
        </w:rPr>
      </w:pPr>
      <w:r w:rsidRPr="00302ACB">
        <w:rPr>
          <w:rFonts w:asciiTheme="minorBidi" w:hAnsiTheme="minorBidi"/>
          <w:b/>
          <w:bCs/>
          <w:sz w:val="28"/>
        </w:rPr>
        <w:t>Domain constraint</w:t>
      </w:r>
    </w:p>
    <w:p w14:paraId="0ECE2F6C" w14:textId="77777777" w:rsidR="00302ACB" w:rsidRDefault="00302ACB" w:rsidP="00302ACB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 xml:space="preserve">tuple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atomic</w:t>
      </w:r>
    </w:p>
    <w:p w14:paraId="2308ECB3" w14:textId="0A7C5287" w:rsidR="00302ACB" w:rsidRDefault="00302ACB" w:rsidP="00302ACB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Value </w:t>
      </w:r>
      <w:r>
        <w:rPr>
          <w:rFonts w:asciiTheme="minorBidi" w:hAnsiTheme="minorBidi" w:hint="cs"/>
          <w:sz w:val="28"/>
          <w:cs/>
        </w:rPr>
        <w:t>มีค่าตาม</w:t>
      </w:r>
      <w:r>
        <w:rPr>
          <w:rFonts w:asciiTheme="minorBidi" w:hAnsiTheme="minorBidi"/>
          <w:sz w:val="28"/>
        </w:rPr>
        <w:t xml:space="preserve"> dom(A) – data type</w:t>
      </w:r>
    </w:p>
    <w:p w14:paraId="03D4B7F6" w14:textId="5E76B73E" w:rsidR="00BD6BA9" w:rsidRPr="00302ACB" w:rsidRDefault="00302ACB" w:rsidP="00BD6BA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b/>
          <w:bCs/>
          <w:sz w:val="28"/>
        </w:rPr>
      </w:pPr>
      <w:r w:rsidRPr="00302ACB">
        <w:rPr>
          <w:rFonts w:asciiTheme="minorBidi" w:hAnsiTheme="minorBidi"/>
          <w:b/>
          <w:bCs/>
          <w:sz w:val="28"/>
        </w:rPr>
        <w:t>K</w:t>
      </w:r>
      <w:r w:rsidR="00BD6BA9" w:rsidRPr="00302ACB">
        <w:rPr>
          <w:rFonts w:asciiTheme="minorBidi" w:hAnsiTheme="minorBidi"/>
          <w:b/>
          <w:bCs/>
          <w:sz w:val="28"/>
        </w:rPr>
        <w:t>ey constraint</w:t>
      </w:r>
    </w:p>
    <w:p w14:paraId="0B60BA31" w14:textId="6F4A7EEC" w:rsidR="00302ACB" w:rsidRDefault="00302ACB" w:rsidP="00302ACB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 xml:space="preserve">SK = </w:t>
      </w:r>
      <w:r w:rsidRPr="00302ACB">
        <w:rPr>
          <w:rFonts w:asciiTheme="minorBidi" w:hAnsiTheme="minorBidi"/>
          <w:b/>
          <w:bCs/>
          <w:sz w:val="28"/>
        </w:rPr>
        <w:t>Superkey</w:t>
      </w:r>
      <w:r>
        <w:rPr>
          <w:rFonts w:asciiTheme="minorBidi" w:hAnsiTheme="minorBidi"/>
          <w:sz w:val="28"/>
        </w:rPr>
        <w:t xml:space="preserve"> = subset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R </w:t>
      </w:r>
      <w:r>
        <w:rPr>
          <w:rFonts w:asciiTheme="minorBidi" w:hAnsiTheme="minorBidi" w:hint="cs"/>
          <w:sz w:val="28"/>
          <w:cs/>
        </w:rPr>
        <w:t xml:space="preserve">ที่ </w:t>
      </w:r>
      <w:r>
        <w:rPr>
          <w:rFonts w:asciiTheme="minorBidi" w:hAnsiTheme="minorBidi"/>
          <w:sz w:val="28"/>
        </w:rPr>
        <w:t>unique</w:t>
      </w:r>
      <w:r w:rsidR="0032244F">
        <w:rPr>
          <w:rFonts w:asciiTheme="minorBidi" w:hAnsiTheme="minorBidi"/>
          <w:sz w:val="28"/>
        </w:rPr>
        <w:t xml:space="preserve"> - </w:t>
      </w:r>
      <w:r w:rsidR="0032244F">
        <w:rPr>
          <w:rFonts w:asciiTheme="minorBidi" w:hAnsiTheme="minorBidi" w:hint="cs"/>
          <w:sz w:val="28"/>
          <w:cs/>
        </w:rPr>
        <w:t xml:space="preserve">มี </w:t>
      </w:r>
      <w:r w:rsidR="0032244F">
        <w:rPr>
          <w:rFonts w:asciiTheme="minorBidi" w:hAnsiTheme="minorBidi"/>
          <w:sz w:val="28"/>
        </w:rPr>
        <w:t xml:space="preserve">attribute </w:t>
      </w:r>
      <w:r w:rsidR="0032244F">
        <w:rPr>
          <w:rFonts w:asciiTheme="minorBidi" w:hAnsiTheme="minorBidi" w:hint="cs"/>
          <w:sz w:val="28"/>
          <w:cs/>
        </w:rPr>
        <w:t>ซ้ำได้</w:t>
      </w:r>
      <w:r>
        <w:rPr>
          <w:rFonts w:asciiTheme="minorBidi" w:hAnsiTheme="minorBidi" w:hint="cs"/>
          <w:sz w:val="28"/>
          <w:cs/>
        </w:rPr>
        <w:t xml:space="preserve"> </w:t>
      </w:r>
      <w:r w:rsidR="0032244F" w:rsidRPr="0032244F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t1[SK] != t2[SK]</w:t>
      </w:r>
    </w:p>
    <w:p w14:paraId="3AD38206" w14:textId="1AF283D9" w:rsidR="001635B7" w:rsidRDefault="001635B7" w:rsidP="00302ACB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Key</w:t>
      </w:r>
      <w:r w:rsidRPr="001635B7">
        <w:rPr>
          <w:rFonts w:asciiTheme="minorBidi" w:hAnsiTheme="minorBidi" w:hint="cs"/>
          <w:sz w:val="28"/>
          <w:cs/>
        </w:rPr>
        <w:t xml:space="preserve"> </w:t>
      </w:r>
      <w:r w:rsidRPr="001635B7">
        <w:rPr>
          <w:rFonts w:asciiTheme="minorBidi" w:hAnsiTheme="minorBidi"/>
          <w:sz w:val="28"/>
        </w:rPr>
        <w:t xml:space="preserve">= </w:t>
      </w:r>
      <w:r>
        <w:rPr>
          <w:rFonts w:asciiTheme="minorBidi" w:hAnsiTheme="minorBidi"/>
          <w:sz w:val="28"/>
        </w:rPr>
        <w:t>minimal superkey</w:t>
      </w:r>
    </w:p>
    <w:p w14:paraId="1B66BA1A" w14:textId="5B6C520B" w:rsidR="00302ACB" w:rsidRDefault="00302ACB" w:rsidP="00302ACB">
      <w:pPr>
        <w:pStyle w:val="ListParagraph"/>
        <w:spacing w:after="0"/>
        <w:ind w:left="2160"/>
        <w:rPr>
          <w:rFonts w:asciiTheme="minorBidi" w:hAnsiTheme="minorBidi"/>
          <w:sz w:val="28"/>
          <w:cs/>
        </w:rPr>
      </w:pPr>
      <w:r w:rsidRPr="00302ACB">
        <w:rPr>
          <w:rFonts w:asciiTheme="minorBidi" w:hAnsiTheme="minorBidi"/>
          <w:b/>
          <w:bCs/>
          <w:sz w:val="28"/>
        </w:rPr>
        <w:t>Candidate key</w:t>
      </w:r>
      <w:r>
        <w:rPr>
          <w:rFonts w:asciiTheme="minorBidi" w:hAnsiTheme="minorBidi"/>
          <w:sz w:val="28"/>
        </w:rPr>
        <w:t xml:space="preserve"> = minimal superkey</w:t>
      </w:r>
      <w:r w:rsidR="001635B7">
        <w:rPr>
          <w:rFonts w:asciiTheme="minorBidi" w:hAnsiTheme="minorBidi"/>
          <w:sz w:val="28"/>
        </w:rPr>
        <w:t xml:space="preserve"> </w:t>
      </w:r>
      <w:r w:rsidR="001635B7">
        <w:rPr>
          <w:rFonts w:asciiTheme="minorBidi" w:hAnsiTheme="minorBidi" w:hint="cs"/>
          <w:sz w:val="28"/>
          <w:cs/>
        </w:rPr>
        <w:t xml:space="preserve">ที่จะใช้เป็น </w:t>
      </w:r>
      <w:r w:rsidR="001635B7">
        <w:rPr>
          <w:rFonts w:asciiTheme="minorBidi" w:hAnsiTheme="minorBidi"/>
          <w:sz w:val="28"/>
        </w:rPr>
        <w:t xml:space="preserve">primary key </w:t>
      </w:r>
      <w:r w:rsidR="001635B7">
        <w:rPr>
          <w:rFonts w:asciiTheme="minorBidi" w:hAnsiTheme="minorBidi" w:hint="cs"/>
          <w:sz w:val="28"/>
          <w:cs/>
        </w:rPr>
        <w:t>ได้</w:t>
      </w:r>
    </w:p>
    <w:p w14:paraId="3A7A4CF3" w14:textId="47A0D9D7" w:rsidR="00302ACB" w:rsidRDefault="00302ACB" w:rsidP="00302ACB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 w:rsidRPr="00302ACB">
        <w:rPr>
          <w:rFonts w:asciiTheme="minorBidi" w:hAnsiTheme="minorBidi"/>
          <w:b/>
          <w:bCs/>
          <w:sz w:val="28"/>
        </w:rPr>
        <w:t>Primary key</w:t>
      </w:r>
      <w:r>
        <w:rPr>
          <w:rFonts w:asciiTheme="minorBidi" w:hAnsiTheme="minorBidi"/>
          <w:sz w:val="28"/>
        </w:rPr>
        <w:t xml:space="preserve"> = candidate key </w:t>
      </w:r>
      <w:r>
        <w:rPr>
          <w:rFonts w:asciiTheme="minorBidi" w:hAnsiTheme="minorBidi" w:hint="cs"/>
          <w:sz w:val="28"/>
          <w:cs/>
        </w:rPr>
        <w:t xml:space="preserve">ที่ถูกเลือกมาเป็น </w:t>
      </w:r>
      <w:r>
        <w:rPr>
          <w:rFonts w:asciiTheme="minorBidi" w:hAnsiTheme="minorBidi"/>
          <w:sz w:val="28"/>
        </w:rPr>
        <w:t>key</w:t>
      </w:r>
    </w:p>
    <w:p w14:paraId="440BF018" w14:textId="32042BFE" w:rsidR="001635B7" w:rsidRDefault="001635B7" w:rsidP="001635B7">
      <w:pPr>
        <w:pStyle w:val="ListParagraph"/>
        <w:numPr>
          <w:ilvl w:val="3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ห้ามมี </w:t>
      </w:r>
      <w:r>
        <w:rPr>
          <w:rFonts w:asciiTheme="minorBidi" w:hAnsiTheme="minorBidi"/>
          <w:sz w:val="28"/>
        </w:rPr>
        <w:t xml:space="preserve">tuple </w:t>
      </w:r>
      <w:r>
        <w:rPr>
          <w:rFonts w:asciiTheme="minorBidi" w:hAnsiTheme="minorBidi" w:hint="cs"/>
          <w:sz w:val="28"/>
          <w:cs/>
        </w:rPr>
        <w:t xml:space="preserve">ที่มี </w:t>
      </w:r>
      <w:r>
        <w:rPr>
          <w:rFonts w:asciiTheme="minorBidi" w:hAnsiTheme="minorBidi"/>
          <w:sz w:val="28"/>
        </w:rPr>
        <w:t xml:space="preserve">key </w:t>
      </w:r>
      <w:r>
        <w:rPr>
          <w:rFonts w:asciiTheme="minorBidi" w:hAnsiTheme="minorBidi" w:hint="cs"/>
          <w:sz w:val="28"/>
          <w:cs/>
        </w:rPr>
        <w:t>ซ้ำ</w:t>
      </w:r>
    </w:p>
    <w:p w14:paraId="28785FD7" w14:textId="31E77EF7" w:rsidR="00302ACB" w:rsidRPr="001635B7" w:rsidRDefault="001635B7" w:rsidP="001635B7">
      <w:pPr>
        <w:pStyle w:val="ListParagraph"/>
        <w:numPr>
          <w:ilvl w:val="3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m</w:t>
      </w:r>
      <w:r w:rsidRPr="001635B7">
        <w:rPr>
          <w:rFonts w:asciiTheme="minorBidi" w:hAnsiTheme="minorBidi"/>
          <w:sz w:val="28"/>
        </w:rPr>
        <w:t>inimal superkey</w:t>
      </w:r>
      <w:r>
        <w:rPr>
          <w:rFonts w:asciiTheme="minorBidi" w:hAnsiTheme="minorBidi" w:hint="cs"/>
          <w:sz w:val="28"/>
          <w:cs/>
        </w:rPr>
        <w:t xml:space="preserve"> </w:t>
      </w:r>
      <w:r w:rsidR="00302ACB" w:rsidRPr="001635B7">
        <w:rPr>
          <w:rFonts w:asciiTheme="minorBidi" w:hAnsiTheme="minorBidi"/>
          <w:sz w:val="28"/>
        </w:rPr>
        <w:t xml:space="preserve">- </w:t>
      </w:r>
      <w:r w:rsidR="00302ACB" w:rsidRPr="001635B7">
        <w:rPr>
          <w:rFonts w:asciiTheme="minorBidi" w:hAnsiTheme="minorBidi" w:hint="cs"/>
          <w:sz w:val="28"/>
          <w:cs/>
        </w:rPr>
        <w:t xml:space="preserve">ถ้าเอา </w:t>
      </w:r>
      <w:r w:rsidR="00302ACB" w:rsidRPr="001635B7"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>สักตัว</w:t>
      </w:r>
      <w:r w:rsidR="00302ACB" w:rsidRPr="001635B7">
        <w:rPr>
          <w:rFonts w:asciiTheme="minorBidi" w:hAnsiTheme="minorBidi" w:hint="cs"/>
          <w:sz w:val="28"/>
          <w:cs/>
        </w:rPr>
        <w:t xml:space="preserve">ออกจะไม่ใช่ </w:t>
      </w:r>
      <w:r w:rsidR="00302ACB" w:rsidRPr="001635B7">
        <w:rPr>
          <w:rFonts w:asciiTheme="minorBidi" w:hAnsiTheme="minorBidi"/>
          <w:sz w:val="28"/>
        </w:rPr>
        <w:t xml:space="preserve">superkey </w:t>
      </w:r>
      <w:r w:rsidR="00302ACB" w:rsidRPr="001635B7">
        <w:rPr>
          <w:rFonts w:asciiTheme="minorBidi" w:hAnsiTheme="minorBidi" w:hint="cs"/>
          <w:sz w:val="28"/>
          <w:cs/>
        </w:rPr>
        <w:t>แล้ว</w:t>
      </w:r>
    </w:p>
    <w:p w14:paraId="7E563610" w14:textId="3D4F4020" w:rsidR="00302ACB" w:rsidRDefault="00302ACB" w:rsidP="00302ACB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ทุก </w:t>
      </w:r>
      <w:r>
        <w:rPr>
          <w:rFonts w:asciiTheme="minorBidi" w:hAnsiTheme="minorBidi"/>
          <w:sz w:val="28"/>
        </w:rPr>
        <w:t xml:space="preserve">relation </w:t>
      </w:r>
      <w:r>
        <w:rPr>
          <w:rFonts w:asciiTheme="minorBidi" w:hAnsiTheme="minorBidi" w:hint="cs"/>
          <w:sz w:val="28"/>
          <w:cs/>
        </w:rPr>
        <w:t xml:space="preserve">ต้องมีอย่างน้อย 1 </w:t>
      </w:r>
      <w:r>
        <w:rPr>
          <w:rFonts w:asciiTheme="minorBidi" w:hAnsiTheme="minorBidi"/>
          <w:sz w:val="28"/>
        </w:rPr>
        <w:t xml:space="preserve">default superkey </w:t>
      </w:r>
      <w:r w:rsidR="001635B7">
        <w:rPr>
          <w:rFonts w:asciiTheme="minorBidi" w:hAnsiTheme="minorBidi" w:hint="cs"/>
          <w:sz w:val="28"/>
          <w:cs/>
        </w:rPr>
        <w:t>คือ</w:t>
      </w:r>
      <w:r>
        <w:rPr>
          <w:rFonts w:asciiTheme="minorBidi" w:hAnsiTheme="minorBidi"/>
          <w:sz w:val="28"/>
        </w:rPr>
        <w:t xml:space="preserve"> set of all attribute</w:t>
      </w:r>
    </w:p>
    <w:p w14:paraId="35BE35CF" w14:textId="136A8099" w:rsidR="002D199D" w:rsidRPr="002D199D" w:rsidRDefault="00BD6BA9" w:rsidP="002D199D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Entity integrity</w:t>
      </w:r>
      <w:r w:rsidR="00302ACB">
        <w:rPr>
          <w:rFonts w:asciiTheme="minorBidi" w:hAnsiTheme="minorBidi"/>
          <w:sz w:val="28"/>
        </w:rPr>
        <w:t xml:space="preserve"> constraint</w:t>
      </w:r>
    </w:p>
    <w:p w14:paraId="7C45B9D8" w14:textId="3576F8AE" w:rsidR="002D199D" w:rsidRDefault="002D199D" w:rsidP="002D199D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elational database schema</w:t>
      </w:r>
    </w:p>
    <w:p w14:paraId="302F05BA" w14:textId="5BE6DAC2" w:rsidR="002D199D" w:rsidRDefault="002D199D" w:rsidP="002D199D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 = </w:t>
      </w:r>
      <w:r w:rsidRPr="002D199D">
        <w:rPr>
          <w:rFonts w:asciiTheme="minorBidi" w:hAnsiTheme="minorBidi"/>
          <w:b/>
          <w:bCs/>
          <w:sz w:val="28"/>
        </w:rPr>
        <w:t>{</w:t>
      </w:r>
      <w:r>
        <w:rPr>
          <w:rFonts w:asciiTheme="minorBidi" w:hAnsiTheme="minorBidi"/>
          <w:sz w:val="28"/>
        </w:rPr>
        <w:t xml:space="preserve"> R1, R2, …, Rn </w:t>
      </w:r>
      <w:r w:rsidRPr="002D199D">
        <w:rPr>
          <w:rFonts w:asciiTheme="minorBidi" w:hAnsiTheme="minorBidi"/>
          <w:b/>
          <w:bCs/>
          <w:sz w:val="28"/>
        </w:rPr>
        <w:t>}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= </w:t>
      </w:r>
      <w:r>
        <w:rPr>
          <w:rFonts w:asciiTheme="minorBidi" w:hAnsiTheme="minorBidi" w:hint="cs"/>
          <w:sz w:val="28"/>
          <w:cs/>
        </w:rPr>
        <w:t xml:space="preserve">เซ็ตของ </w:t>
      </w:r>
      <w:r>
        <w:rPr>
          <w:rFonts w:asciiTheme="minorBidi" w:hAnsiTheme="minorBidi"/>
          <w:sz w:val="28"/>
        </w:rPr>
        <w:t xml:space="preserve">relational schema </w:t>
      </w:r>
      <w:r>
        <w:rPr>
          <w:rFonts w:asciiTheme="minorBidi" w:hAnsiTheme="minorBidi" w:hint="cs"/>
          <w:sz w:val="28"/>
          <w:cs/>
        </w:rPr>
        <w:t xml:space="preserve">ใน </w:t>
      </w:r>
      <w:r>
        <w:rPr>
          <w:rFonts w:asciiTheme="minorBidi" w:hAnsiTheme="minorBidi"/>
          <w:sz w:val="28"/>
        </w:rPr>
        <w:t>same database</w:t>
      </w:r>
    </w:p>
    <w:p w14:paraId="18C647A7" w14:textId="32669145" w:rsidR="002D199D" w:rsidRDefault="002D199D" w:rsidP="002D199D">
      <w:pPr>
        <w:pStyle w:val="ListParagraph"/>
        <w:numPr>
          <w:ilvl w:val="3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 = name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database </w:t>
      </w:r>
    </w:p>
    <w:p w14:paraId="36D7B2F1" w14:textId="020739CD" w:rsidR="002D199D" w:rsidRDefault="002D199D" w:rsidP="002D199D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relation </w:t>
      </w:r>
      <w:r>
        <w:rPr>
          <w:rFonts w:asciiTheme="minorBidi" w:hAnsiTheme="minorBidi" w:hint="cs"/>
          <w:sz w:val="28"/>
          <w:cs/>
        </w:rPr>
        <w:t xml:space="preserve">ห้ามเป็น </w:t>
      </w:r>
      <w:r>
        <w:rPr>
          <w:rFonts w:asciiTheme="minorBidi" w:hAnsiTheme="minorBidi"/>
          <w:sz w:val="28"/>
        </w:rPr>
        <w:t xml:space="preserve">null </w:t>
      </w:r>
      <w:r w:rsidR="0032244F" w:rsidRPr="0032244F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t[PK] != null</w:t>
      </w:r>
    </w:p>
    <w:p w14:paraId="5D499646" w14:textId="5D639CE3" w:rsidR="00BD6BA9" w:rsidRDefault="00BD6BA9" w:rsidP="00BD6BA9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Referential integrity</w:t>
      </w:r>
      <w:r w:rsidR="00302ACB">
        <w:rPr>
          <w:rFonts w:asciiTheme="minorBidi" w:hAnsiTheme="minorBidi"/>
          <w:sz w:val="28"/>
        </w:rPr>
        <w:t xml:space="preserve"> constraint</w:t>
      </w:r>
    </w:p>
    <w:p w14:paraId="1811CCD3" w14:textId="77777777" w:rsidR="002D199D" w:rsidRDefault="002D199D" w:rsidP="002D199D">
      <w:pPr>
        <w:pStyle w:val="ListParagraph"/>
        <w:numPr>
          <w:ilvl w:val="2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Foreign key = attribute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referencing relation </w:t>
      </w:r>
      <w:r>
        <w:rPr>
          <w:rFonts w:asciiTheme="minorBidi" w:hAnsiTheme="minorBidi" w:hint="cs"/>
          <w:sz w:val="28"/>
          <w:cs/>
        </w:rPr>
        <w:t xml:space="preserve">ที่อ้างถึง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>referenced relation</w:t>
      </w:r>
    </w:p>
    <w:p w14:paraId="518698C4" w14:textId="53AF60B6" w:rsidR="002D199D" w:rsidRDefault="002D199D" w:rsidP="002D199D">
      <w:pPr>
        <w:pStyle w:val="ListParagraph"/>
        <w:numPr>
          <w:ilvl w:val="3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 xml:space="preserve">null </w:t>
      </w:r>
      <w:r>
        <w:rPr>
          <w:rFonts w:asciiTheme="minorBidi" w:hAnsiTheme="minorBidi" w:hint="cs"/>
          <w:sz w:val="28"/>
          <w:cs/>
        </w:rPr>
        <w:t>ได้</w:t>
      </w:r>
    </w:p>
    <w:p w14:paraId="0A1E00EF" w14:textId="1C0FE023" w:rsidR="002D199D" w:rsidRDefault="002D199D" w:rsidP="002D199D">
      <w:pPr>
        <w:pStyle w:val="ListParagraph"/>
        <w:numPr>
          <w:ilvl w:val="3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จะเป็น / ไม่เป็น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referencing relation </w:t>
      </w:r>
      <w:r>
        <w:rPr>
          <w:rFonts w:asciiTheme="minorBidi" w:hAnsiTheme="minorBidi" w:hint="cs"/>
          <w:sz w:val="28"/>
          <w:cs/>
        </w:rPr>
        <w:t>ก็ได้</w:t>
      </w:r>
    </w:p>
    <w:p w14:paraId="05BD17DD" w14:textId="010B788F" w:rsidR="002D199D" w:rsidRDefault="002D199D" w:rsidP="002D199D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t1[FK] = t2[PK]</w:t>
      </w:r>
    </w:p>
    <w:p w14:paraId="301CAC17" w14:textId="0FFF5E90" w:rsidR="002D199D" w:rsidRDefault="002D199D" w:rsidP="002D199D">
      <w:pPr>
        <w:pStyle w:val="ListParagraph"/>
        <w:spacing w:after="0"/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foreign key </w:t>
      </w:r>
      <m:oMath>
        <m:r>
          <w:rPr>
            <w:rFonts w:ascii="Cambria Math" w:hAnsi="Cambria Math"/>
            <w:sz w:val="28"/>
          </w:rPr>
          <m:t>→</m:t>
        </m:r>
      </m:oMath>
      <w:r>
        <w:rPr>
          <w:rFonts w:asciiTheme="minorBidi" w:hAnsiTheme="minorBidi"/>
          <w:sz w:val="28"/>
        </w:rPr>
        <w:t xml:space="preserve"> </w:t>
      </w:r>
      <w:r w:rsidRPr="002D199D">
        <w:rPr>
          <w:rFonts w:asciiTheme="minorBidi" w:hAnsiTheme="minorBidi"/>
          <w:sz w:val="28"/>
          <w:u w:val="single"/>
        </w:rPr>
        <w:t>primary key</w:t>
      </w:r>
    </w:p>
    <w:p w14:paraId="6896401E" w14:textId="0F0E85CF" w:rsidR="001A5889" w:rsidRPr="002D199D" w:rsidRDefault="001A5889" w:rsidP="002D199D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 w:rsidRPr="002D199D">
        <w:rPr>
          <w:rFonts w:asciiTheme="minorBidi" w:hAnsiTheme="minorBidi"/>
          <w:sz w:val="28"/>
        </w:rPr>
        <w:t>Schema-based constraint</w:t>
      </w:r>
      <w:r w:rsidR="00BD6BA9" w:rsidRPr="002D199D">
        <w:rPr>
          <w:rFonts w:asciiTheme="minorBidi" w:hAnsiTheme="minorBidi"/>
          <w:sz w:val="28"/>
        </w:rPr>
        <w:t xml:space="preserve"> - </w:t>
      </w:r>
      <w:r w:rsidR="00BD6BA9" w:rsidRPr="002D199D">
        <w:rPr>
          <w:rFonts w:asciiTheme="minorBidi" w:hAnsiTheme="minorBidi" w:hint="cs"/>
          <w:sz w:val="28"/>
          <w:cs/>
        </w:rPr>
        <w:t xml:space="preserve">ใช้ภาษา </w:t>
      </w:r>
      <w:r w:rsidR="00BD6BA9" w:rsidRPr="002D199D">
        <w:rPr>
          <w:rFonts w:asciiTheme="minorBidi" w:hAnsiTheme="minorBidi"/>
          <w:sz w:val="28"/>
        </w:rPr>
        <w:t>DDL</w:t>
      </w:r>
    </w:p>
    <w:p w14:paraId="6B8F3613" w14:textId="20161D4C" w:rsidR="001A5889" w:rsidRDefault="001A5889" w:rsidP="001A5889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Application-based constraint</w:t>
      </w:r>
      <w:r w:rsidR="00BD6BA9">
        <w:rPr>
          <w:rFonts w:asciiTheme="minorBidi" w:hAnsiTheme="minorBidi" w:hint="cs"/>
          <w:sz w:val="28"/>
          <w:cs/>
        </w:rPr>
        <w:t xml:space="preserve"> </w:t>
      </w:r>
      <w:r w:rsidR="00BD6BA9">
        <w:rPr>
          <w:rFonts w:asciiTheme="minorBidi" w:hAnsiTheme="minorBidi"/>
          <w:sz w:val="28"/>
          <w:cs/>
        </w:rPr>
        <w:t>–</w:t>
      </w:r>
      <w:r w:rsidR="00BD6BA9">
        <w:rPr>
          <w:rFonts w:asciiTheme="minorBidi" w:hAnsiTheme="minorBidi" w:hint="cs"/>
          <w:sz w:val="28"/>
          <w:cs/>
        </w:rPr>
        <w:t xml:space="preserve"> </w:t>
      </w:r>
      <w:r w:rsidR="00BD6BA9">
        <w:rPr>
          <w:rFonts w:asciiTheme="minorBidi" w:hAnsiTheme="minorBidi"/>
          <w:sz w:val="28"/>
        </w:rPr>
        <w:t xml:space="preserve">constraint </w:t>
      </w:r>
      <w:r w:rsidR="00BD6BA9">
        <w:rPr>
          <w:rFonts w:asciiTheme="minorBidi" w:hAnsiTheme="minorBidi" w:hint="cs"/>
          <w:sz w:val="28"/>
          <w:cs/>
        </w:rPr>
        <w:t>ที่ต้องเอาค่าไปทำอะไรสักอย่างก่อน</w:t>
      </w:r>
    </w:p>
    <w:p w14:paraId="0B6EBBD0" w14:textId="754C2CBC" w:rsidR="0032244F" w:rsidRDefault="0032244F" w:rsidP="0032244F">
      <w:pPr>
        <w:spacing w:after="0"/>
        <w:rPr>
          <w:rFonts w:asciiTheme="minorBidi" w:hAnsiTheme="minorBidi"/>
          <w:sz w:val="28"/>
        </w:rPr>
      </w:pPr>
    </w:p>
    <w:p w14:paraId="065D165F" w14:textId="2C8320F3" w:rsidR="0032244F" w:rsidRDefault="0032244F" w:rsidP="0032244F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Update operation on rel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8995"/>
      </w:tblGrid>
      <w:tr w:rsidR="0032244F" w14:paraId="297FD4B6" w14:textId="77777777" w:rsidTr="00341001">
        <w:tc>
          <w:tcPr>
            <w:tcW w:w="1795" w:type="dxa"/>
          </w:tcPr>
          <w:p w14:paraId="3BBFD832" w14:textId="4FFE1042" w:rsidR="0032244F" w:rsidRDefault="0032244F" w:rsidP="0032244F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eration</w:t>
            </w:r>
          </w:p>
        </w:tc>
        <w:tc>
          <w:tcPr>
            <w:tcW w:w="8995" w:type="dxa"/>
          </w:tcPr>
          <w:p w14:paraId="49D5C8A9" w14:textId="03F43FD8" w:rsidR="0032244F" w:rsidRDefault="0032244F" w:rsidP="0032244F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Constraint </w:t>
            </w:r>
            <w:r>
              <w:rPr>
                <w:rFonts w:asciiTheme="minorBidi" w:hAnsiTheme="minorBidi" w:hint="cs"/>
                <w:sz w:val="28"/>
                <w:cs/>
              </w:rPr>
              <w:t>ที่อาจ</w:t>
            </w:r>
            <w:r>
              <w:rPr>
                <w:rFonts w:asciiTheme="minorBidi" w:hAnsiTheme="minorBidi"/>
                <w:sz w:val="28"/>
              </w:rPr>
              <w:t xml:space="preserve"> violate</w:t>
            </w:r>
          </w:p>
        </w:tc>
      </w:tr>
      <w:tr w:rsidR="0032244F" w14:paraId="7DA11459" w14:textId="77777777" w:rsidTr="00341001">
        <w:tc>
          <w:tcPr>
            <w:tcW w:w="1795" w:type="dxa"/>
          </w:tcPr>
          <w:p w14:paraId="28101160" w14:textId="1CC189E0" w:rsidR="0032244F" w:rsidRDefault="0032244F" w:rsidP="0032244F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nsert</w:t>
            </w:r>
          </w:p>
        </w:tc>
        <w:tc>
          <w:tcPr>
            <w:tcW w:w="8995" w:type="dxa"/>
          </w:tcPr>
          <w:p w14:paraId="64DEDE8A" w14:textId="6B5833E0" w:rsidR="0032244F" w:rsidRPr="0032244F" w:rsidRDefault="0032244F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Domain constraint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  <w:cs/>
              </w:rPr>
              <w:t>–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value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ต้องอยู่ใน </w:t>
            </w:r>
            <w:r>
              <w:rPr>
                <w:rFonts w:asciiTheme="minorBidi" w:hAnsiTheme="minorBidi"/>
                <w:sz w:val="28"/>
              </w:rPr>
              <w:t>domain</w:t>
            </w:r>
          </w:p>
          <w:p w14:paraId="36974310" w14:textId="219BCF75" w:rsidR="0032244F" w:rsidRPr="0032244F" w:rsidRDefault="0032244F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Key constraint</w:t>
            </w:r>
            <w:r>
              <w:rPr>
                <w:rFonts w:asciiTheme="minorBidi" w:hAnsiTheme="minorBidi"/>
                <w:sz w:val="28"/>
              </w:rPr>
              <w:t xml:space="preserve"> – key </w:t>
            </w:r>
            <w:r>
              <w:rPr>
                <w:rFonts w:asciiTheme="minorBidi" w:hAnsiTheme="minorBidi" w:hint="cs"/>
                <w:sz w:val="28"/>
                <w:cs/>
              </w:rPr>
              <w:t>ต้องไม่ซ้ำ</w:t>
            </w:r>
          </w:p>
          <w:p w14:paraId="11633E2A" w14:textId="42F9BFA6" w:rsidR="0032244F" w:rsidRPr="0032244F" w:rsidRDefault="0032244F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Entity constraint</w:t>
            </w:r>
            <w:r>
              <w:rPr>
                <w:rFonts w:asciiTheme="minorBidi" w:hAnsiTheme="minorBidi"/>
                <w:sz w:val="28"/>
              </w:rPr>
              <w:t xml:space="preserve"> – primary key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ห้ามเป็น </w:t>
            </w:r>
            <w:r>
              <w:rPr>
                <w:rFonts w:asciiTheme="minorBidi" w:hAnsiTheme="minorBidi"/>
                <w:sz w:val="28"/>
              </w:rPr>
              <w:t>null</w:t>
            </w:r>
          </w:p>
          <w:p w14:paraId="0B775FC1" w14:textId="31086C2E" w:rsidR="0032244F" w:rsidRPr="0032244F" w:rsidRDefault="0032244F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Referential constraint</w:t>
            </w:r>
            <w:r>
              <w:rPr>
                <w:rFonts w:asciiTheme="minorBidi" w:hAnsiTheme="minorBidi"/>
                <w:sz w:val="28"/>
              </w:rPr>
              <w:t xml:space="preserve"> -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ห้ามใส่ </w:t>
            </w:r>
            <w:r>
              <w:rPr>
                <w:rFonts w:asciiTheme="minorBidi" w:hAnsiTheme="minorBidi"/>
                <w:sz w:val="28"/>
              </w:rPr>
              <w:t xml:space="preserve">foreign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ที่ </w:t>
            </w:r>
            <w:r>
              <w:rPr>
                <w:rFonts w:asciiTheme="minorBidi" w:hAnsiTheme="minorBidi"/>
                <w:sz w:val="28"/>
              </w:rPr>
              <w:t xml:space="preserve">refer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ถึงค่าที่ไม่ใช่ </w:t>
            </w:r>
            <w:r>
              <w:rPr>
                <w:rFonts w:asciiTheme="minorBidi" w:hAnsiTheme="minorBidi"/>
                <w:sz w:val="28"/>
              </w:rPr>
              <w:t>primary key</w:t>
            </w:r>
          </w:p>
        </w:tc>
      </w:tr>
      <w:tr w:rsidR="0032244F" w14:paraId="512A5A06" w14:textId="77777777" w:rsidTr="00341001">
        <w:tc>
          <w:tcPr>
            <w:tcW w:w="1795" w:type="dxa"/>
          </w:tcPr>
          <w:p w14:paraId="2796A51A" w14:textId="60ADCCC1" w:rsidR="0032244F" w:rsidRDefault="0032244F" w:rsidP="0032244F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lete</w:t>
            </w:r>
          </w:p>
        </w:tc>
        <w:tc>
          <w:tcPr>
            <w:tcW w:w="8995" w:type="dxa"/>
          </w:tcPr>
          <w:p w14:paraId="59489935" w14:textId="25CD0CF6" w:rsidR="0032244F" w:rsidRPr="0032244F" w:rsidRDefault="0032244F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Referential constraint –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ถ้าจะลบตัวที่ถูก </w:t>
            </w:r>
            <w:r>
              <w:rPr>
                <w:rFonts w:asciiTheme="minorBidi" w:hAnsiTheme="minorBidi"/>
                <w:sz w:val="28"/>
              </w:rPr>
              <w:t>foreign key refer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32244F">
              <w:rPr>
                <w:rFonts w:asciiTheme="minorBidi" w:hAnsiTheme="minorBidi"/>
                <w:sz w:val="28"/>
              </w:rPr>
              <w:sym w:font="Wingdings" w:char="F0E0"/>
            </w:r>
            <w:r>
              <w:rPr>
                <w:rFonts w:asciiTheme="minorBidi" w:hAnsiTheme="minorBidi"/>
                <w:sz w:val="28"/>
              </w:rPr>
              <w:t xml:space="preserve"> reject </w:t>
            </w:r>
            <w:r>
              <w:rPr>
                <w:rFonts w:asciiTheme="minorBidi" w:hAnsiTheme="minorBidi" w:hint="cs"/>
                <w:sz w:val="28"/>
                <w:cs/>
              </w:rPr>
              <w:t xml:space="preserve">การลบ / ลบทั้งหมด / แก้ค่า / เป็น </w:t>
            </w:r>
            <w:r>
              <w:rPr>
                <w:rFonts w:asciiTheme="minorBidi" w:hAnsiTheme="minorBidi"/>
                <w:sz w:val="28"/>
              </w:rPr>
              <w:t xml:space="preserve">null </w:t>
            </w:r>
            <w:r>
              <w:rPr>
                <w:rFonts w:asciiTheme="minorBidi" w:hAnsiTheme="minorBidi" w:hint="cs"/>
                <w:sz w:val="28"/>
                <w:cs/>
              </w:rPr>
              <w:t>ได้</w:t>
            </w:r>
          </w:p>
        </w:tc>
      </w:tr>
      <w:tr w:rsidR="00341001" w14:paraId="4FB67BA5" w14:textId="77777777" w:rsidTr="00341001">
        <w:tc>
          <w:tcPr>
            <w:tcW w:w="1795" w:type="dxa"/>
          </w:tcPr>
          <w:p w14:paraId="60CC74DD" w14:textId="53EF006C" w:rsidR="00341001" w:rsidRDefault="00341001" w:rsidP="00341001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/ modify</w:t>
            </w:r>
          </w:p>
        </w:tc>
        <w:tc>
          <w:tcPr>
            <w:tcW w:w="8995" w:type="dxa"/>
          </w:tcPr>
          <w:p w14:paraId="454BDA48" w14:textId="2459954E" w:rsidR="00341001" w:rsidRPr="0032244F" w:rsidRDefault="00341001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Domain constraint</w:t>
            </w:r>
          </w:p>
          <w:p w14:paraId="0A01CEE1" w14:textId="1BC1856A" w:rsidR="00341001" w:rsidRPr="0032244F" w:rsidRDefault="00341001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Key constraint</w:t>
            </w:r>
          </w:p>
          <w:p w14:paraId="70A0FBCB" w14:textId="77777777" w:rsidR="00341001" w:rsidRDefault="00341001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2244F">
              <w:rPr>
                <w:rFonts w:asciiTheme="minorBidi" w:hAnsiTheme="minorBidi"/>
                <w:sz w:val="28"/>
              </w:rPr>
              <w:t>Entity constraint</w:t>
            </w:r>
          </w:p>
          <w:p w14:paraId="1EAC3694" w14:textId="668DFFF3" w:rsidR="00341001" w:rsidRPr="00341001" w:rsidRDefault="00341001" w:rsidP="00341001">
            <w:pPr>
              <w:pStyle w:val="ListParagraph"/>
              <w:numPr>
                <w:ilvl w:val="0"/>
                <w:numId w:val="1"/>
              </w:numPr>
              <w:ind w:left="250" w:hanging="180"/>
              <w:rPr>
                <w:rFonts w:asciiTheme="minorBidi" w:hAnsiTheme="minorBidi"/>
                <w:sz w:val="28"/>
              </w:rPr>
            </w:pPr>
            <w:r w:rsidRPr="00341001">
              <w:rPr>
                <w:rFonts w:asciiTheme="minorBidi" w:hAnsiTheme="minorBidi"/>
                <w:sz w:val="28"/>
              </w:rPr>
              <w:t>Referential constraint</w:t>
            </w:r>
          </w:p>
        </w:tc>
      </w:tr>
    </w:tbl>
    <w:p w14:paraId="3D93D355" w14:textId="29C34B03" w:rsidR="0032244F" w:rsidRDefault="0032244F" w:rsidP="0032244F">
      <w:pPr>
        <w:spacing w:after="0"/>
        <w:rPr>
          <w:rFonts w:asciiTheme="minorBidi" w:hAnsiTheme="minorBidi"/>
          <w:sz w:val="28"/>
        </w:rPr>
      </w:pPr>
    </w:p>
    <w:p w14:paraId="4421845C" w14:textId="53EC11B3" w:rsidR="00341001" w:rsidRDefault="00341001" w:rsidP="0032244F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ER-to-Relational mapping = </w:t>
      </w:r>
      <w:r>
        <w:rPr>
          <w:rFonts w:asciiTheme="minorBidi" w:hAnsiTheme="minorBidi" w:hint="cs"/>
          <w:sz w:val="28"/>
          <w:cs/>
        </w:rPr>
        <w:t xml:space="preserve">การเปลี่ยน </w:t>
      </w:r>
      <w:r>
        <w:rPr>
          <w:rFonts w:asciiTheme="minorBidi" w:hAnsiTheme="minorBidi"/>
          <w:sz w:val="28"/>
        </w:rPr>
        <w:t xml:space="preserve">ER model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relation</w:t>
      </w:r>
    </w:p>
    <w:p w14:paraId="241C2FCA" w14:textId="77D77D83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>Regular entity type</w:t>
      </w:r>
    </w:p>
    <w:p w14:paraId="20F705D9" w14:textId="431FBFE0" w:rsidR="001B7428" w:rsidRDefault="001B7428" w:rsidP="00F62952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>สร้าง</w:t>
      </w:r>
      <w:r w:rsidR="00F62952">
        <w:rPr>
          <w:rFonts w:asciiTheme="minorBidi" w:hAnsiTheme="minorBidi" w:hint="cs"/>
          <w:sz w:val="28"/>
          <w:cs/>
        </w:rPr>
        <w:t xml:space="preserve">เป็น </w:t>
      </w:r>
      <w:r w:rsidR="00F62952">
        <w:rPr>
          <w:rFonts w:asciiTheme="minorBidi" w:hAnsiTheme="minorBidi"/>
          <w:sz w:val="28"/>
        </w:rPr>
        <w:t xml:space="preserve">table </w:t>
      </w:r>
      <w:r w:rsidR="00F62952"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entity </w:t>
      </w:r>
      <w:r>
        <w:rPr>
          <w:rFonts w:asciiTheme="minorBidi" w:hAnsiTheme="minorBidi" w:hint="cs"/>
          <w:sz w:val="28"/>
          <w:cs/>
        </w:rPr>
        <w:t>นั้น</w:t>
      </w:r>
    </w:p>
    <w:p w14:paraId="5517BCEF" w14:textId="2D4307AE" w:rsidR="001B7428" w:rsidRDefault="001B7428" w:rsidP="00F62952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Composite attribute </w:t>
      </w:r>
      <w:r>
        <w:rPr>
          <w:rFonts w:asciiTheme="minorBidi" w:hAnsiTheme="minorBidi" w:hint="cs"/>
          <w:sz w:val="28"/>
          <w:cs/>
        </w:rPr>
        <w:t xml:space="preserve">แยกเป็น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>ย่อยเลย</w:t>
      </w:r>
    </w:p>
    <w:p w14:paraId="081B68CA" w14:textId="7F8A71C1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Weak entity type</w:t>
      </w:r>
    </w:p>
    <w:p w14:paraId="7D3AE741" w14:textId="162D157B" w:rsidR="001B7428" w:rsidRDefault="00F62952" w:rsidP="00F62952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เป็น </w:t>
      </w:r>
      <w:r>
        <w:rPr>
          <w:rFonts w:asciiTheme="minorBidi" w:hAnsiTheme="minorBidi"/>
          <w:sz w:val="28"/>
        </w:rPr>
        <w:t>table</w:t>
      </w:r>
      <w:r>
        <w:rPr>
          <w:rFonts w:asciiTheme="minorBidi" w:hAnsiTheme="minorBidi" w:hint="cs"/>
          <w:sz w:val="28"/>
          <w:cs/>
        </w:rPr>
        <w:t xml:space="preserve"> ที่มี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related entity </w:t>
      </w:r>
      <w:r>
        <w:rPr>
          <w:rFonts w:asciiTheme="minorBidi" w:hAnsiTheme="minorBidi" w:hint="cs"/>
          <w:sz w:val="28"/>
          <w:cs/>
        </w:rPr>
        <w:t xml:space="preserve">ด้วย </w:t>
      </w:r>
      <w:r w:rsidRPr="00F62952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 w:hint="cs"/>
          <w:sz w:val="28"/>
          <w:cs/>
        </w:rPr>
        <w:t xml:space="preserve">ขีดเส้นใต้ทั้ง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>และ</w:t>
      </w:r>
      <w:r>
        <w:rPr>
          <w:rFonts w:asciiTheme="minorBidi" w:hAnsiTheme="minorBidi"/>
          <w:sz w:val="28"/>
        </w:rPr>
        <w:t xml:space="preserve"> related key</w:t>
      </w:r>
    </w:p>
    <w:p w14:paraId="392B4117" w14:textId="0E3A2CE0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inary 1:1 relation type</w:t>
      </w:r>
    </w:p>
    <w:p w14:paraId="68D8548E" w14:textId="2313E3ED" w:rsidR="00F62952" w:rsidRDefault="00F62952" w:rsidP="00F62952">
      <w:pPr>
        <w:pStyle w:val="ListParagraph"/>
        <w:numPr>
          <w:ilvl w:val="1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Foreign key approach</w:t>
      </w:r>
    </w:p>
    <w:p w14:paraId="32F57C1A" w14:textId="6C2EE06D" w:rsid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ลือกมา 1 </w:t>
      </w:r>
      <w:r>
        <w:rPr>
          <w:rFonts w:asciiTheme="minorBidi" w:hAnsiTheme="minorBidi"/>
          <w:sz w:val="28"/>
        </w:rPr>
        <w:t xml:space="preserve">relation </w:t>
      </w:r>
      <w:r>
        <w:rPr>
          <w:rFonts w:asciiTheme="minorBidi" w:hAnsiTheme="minorBidi" w:hint="cs"/>
          <w:sz w:val="28"/>
          <w:cs/>
        </w:rPr>
        <w:t xml:space="preserve">แล้วเอา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อีกตัวมาใส่เป็น </w:t>
      </w:r>
      <w:r>
        <w:rPr>
          <w:rFonts w:asciiTheme="minorBidi" w:hAnsiTheme="minorBidi"/>
          <w:sz w:val="28"/>
        </w:rPr>
        <w:t>foreign key</w:t>
      </w:r>
    </w:p>
    <w:p w14:paraId="4D1BD22A" w14:textId="0514C1FC" w:rsid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ถ้ามีตัวที่เป็น </w:t>
      </w:r>
      <w:r>
        <w:rPr>
          <w:rFonts w:asciiTheme="minorBidi" w:hAnsiTheme="minorBidi"/>
          <w:sz w:val="28"/>
        </w:rPr>
        <w:t xml:space="preserve">total participation </w:t>
      </w:r>
      <w:r>
        <w:rPr>
          <w:rFonts w:asciiTheme="minorBidi" w:hAnsiTheme="minorBidi" w:hint="cs"/>
          <w:sz w:val="28"/>
          <w:cs/>
        </w:rPr>
        <w:t>ให้เลือกตัวนั้น</w:t>
      </w:r>
    </w:p>
    <w:p w14:paraId="0A69033A" w14:textId="4EFFFD70" w:rsidR="001B7428" w:rsidRDefault="00F62952" w:rsidP="00F62952">
      <w:pPr>
        <w:pStyle w:val="ListParagraph"/>
        <w:numPr>
          <w:ilvl w:val="1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erged relation option</w:t>
      </w:r>
    </w:p>
    <w:p w14:paraId="64D8ABA7" w14:textId="63A8E41F" w:rsid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อามา </w:t>
      </w:r>
      <w:r>
        <w:rPr>
          <w:rFonts w:asciiTheme="minorBidi" w:hAnsiTheme="minorBidi"/>
          <w:sz w:val="28"/>
        </w:rPr>
        <w:t xml:space="preserve">merge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 xml:space="preserve">table </w:t>
      </w:r>
      <w:r>
        <w:rPr>
          <w:rFonts w:asciiTheme="minorBidi" w:hAnsiTheme="minorBidi" w:hint="cs"/>
          <w:sz w:val="28"/>
          <w:cs/>
        </w:rPr>
        <w:t>เดียวกัน</w:t>
      </w:r>
    </w:p>
    <w:p w14:paraId="66551E35" w14:textId="087CC711" w:rsid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เหมาะกับ </w:t>
      </w:r>
      <w:r>
        <w:rPr>
          <w:rFonts w:asciiTheme="minorBidi" w:hAnsiTheme="minorBidi"/>
          <w:sz w:val="28"/>
        </w:rPr>
        <w:t xml:space="preserve">total participation </w:t>
      </w:r>
      <w:r>
        <w:rPr>
          <w:rFonts w:asciiTheme="minorBidi" w:hAnsiTheme="minorBidi" w:hint="cs"/>
          <w:sz w:val="28"/>
          <w:cs/>
        </w:rPr>
        <w:t>ทั้ง 2 ฝั่ง</w:t>
      </w:r>
    </w:p>
    <w:p w14:paraId="3AA035E8" w14:textId="76AF4045" w:rsidR="00F62952" w:rsidRDefault="00F62952" w:rsidP="00F62952">
      <w:pPr>
        <w:pStyle w:val="ListParagraph"/>
        <w:numPr>
          <w:ilvl w:val="1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Cross-reference = Relationship relation option</w:t>
      </w:r>
    </w:p>
    <w:p w14:paraId="29172B6A" w14:textId="77777777" w:rsid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table </w:t>
      </w:r>
      <w:r>
        <w:rPr>
          <w:rFonts w:asciiTheme="minorBidi" w:hAnsiTheme="minorBidi" w:hint="cs"/>
          <w:sz w:val="28"/>
          <w:cs/>
        </w:rPr>
        <w:t xml:space="preserve">ใหม่ที่เก็บ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>ของทั้ง 2 ฝั่ง</w:t>
      </w:r>
    </w:p>
    <w:p w14:paraId="3C41941F" w14:textId="28ABCA0E" w:rsidR="00F62952" w:rsidRPr="00F62952" w:rsidRDefault="00F62952" w:rsidP="00F62952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ตัวไหนเป็น </w:t>
      </w:r>
      <w:r>
        <w:rPr>
          <w:rFonts w:asciiTheme="minorBidi" w:hAnsiTheme="minorBidi"/>
          <w:sz w:val="28"/>
        </w:rPr>
        <w:t xml:space="preserve">key </w:t>
      </w:r>
      <w:r>
        <w:rPr>
          <w:rFonts w:asciiTheme="minorBidi" w:hAnsiTheme="minorBidi" w:hint="cs"/>
          <w:sz w:val="28"/>
          <w:cs/>
        </w:rPr>
        <w:t xml:space="preserve">ก็ได้เพราะ </w:t>
      </w:r>
      <w:r>
        <w:rPr>
          <w:rFonts w:asciiTheme="minorBidi" w:hAnsiTheme="minorBidi"/>
          <w:sz w:val="28"/>
        </w:rPr>
        <w:t xml:space="preserve">unique </w:t>
      </w:r>
      <w:r>
        <w:rPr>
          <w:rFonts w:asciiTheme="minorBidi" w:hAnsiTheme="minorBidi" w:hint="cs"/>
          <w:sz w:val="28"/>
          <w:cs/>
        </w:rPr>
        <w:t>ทั้งคู่</w:t>
      </w:r>
    </w:p>
    <w:p w14:paraId="2BF6D726" w14:textId="5ED7A8FC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inary 1:N relation type</w:t>
      </w:r>
    </w:p>
    <w:p w14:paraId="127AA4A4" w14:textId="73C1384B" w:rsidR="001B7428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 </w:t>
      </w:r>
      <w:r>
        <w:rPr>
          <w:rFonts w:asciiTheme="minorBidi" w:hAnsiTheme="minorBidi"/>
          <w:sz w:val="28"/>
        </w:rPr>
        <w:t xml:space="preserve">foreign key approach </w:t>
      </w:r>
      <w:r>
        <w:rPr>
          <w:rFonts w:asciiTheme="minorBidi" w:hAnsiTheme="minorBidi" w:hint="cs"/>
          <w:sz w:val="28"/>
          <w:cs/>
        </w:rPr>
        <w:t xml:space="preserve">- ให้ฝั่ง </w:t>
      </w:r>
      <w:r>
        <w:rPr>
          <w:rFonts w:asciiTheme="minorBidi" w:hAnsiTheme="minorBidi"/>
          <w:sz w:val="28"/>
        </w:rPr>
        <w:t xml:space="preserve">N </w:t>
      </w:r>
      <w:r>
        <w:rPr>
          <w:rFonts w:asciiTheme="minorBidi" w:hAnsiTheme="minorBidi" w:hint="cs"/>
          <w:sz w:val="28"/>
          <w:cs/>
        </w:rPr>
        <w:t xml:space="preserve">เก็บ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>ของฝั่ง 1</w:t>
      </w:r>
    </w:p>
    <w:p w14:paraId="57AD025B" w14:textId="7297BFD4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Binary M:N relation type</w:t>
      </w:r>
    </w:p>
    <w:p w14:paraId="42A72898" w14:textId="1A1DD4CE" w:rsidR="001B7428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table </w:t>
      </w:r>
      <w:r>
        <w:rPr>
          <w:rFonts w:asciiTheme="minorBidi" w:hAnsiTheme="minorBidi" w:hint="cs"/>
          <w:sz w:val="28"/>
          <w:cs/>
        </w:rPr>
        <w:t xml:space="preserve">ใหม่ที่เก็บ </w:t>
      </w:r>
      <w:r>
        <w:rPr>
          <w:rFonts w:asciiTheme="minorBidi" w:hAnsiTheme="minorBidi"/>
          <w:sz w:val="28"/>
        </w:rPr>
        <w:t xml:space="preserve">primary </w:t>
      </w:r>
      <w:r>
        <w:rPr>
          <w:rFonts w:asciiTheme="minorBidi" w:hAnsiTheme="minorBidi" w:hint="cs"/>
          <w:sz w:val="28"/>
          <w:cs/>
        </w:rPr>
        <w:t>ของทั้งคู่</w:t>
      </w:r>
    </w:p>
    <w:p w14:paraId="0579A91F" w14:textId="5D1C6B92" w:rsidR="000369CA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>ทั้ง</w:t>
      </w:r>
      <w:r>
        <w:rPr>
          <w:rFonts w:asciiTheme="minorBidi" w:hAnsiTheme="minorBidi"/>
          <w:sz w:val="28"/>
        </w:rPr>
        <w:t xml:space="preserve"> 2 </w:t>
      </w:r>
      <w:r>
        <w:rPr>
          <w:rFonts w:asciiTheme="minorBidi" w:hAnsiTheme="minorBidi" w:hint="cs"/>
          <w:sz w:val="28"/>
          <w:cs/>
        </w:rPr>
        <w:t xml:space="preserve">อันเป็น </w:t>
      </w:r>
      <w:r>
        <w:rPr>
          <w:rFonts w:asciiTheme="minorBidi" w:hAnsiTheme="minorBidi"/>
          <w:sz w:val="28"/>
        </w:rPr>
        <w:t>key</w:t>
      </w:r>
    </w:p>
    <w:p w14:paraId="76612F9B" w14:textId="501EE143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ultivalued attribute</w:t>
      </w:r>
    </w:p>
    <w:p w14:paraId="4BB49F61" w14:textId="21859B07" w:rsidR="001B7428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table </w:t>
      </w:r>
      <w:r>
        <w:rPr>
          <w:rFonts w:asciiTheme="minorBidi" w:hAnsiTheme="minorBidi" w:hint="cs"/>
          <w:sz w:val="28"/>
          <w:cs/>
        </w:rPr>
        <w:t xml:space="preserve">ใหม่ เก็บ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entity </w:t>
      </w:r>
      <w:r>
        <w:rPr>
          <w:rFonts w:asciiTheme="minorBidi" w:hAnsiTheme="minorBidi" w:hint="cs"/>
          <w:sz w:val="28"/>
          <w:cs/>
        </w:rPr>
        <w:t xml:space="preserve">คู่กับแต่ละ </w:t>
      </w:r>
      <w:r>
        <w:rPr>
          <w:rFonts w:asciiTheme="minorBidi" w:hAnsiTheme="minorBidi"/>
          <w:sz w:val="28"/>
        </w:rPr>
        <w:t>value</w:t>
      </w:r>
    </w:p>
    <w:p w14:paraId="5DD114AF" w14:textId="09541659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N-ary relationship type</w:t>
      </w:r>
    </w:p>
    <w:p w14:paraId="79E9F898" w14:textId="10931D11" w:rsidR="001B7428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 </w:t>
      </w:r>
      <w:r>
        <w:rPr>
          <w:rFonts w:asciiTheme="minorBidi" w:hAnsiTheme="minorBidi"/>
          <w:sz w:val="28"/>
        </w:rPr>
        <w:t xml:space="preserve">table </w:t>
      </w:r>
      <w:r>
        <w:rPr>
          <w:rFonts w:asciiTheme="minorBidi" w:hAnsiTheme="minorBidi" w:hint="cs"/>
          <w:sz w:val="28"/>
          <w:cs/>
        </w:rPr>
        <w:t xml:space="preserve">ใหม่ เก็บ </w:t>
      </w:r>
      <w:r>
        <w:rPr>
          <w:rFonts w:asciiTheme="minorBidi" w:hAnsiTheme="minorBidi"/>
          <w:sz w:val="28"/>
        </w:rPr>
        <w:t xml:space="preserve">primary key N </w:t>
      </w:r>
      <w:r>
        <w:rPr>
          <w:rFonts w:asciiTheme="minorBidi" w:hAnsiTheme="minorBidi" w:hint="cs"/>
          <w:sz w:val="28"/>
          <w:cs/>
        </w:rPr>
        <w:t>ตัว</w:t>
      </w:r>
    </w:p>
    <w:p w14:paraId="76CECEDE" w14:textId="073BE542" w:rsidR="000369CA" w:rsidRDefault="000369C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ทุกอันเป็น </w:t>
      </w:r>
      <w:r>
        <w:rPr>
          <w:rFonts w:asciiTheme="minorBidi" w:hAnsiTheme="minorBidi"/>
          <w:sz w:val="28"/>
        </w:rPr>
        <w:t>key</w:t>
      </w:r>
    </w:p>
    <w:p w14:paraId="10A875D7" w14:textId="13470AA7" w:rsidR="001B7428" w:rsidRDefault="00341001" w:rsidP="000369CA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pecialization and Generalization</w:t>
      </w:r>
    </w:p>
    <w:p w14:paraId="27705F71" w14:textId="699F9E9B" w:rsidR="000369CA" w:rsidRDefault="000369CA" w:rsidP="000369CA">
      <w:pPr>
        <w:pStyle w:val="ListParagraph"/>
        <w:spacing w:after="0"/>
        <w:ind w:left="36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ห้ </w:t>
      </w:r>
      <w:r>
        <w:rPr>
          <w:rFonts w:asciiTheme="minorBidi" w:hAnsiTheme="minorBidi"/>
          <w:sz w:val="28"/>
        </w:rPr>
        <w:t>subclass = S1, S2, …, Sm</w:t>
      </w:r>
    </w:p>
    <w:p w14:paraId="2B9495DF" w14:textId="61C5CA9E" w:rsidR="000369CA" w:rsidRDefault="000369CA" w:rsidP="000369CA">
      <w:pPr>
        <w:pStyle w:val="ListParagraph"/>
        <w:spacing w:after="0"/>
        <w:ind w:left="36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และ </w:t>
      </w:r>
      <w:r>
        <w:rPr>
          <w:rFonts w:asciiTheme="minorBidi" w:hAnsiTheme="minorBidi"/>
          <w:sz w:val="28"/>
        </w:rPr>
        <w:t xml:space="preserve">superclass = C </w:t>
      </w:r>
      <w:r>
        <w:rPr>
          <w:rFonts w:asciiTheme="minorBidi" w:hAnsiTheme="minorBidi" w:hint="cs"/>
          <w:sz w:val="28"/>
          <w:cs/>
        </w:rPr>
        <w:t xml:space="preserve">ที่มี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เป็น </w:t>
      </w:r>
      <w:r>
        <w:rPr>
          <w:rFonts w:asciiTheme="minorBidi" w:hAnsiTheme="minorBidi"/>
          <w:sz w:val="28"/>
        </w:rPr>
        <w:t>{k, a1, a2, …, an}</w:t>
      </w:r>
    </w:p>
    <w:p w14:paraId="547D72E2" w14:textId="77777777" w:rsidR="006441E5" w:rsidRDefault="000369CA" w:rsidP="000369CA">
      <w:pPr>
        <w:pStyle w:val="ListParagraph"/>
        <w:numPr>
          <w:ilvl w:val="1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ultiple relation</w:t>
      </w:r>
    </w:p>
    <w:p w14:paraId="455872D3" w14:textId="0694A3E5" w:rsidR="000369CA" w:rsidRDefault="006441E5" w:rsidP="006441E5">
      <w:pPr>
        <w:pStyle w:val="ListParagraph"/>
        <w:numPr>
          <w:ilvl w:val="2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Multiple relation – S</w:t>
      </w:r>
      <w:r w:rsidR="000369CA">
        <w:rPr>
          <w:rFonts w:asciiTheme="minorBidi" w:hAnsiTheme="minorBidi"/>
          <w:sz w:val="28"/>
        </w:rPr>
        <w:t>uperclass and subclass</w:t>
      </w:r>
    </w:p>
    <w:p w14:paraId="66F1B6E1" w14:textId="466F3AFA" w:rsidR="000369CA" w:rsidRDefault="000369CA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ตารา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กับแต่ละ </w:t>
      </w:r>
      <w:r>
        <w:rPr>
          <w:rFonts w:asciiTheme="minorBidi" w:hAnsiTheme="minorBidi"/>
          <w:sz w:val="28"/>
        </w:rPr>
        <w:t>subclass</w:t>
      </w:r>
    </w:p>
    <w:p w14:paraId="34365480" w14:textId="5BBEE582" w:rsidR="000369CA" w:rsidRDefault="000369CA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ตาราง </w:t>
      </w:r>
      <w:r>
        <w:rPr>
          <w:rFonts w:asciiTheme="minorBidi" w:hAnsiTheme="minorBidi"/>
          <w:sz w:val="28"/>
        </w:rPr>
        <w:t>subclass</w:t>
      </w:r>
      <w:r>
        <w:rPr>
          <w:rFonts w:asciiTheme="minorBidi" w:hAnsiTheme="minorBidi" w:hint="cs"/>
          <w:sz w:val="28"/>
          <w:cs/>
        </w:rPr>
        <w:t xml:space="preserve"> เก็บ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 xml:space="preserve">ขอ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>ด้วย</w:t>
      </w:r>
    </w:p>
    <w:p w14:paraId="7C04EA73" w14:textId="3CDA9034" w:rsidR="000369CA" w:rsidRDefault="000369CA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>ใช้ได้กับทุกแบบ</w:t>
      </w:r>
    </w:p>
    <w:p w14:paraId="7626BDBA" w14:textId="790C0A3B" w:rsidR="000369CA" w:rsidRDefault="000369CA" w:rsidP="006441E5">
      <w:pPr>
        <w:pStyle w:val="ListParagraph"/>
        <w:numPr>
          <w:ilvl w:val="2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Multiple relation – </w:t>
      </w:r>
      <w:r w:rsidR="006441E5">
        <w:rPr>
          <w:rFonts w:asciiTheme="minorBidi" w:hAnsiTheme="minorBidi"/>
          <w:sz w:val="28"/>
        </w:rPr>
        <w:t>S</w:t>
      </w:r>
      <w:r>
        <w:rPr>
          <w:rFonts w:asciiTheme="minorBidi" w:hAnsiTheme="minorBidi"/>
          <w:sz w:val="28"/>
        </w:rPr>
        <w:t>ubclass relation only</w:t>
      </w:r>
    </w:p>
    <w:p w14:paraId="1611EA17" w14:textId="3DA17979" w:rsidR="000369CA" w:rsidRDefault="000369CA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lastRenderedPageBreak/>
        <w:t xml:space="preserve">ไม่ต้องสร้างตาราง </w:t>
      </w:r>
      <w:r>
        <w:rPr>
          <w:rFonts w:asciiTheme="minorBidi" w:hAnsiTheme="minorBidi"/>
          <w:sz w:val="28"/>
        </w:rPr>
        <w:t xml:space="preserve">superclass - </w:t>
      </w:r>
      <w:r>
        <w:rPr>
          <w:rFonts w:asciiTheme="minorBidi" w:hAnsiTheme="minorBidi" w:hint="cs"/>
          <w:sz w:val="28"/>
          <w:cs/>
        </w:rPr>
        <w:t xml:space="preserve">เก็บทุกอันไว้ในตาราง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>เลย</w:t>
      </w:r>
    </w:p>
    <w:p w14:paraId="5E2169F0" w14:textId="31AA6FDD" w:rsidR="000369CA" w:rsidRDefault="000369CA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กับ </w:t>
      </w:r>
      <w:r>
        <w:rPr>
          <w:rFonts w:asciiTheme="minorBidi" w:hAnsiTheme="minorBidi"/>
          <w:sz w:val="28"/>
        </w:rPr>
        <w:t xml:space="preserve">total participation </w:t>
      </w:r>
      <w:r>
        <w:rPr>
          <w:rFonts w:asciiTheme="minorBidi" w:hAnsiTheme="minorBidi" w:hint="cs"/>
          <w:sz w:val="28"/>
          <w:cs/>
        </w:rPr>
        <w:t xml:space="preserve">เท่านั้น - บังคับว่าต้องอยู่ใน </w:t>
      </w:r>
      <w:r>
        <w:rPr>
          <w:rFonts w:asciiTheme="minorBidi" w:hAnsiTheme="minorBidi"/>
          <w:sz w:val="28"/>
        </w:rPr>
        <w:t>subclass</w:t>
      </w:r>
    </w:p>
    <w:p w14:paraId="0171DB50" w14:textId="77777777" w:rsidR="006441E5" w:rsidRDefault="006441E5" w:rsidP="000369CA">
      <w:pPr>
        <w:pStyle w:val="ListParagraph"/>
        <w:numPr>
          <w:ilvl w:val="1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ingle relation </w:t>
      </w:r>
    </w:p>
    <w:p w14:paraId="51AE87A0" w14:textId="3A5C4939" w:rsidR="000369CA" w:rsidRDefault="000369CA" w:rsidP="006441E5">
      <w:pPr>
        <w:pStyle w:val="ListParagraph"/>
        <w:numPr>
          <w:ilvl w:val="2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ingle relation with one type attribute</w:t>
      </w:r>
    </w:p>
    <w:p w14:paraId="1BD43E71" w14:textId="3575D0B2" w:rsidR="000369CA" w:rsidRDefault="006441E5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>สร้างตาราง</w:t>
      </w:r>
      <w:r>
        <w:rPr>
          <w:rFonts w:asciiTheme="minorBidi" w:hAnsiTheme="minorBidi"/>
          <w:sz w:val="28"/>
        </w:rPr>
        <w:t xml:space="preserve"> superclass </w:t>
      </w:r>
      <w:r>
        <w:rPr>
          <w:rFonts w:asciiTheme="minorBidi" w:hAnsiTheme="minorBidi" w:hint="cs"/>
          <w:sz w:val="28"/>
          <w:cs/>
        </w:rPr>
        <w:t xml:space="preserve">เดียวที่มี </w:t>
      </w:r>
      <w:r>
        <w:rPr>
          <w:rFonts w:asciiTheme="minorBidi" w:hAnsiTheme="minorBidi"/>
          <w:sz w:val="28"/>
        </w:rPr>
        <w:t>attribute type</w:t>
      </w:r>
      <w:r>
        <w:rPr>
          <w:rFonts w:asciiTheme="minorBidi" w:hAnsiTheme="minorBidi" w:hint="cs"/>
          <w:sz w:val="28"/>
          <w:cs/>
        </w:rPr>
        <w:t xml:space="preserve"> และทุก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ของแต่ละ </w:t>
      </w:r>
      <w:r>
        <w:rPr>
          <w:rFonts w:asciiTheme="minorBidi" w:hAnsiTheme="minorBidi"/>
          <w:sz w:val="28"/>
        </w:rPr>
        <w:t>subclass</w:t>
      </w:r>
      <w:r>
        <w:rPr>
          <w:rFonts w:asciiTheme="minorBidi" w:hAnsiTheme="minorBidi" w:hint="cs"/>
          <w:sz w:val="28"/>
          <w:cs/>
        </w:rPr>
        <w:t xml:space="preserve"> </w:t>
      </w:r>
      <w:r w:rsidRPr="006441E5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null </w:t>
      </w:r>
      <w:r>
        <w:rPr>
          <w:rFonts w:asciiTheme="minorBidi" w:hAnsiTheme="minorBidi" w:hint="cs"/>
          <w:sz w:val="28"/>
          <w:cs/>
        </w:rPr>
        <w:t>เยอะ</w:t>
      </w:r>
    </w:p>
    <w:p w14:paraId="72E19707" w14:textId="0A00F2EF" w:rsidR="006441E5" w:rsidRDefault="006441E5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ได้กับ </w:t>
      </w:r>
      <w:r>
        <w:rPr>
          <w:rFonts w:asciiTheme="minorBidi" w:hAnsiTheme="minorBidi"/>
          <w:sz w:val="28"/>
        </w:rPr>
        <w:t xml:space="preserve">disjoint, total, partial (NULL) </w:t>
      </w:r>
      <w:r>
        <w:rPr>
          <w:rFonts w:asciiTheme="minorBidi" w:hAnsiTheme="minorBidi" w:hint="cs"/>
          <w:sz w:val="28"/>
          <w:cs/>
        </w:rPr>
        <w:t xml:space="preserve">แต่ใช้กับ </w:t>
      </w:r>
      <w:r>
        <w:rPr>
          <w:rFonts w:asciiTheme="minorBidi" w:hAnsiTheme="minorBidi"/>
          <w:sz w:val="28"/>
        </w:rPr>
        <w:t xml:space="preserve">overlap </w:t>
      </w:r>
      <w:r>
        <w:rPr>
          <w:rFonts w:asciiTheme="minorBidi" w:hAnsiTheme="minorBidi" w:hint="cs"/>
          <w:sz w:val="28"/>
          <w:cs/>
        </w:rPr>
        <w:t>ไม่ได้</w:t>
      </w:r>
    </w:p>
    <w:p w14:paraId="6B8AA976" w14:textId="03A4BBCF" w:rsidR="000369CA" w:rsidRDefault="000369CA" w:rsidP="006441E5">
      <w:pPr>
        <w:pStyle w:val="ListParagraph"/>
        <w:numPr>
          <w:ilvl w:val="2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ingle relation with multiple type attribute</w:t>
      </w:r>
    </w:p>
    <w:p w14:paraId="61C59D7C" w14:textId="589FEE45" w:rsidR="000369CA" w:rsidRDefault="006441E5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สร้างตาราง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>เดียวที่มี</w:t>
      </w:r>
      <w:r>
        <w:rPr>
          <w:rFonts w:asciiTheme="minorBidi" w:hAnsiTheme="minorBidi"/>
          <w:sz w:val="28"/>
        </w:rPr>
        <w:t xml:space="preserve"> attribute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 xml:space="preserve">flag </w:t>
      </w:r>
      <w:r>
        <w:rPr>
          <w:rFonts w:asciiTheme="minorBidi" w:hAnsiTheme="minorBidi" w:hint="cs"/>
          <w:sz w:val="28"/>
          <w:cs/>
        </w:rPr>
        <w:t xml:space="preserve">เก็บค่า </w:t>
      </w:r>
      <w:r>
        <w:rPr>
          <w:rFonts w:asciiTheme="minorBidi" w:hAnsiTheme="minorBidi"/>
          <w:sz w:val="28"/>
        </w:rPr>
        <w:t xml:space="preserve">True/False </w:t>
      </w:r>
      <w:r>
        <w:rPr>
          <w:rFonts w:asciiTheme="minorBidi" w:hAnsiTheme="minorBidi" w:hint="cs"/>
          <w:sz w:val="28"/>
          <w:cs/>
        </w:rPr>
        <w:t xml:space="preserve">โดยมีจำนวนเท่ากับจำนวน </w:t>
      </w:r>
      <w:r>
        <w:rPr>
          <w:rFonts w:asciiTheme="minorBidi" w:hAnsiTheme="minorBidi"/>
          <w:sz w:val="28"/>
        </w:rPr>
        <w:t>subclass</w:t>
      </w:r>
      <w:r>
        <w:rPr>
          <w:rFonts w:asciiTheme="minorBidi" w:hAnsiTheme="minorBidi" w:hint="cs"/>
          <w:sz w:val="28"/>
          <w:cs/>
        </w:rPr>
        <w:t xml:space="preserve"> และทุก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ของแต่ละ </w:t>
      </w:r>
      <w:r>
        <w:rPr>
          <w:rFonts w:asciiTheme="minorBidi" w:hAnsiTheme="minorBidi"/>
          <w:sz w:val="28"/>
        </w:rPr>
        <w:t>subclass</w:t>
      </w:r>
      <w:r>
        <w:rPr>
          <w:rFonts w:asciiTheme="minorBidi" w:hAnsiTheme="minorBidi" w:hint="cs"/>
          <w:sz w:val="28"/>
          <w:cs/>
        </w:rPr>
        <w:t xml:space="preserve"> </w:t>
      </w:r>
      <w:r w:rsidRPr="006441E5">
        <w:rPr>
          <w:rFonts w:asciiTheme="minorBidi" w:hAnsiTheme="minorBidi"/>
          <w:sz w:val="28"/>
        </w:rPr>
        <w:sym w:font="Wingdings" w:char="F0E0"/>
      </w:r>
      <w:r>
        <w:rPr>
          <w:rFonts w:asciiTheme="minorBidi" w:hAnsiTheme="minorBidi"/>
          <w:sz w:val="28"/>
        </w:rPr>
        <w:t xml:space="preserve"> null </w:t>
      </w:r>
      <w:r>
        <w:rPr>
          <w:rFonts w:asciiTheme="minorBidi" w:hAnsiTheme="minorBidi" w:hint="cs"/>
          <w:sz w:val="28"/>
          <w:cs/>
        </w:rPr>
        <w:t>เยอะ</w:t>
      </w:r>
    </w:p>
    <w:p w14:paraId="1C09B089" w14:textId="044F4321" w:rsidR="006441E5" w:rsidRPr="000369CA" w:rsidRDefault="006441E5" w:rsidP="000369C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ใช้กับ </w:t>
      </w:r>
      <w:r>
        <w:rPr>
          <w:rFonts w:asciiTheme="minorBidi" w:hAnsiTheme="minorBidi"/>
          <w:sz w:val="28"/>
        </w:rPr>
        <w:t xml:space="preserve">overlap </w:t>
      </w:r>
      <w:r>
        <w:rPr>
          <w:rFonts w:asciiTheme="minorBidi" w:hAnsiTheme="minorBidi" w:hint="cs"/>
          <w:sz w:val="28"/>
          <w:cs/>
        </w:rPr>
        <w:t>ได้</w:t>
      </w:r>
    </w:p>
    <w:p w14:paraId="65B3032B" w14:textId="77777777" w:rsidR="0088785A" w:rsidRDefault="006441E5" w:rsidP="006441E5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Shared subclass</w:t>
      </w:r>
    </w:p>
    <w:p w14:paraId="0E3AD837" w14:textId="7047B0D1" w:rsidR="0088785A" w:rsidRPr="0088785A" w:rsidRDefault="006441E5" w:rsidP="0088785A">
      <w:pPr>
        <w:pStyle w:val="ListParagraph"/>
        <w:numPr>
          <w:ilvl w:val="1"/>
          <w:numId w:val="1"/>
        </w:numPr>
        <w:spacing w:after="0"/>
        <w:rPr>
          <w:rFonts w:asciiTheme="minorBidi" w:hAnsiTheme="minorBidi"/>
          <w:sz w:val="28"/>
        </w:rPr>
      </w:pPr>
      <w:r w:rsidRPr="0088785A">
        <w:rPr>
          <w:rFonts w:asciiTheme="minorBidi" w:hAnsiTheme="minorBidi" w:hint="cs"/>
          <w:sz w:val="28"/>
          <w:cs/>
        </w:rPr>
        <w:t xml:space="preserve">ใช้แบบ </w:t>
      </w:r>
      <w:r w:rsidRPr="0088785A">
        <w:rPr>
          <w:rFonts w:asciiTheme="minorBidi" w:hAnsiTheme="minorBidi"/>
          <w:sz w:val="28"/>
        </w:rPr>
        <w:t xml:space="preserve">Single relation </w:t>
      </w:r>
      <w:r w:rsidRPr="0088785A">
        <w:rPr>
          <w:rFonts w:asciiTheme="minorBidi" w:hAnsiTheme="minorBidi" w:hint="cs"/>
          <w:sz w:val="28"/>
          <w:cs/>
        </w:rPr>
        <w:t>แบบไหนก็ได้</w:t>
      </w:r>
      <w:r w:rsidR="0088785A">
        <w:rPr>
          <w:rFonts w:asciiTheme="minorBidi" w:hAnsiTheme="minorBidi" w:hint="cs"/>
          <w:sz w:val="28"/>
          <w:cs/>
        </w:rPr>
        <w:t xml:space="preserve"> - </w:t>
      </w:r>
      <w:r w:rsidR="0088785A" w:rsidRPr="0088785A">
        <w:rPr>
          <w:rFonts w:asciiTheme="minorBidi" w:hAnsiTheme="minorBidi" w:hint="cs"/>
          <w:sz w:val="28"/>
          <w:cs/>
        </w:rPr>
        <w:t xml:space="preserve">สร้างตาราง </w:t>
      </w:r>
      <w:r w:rsidR="0088785A" w:rsidRPr="0088785A">
        <w:rPr>
          <w:rFonts w:asciiTheme="minorBidi" w:hAnsiTheme="minorBidi"/>
          <w:sz w:val="28"/>
        </w:rPr>
        <w:t xml:space="preserve">subclass </w:t>
      </w:r>
      <w:r w:rsidR="0088785A" w:rsidRPr="0088785A">
        <w:rPr>
          <w:rFonts w:asciiTheme="minorBidi" w:hAnsiTheme="minorBidi" w:hint="cs"/>
          <w:sz w:val="28"/>
          <w:cs/>
        </w:rPr>
        <w:t xml:space="preserve">ตารางเดียวที่มี </w:t>
      </w:r>
      <w:r w:rsidR="0088785A" w:rsidRPr="0088785A">
        <w:rPr>
          <w:rFonts w:asciiTheme="minorBidi" w:hAnsiTheme="minorBidi"/>
          <w:sz w:val="28"/>
        </w:rPr>
        <w:t xml:space="preserve">flag </w:t>
      </w:r>
      <w:r w:rsidR="0088785A" w:rsidRPr="0088785A">
        <w:rPr>
          <w:rFonts w:asciiTheme="minorBidi" w:hAnsiTheme="minorBidi" w:hint="cs"/>
          <w:sz w:val="28"/>
          <w:cs/>
        </w:rPr>
        <w:t xml:space="preserve">ว่าเป็น </w:t>
      </w:r>
      <w:r w:rsidR="0088785A" w:rsidRPr="0088785A">
        <w:rPr>
          <w:rFonts w:asciiTheme="minorBidi" w:hAnsiTheme="minorBidi"/>
          <w:sz w:val="28"/>
        </w:rPr>
        <w:t xml:space="preserve">superclass </w:t>
      </w:r>
      <w:r w:rsidR="0088785A" w:rsidRPr="0088785A">
        <w:rPr>
          <w:rFonts w:asciiTheme="minorBidi" w:hAnsiTheme="minorBidi" w:hint="cs"/>
          <w:sz w:val="28"/>
          <w:cs/>
        </w:rPr>
        <w:t>ไหน</w:t>
      </w:r>
    </w:p>
    <w:p w14:paraId="12555450" w14:textId="5DF1731E" w:rsidR="00341001" w:rsidRDefault="00341001" w:rsidP="00341001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>Union type / Category</w:t>
      </w:r>
    </w:p>
    <w:p w14:paraId="027D89C9" w14:textId="61533B27" w:rsidR="001B7428" w:rsidRPr="000369CA" w:rsidRDefault="0088785A" w:rsidP="000369C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 xml:space="preserve">key </w:t>
      </w:r>
      <w:r>
        <w:rPr>
          <w:rFonts w:asciiTheme="minorBidi" w:hAnsiTheme="minorBidi" w:hint="cs"/>
          <w:sz w:val="28"/>
          <w:cs/>
        </w:rPr>
        <w:t>ไม่เหมือนกัน</w:t>
      </w:r>
    </w:p>
    <w:p w14:paraId="1071E63B" w14:textId="56B837B6" w:rsidR="000369CA" w:rsidRDefault="0088785A" w:rsidP="0088785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>สร้าง</w:t>
      </w:r>
      <w:r w:rsidRPr="0088785A">
        <w:rPr>
          <w:rFonts w:asciiTheme="minorBidi" w:hAnsiTheme="minorBidi" w:hint="cs"/>
          <w:sz w:val="28"/>
          <w:cs/>
        </w:rPr>
        <w:t>ตาราง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rFonts w:asciiTheme="minorBidi" w:hAnsiTheme="minorBidi"/>
          <w:sz w:val="28"/>
        </w:rPr>
        <w:t xml:space="preserve">subclass </w:t>
      </w:r>
      <w:r>
        <w:rPr>
          <w:rFonts w:asciiTheme="minorBidi" w:hAnsiTheme="minorBidi" w:hint="cs"/>
          <w:sz w:val="28"/>
          <w:cs/>
        </w:rPr>
        <w:t xml:space="preserve">ที่มี </w:t>
      </w:r>
      <w:r>
        <w:rPr>
          <w:rFonts w:asciiTheme="minorBidi" w:hAnsiTheme="minorBidi"/>
          <w:sz w:val="28"/>
        </w:rPr>
        <w:t xml:space="preserve">primary key </w:t>
      </w:r>
      <w:r>
        <w:rPr>
          <w:rFonts w:asciiTheme="minorBidi" w:hAnsiTheme="minorBidi" w:hint="cs"/>
          <w:sz w:val="28"/>
          <w:cs/>
        </w:rPr>
        <w:t>เป็น</w:t>
      </w:r>
      <w:r w:rsidRPr="0088785A">
        <w:rPr>
          <w:rFonts w:asciiTheme="minorBidi" w:hAnsiTheme="minorBidi" w:hint="cs"/>
          <w:sz w:val="28"/>
          <w:cs/>
        </w:rPr>
        <w:t xml:space="preserve"> </w:t>
      </w:r>
      <w:r w:rsidRPr="0088785A">
        <w:rPr>
          <w:rFonts w:asciiTheme="minorBidi" w:hAnsiTheme="minorBidi"/>
          <w:sz w:val="28"/>
        </w:rPr>
        <w:t xml:space="preserve">surrogate key </w:t>
      </w:r>
    </w:p>
    <w:p w14:paraId="743E1915" w14:textId="2F413C4B" w:rsidR="0088785A" w:rsidRPr="0088785A" w:rsidRDefault="0088785A" w:rsidP="0088785A">
      <w:pPr>
        <w:pStyle w:val="ListParagraph"/>
        <w:numPr>
          <w:ilvl w:val="0"/>
          <w:numId w:val="1"/>
        </w:num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 w:hint="cs"/>
          <w:sz w:val="28"/>
          <w:cs/>
        </w:rPr>
        <w:t xml:space="preserve">ตารางแต่ละ </w:t>
      </w:r>
      <w:r>
        <w:rPr>
          <w:rFonts w:asciiTheme="minorBidi" w:hAnsiTheme="minorBidi"/>
          <w:sz w:val="28"/>
        </w:rPr>
        <w:t xml:space="preserve">superclass </w:t>
      </w:r>
      <w:r>
        <w:rPr>
          <w:rFonts w:asciiTheme="minorBidi" w:hAnsiTheme="minorBidi" w:hint="cs"/>
          <w:sz w:val="28"/>
          <w:cs/>
        </w:rPr>
        <w:t xml:space="preserve">มี </w:t>
      </w:r>
      <w:r>
        <w:rPr>
          <w:rFonts w:asciiTheme="minorBidi" w:hAnsiTheme="minorBidi"/>
          <w:sz w:val="28"/>
        </w:rPr>
        <w:t xml:space="preserve">attribute </w:t>
      </w:r>
      <w:r>
        <w:rPr>
          <w:rFonts w:asciiTheme="minorBidi" w:hAnsiTheme="minorBidi" w:hint="cs"/>
          <w:sz w:val="28"/>
          <w:cs/>
        </w:rPr>
        <w:t xml:space="preserve">เก็บ </w:t>
      </w:r>
      <w:r>
        <w:rPr>
          <w:rFonts w:asciiTheme="minorBidi" w:hAnsiTheme="minorBidi"/>
          <w:sz w:val="28"/>
        </w:rPr>
        <w:t>surrogate key</w:t>
      </w:r>
    </w:p>
    <w:p w14:paraId="0C2946E7" w14:textId="77777777" w:rsidR="0088785A" w:rsidRDefault="0088785A" w:rsidP="000369CA">
      <w:pPr>
        <w:spacing w:after="0"/>
        <w:rPr>
          <w:rFonts w:asciiTheme="minorBidi" w:hAnsiTheme="minorBidi"/>
          <w:sz w:val="28"/>
        </w:rPr>
      </w:pPr>
    </w:p>
    <w:p w14:paraId="792FB27A" w14:textId="73E66419" w:rsidR="000369CA" w:rsidRPr="000369CA" w:rsidRDefault="000369CA" w:rsidP="000369CA">
      <w:pPr>
        <w:spacing w:after="0"/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 xml:space="preserve">Schema diagram = </w:t>
      </w:r>
      <w:r>
        <w:rPr>
          <w:rFonts w:asciiTheme="minorBidi" w:hAnsiTheme="minorBidi" w:hint="cs"/>
          <w:sz w:val="28"/>
          <w:cs/>
        </w:rPr>
        <w:t xml:space="preserve">ตารางที่มีเส้นชี้จาก </w:t>
      </w:r>
      <w:r>
        <w:rPr>
          <w:rFonts w:asciiTheme="minorBidi" w:hAnsiTheme="minorBidi"/>
          <w:sz w:val="28"/>
        </w:rPr>
        <w:t xml:space="preserve">foreign key </w:t>
      </w:r>
      <w:r>
        <w:rPr>
          <w:rFonts w:asciiTheme="minorBidi" w:hAnsiTheme="minorBidi" w:hint="cs"/>
          <w:sz w:val="28"/>
          <w:cs/>
        </w:rPr>
        <w:t xml:space="preserve">ไป </w:t>
      </w:r>
      <w:r>
        <w:rPr>
          <w:rFonts w:asciiTheme="minorBidi" w:hAnsiTheme="minorBidi"/>
          <w:sz w:val="28"/>
        </w:rPr>
        <w:t>primary key</w:t>
      </w:r>
    </w:p>
    <w:sectPr w:rsidR="000369CA" w:rsidRPr="000369CA" w:rsidSect="00775A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29FE8" w14:textId="77777777" w:rsidR="00F8474C" w:rsidRDefault="00F8474C" w:rsidP="007B354E">
      <w:pPr>
        <w:spacing w:after="0" w:line="240" w:lineRule="auto"/>
      </w:pPr>
      <w:r>
        <w:separator/>
      </w:r>
    </w:p>
  </w:endnote>
  <w:endnote w:type="continuationSeparator" w:id="0">
    <w:p w14:paraId="6639B423" w14:textId="77777777" w:rsidR="00F8474C" w:rsidRDefault="00F8474C" w:rsidP="007B35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AFBC3" w14:textId="77777777" w:rsidR="00F8474C" w:rsidRDefault="00F8474C" w:rsidP="007B354E">
      <w:pPr>
        <w:spacing w:after="0" w:line="240" w:lineRule="auto"/>
      </w:pPr>
      <w:r>
        <w:separator/>
      </w:r>
    </w:p>
  </w:footnote>
  <w:footnote w:type="continuationSeparator" w:id="0">
    <w:p w14:paraId="767C9183" w14:textId="77777777" w:rsidR="00F8474C" w:rsidRDefault="00F8474C" w:rsidP="007B35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B69B4"/>
    <w:multiLevelType w:val="hybridMultilevel"/>
    <w:tmpl w:val="D5025196"/>
    <w:lvl w:ilvl="0" w:tplc="29400854">
      <w:start w:val="1"/>
      <w:numFmt w:val="decimal"/>
      <w:lvlText w:val="%1."/>
      <w:lvlJc w:val="left"/>
      <w:pPr>
        <w:ind w:left="4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1" w15:restartNumberingAfterBreak="0">
    <w:nsid w:val="06355A31"/>
    <w:multiLevelType w:val="hybridMultilevel"/>
    <w:tmpl w:val="5DB0A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312E7A"/>
    <w:multiLevelType w:val="hybridMultilevel"/>
    <w:tmpl w:val="EAA43902"/>
    <w:lvl w:ilvl="0" w:tplc="F3629FF4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  <w:sz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2359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BEF72D8"/>
    <w:multiLevelType w:val="hybridMultilevel"/>
    <w:tmpl w:val="80A4A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bI0tzSwtDA1MjZR0lEKTi0uzszPAykwqgUAgjAi3iwAAAA="/>
  </w:docVars>
  <w:rsids>
    <w:rsidRoot w:val="00775A97"/>
    <w:rsid w:val="00012360"/>
    <w:rsid w:val="000369CA"/>
    <w:rsid w:val="000879CD"/>
    <w:rsid w:val="001635B7"/>
    <w:rsid w:val="001750B3"/>
    <w:rsid w:val="001A5889"/>
    <w:rsid w:val="001B7428"/>
    <w:rsid w:val="001B7A9B"/>
    <w:rsid w:val="00220B18"/>
    <w:rsid w:val="00236467"/>
    <w:rsid w:val="002D199D"/>
    <w:rsid w:val="00302ACB"/>
    <w:rsid w:val="00315481"/>
    <w:rsid w:val="0032244F"/>
    <w:rsid w:val="00341001"/>
    <w:rsid w:val="003557F4"/>
    <w:rsid w:val="003B1904"/>
    <w:rsid w:val="004F212D"/>
    <w:rsid w:val="004F35EE"/>
    <w:rsid w:val="00580EE1"/>
    <w:rsid w:val="005A1144"/>
    <w:rsid w:val="006441E5"/>
    <w:rsid w:val="00775A97"/>
    <w:rsid w:val="00794B45"/>
    <w:rsid w:val="007B354E"/>
    <w:rsid w:val="007B7E5B"/>
    <w:rsid w:val="007C2A1A"/>
    <w:rsid w:val="00822ADF"/>
    <w:rsid w:val="008247C4"/>
    <w:rsid w:val="0088785A"/>
    <w:rsid w:val="009154C8"/>
    <w:rsid w:val="009406FF"/>
    <w:rsid w:val="009C34C2"/>
    <w:rsid w:val="00A134E1"/>
    <w:rsid w:val="00A53A55"/>
    <w:rsid w:val="00B3282A"/>
    <w:rsid w:val="00B7369E"/>
    <w:rsid w:val="00B973E5"/>
    <w:rsid w:val="00BA4EC2"/>
    <w:rsid w:val="00BD6BA9"/>
    <w:rsid w:val="00CD6D1A"/>
    <w:rsid w:val="00D512EA"/>
    <w:rsid w:val="00D913C1"/>
    <w:rsid w:val="00DB4827"/>
    <w:rsid w:val="00DE719E"/>
    <w:rsid w:val="00E11275"/>
    <w:rsid w:val="00E80F45"/>
    <w:rsid w:val="00EB7B3A"/>
    <w:rsid w:val="00F51FC5"/>
    <w:rsid w:val="00F62952"/>
    <w:rsid w:val="00F6598C"/>
    <w:rsid w:val="00F8474C"/>
    <w:rsid w:val="00FC68C6"/>
    <w:rsid w:val="00FD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6F040"/>
  <w15:chartTrackingRefBased/>
  <w15:docId w15:val="{F775BF30-8A16-489B-8170-62250FCFB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1144"/>
    <w:pPr>
      <w:ind w:left="720"/>
      <w:contextualSpacing/>
    </w:pPr>
  </w:style>
  <w:style w:type="table" w:styleId="TableGrid">
    <w:name w:val="Table Grid"/>
    <w:basedOn w:val="TableNormal"/>
    <w:uiPriority w:val="39"/>
    <w:rsid w:val="004F3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2244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B3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354E"/>
  </w:style>
  <w:style w:type="paragraph" w:styleId="Footer">
    <w:name w:val="footer"/>
    <w:basedOn w:val="Normal"/>
    <w:link w:val="FooterChar"/>
    <w:uiPriority w:val="99"/>
    <w:unhideWhenUsed/>
    <w:rsid w:val="007B35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5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11</Pages>
  <Words>1768</Words>
  <Characters>1008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pawan T.</dc:creator>
  <cp:keywords/>
  <dc:description/>
  <cp:lastModifiedBy>Raviporn Akekunanon</cp:lastModifiedBy>
  <cp:revision>19</cp:revision>
  <dcterms:created xsi:type="dcterms:W3CDTF">2021-09-03T14:41:00Z</dcterms:created>
  <dcterms:modified xsi:type="dcterms:W3CDTF">2021-09-08T13:12:00Z</dcterms:modified>
</cp:coreProperties>
</file>